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452" w:type="dxa"/>
        <w:tblInd w:w="12" w:type="dxa"/>
        <w:tblCellMar>
          <w:top w:w="34" w:type="dxa"/>
          <w:left w:w="62" w:type="dxa"/>
          <w:bottom w:w="9" w:type="dxa"/>
          <w:right w:w="17" w:type="dxa"/>
        </w:tblCellMar>
        <w:tblLook w:val="04A0" w:firstRow="1" w:lastRow="0" w:firstColumn="1" w:lastColumn="0" w:noHBand="0" w:noVBand="1"/>
      </w:tblPr>
      <w:tblGrid>
        <w:gridCol w:w="693"/>
        <w:gridCol w:w="1147"/>
        <w:gridCol w:w="2440"/>
        <w:gridCol w:w="2370"/>
        <w:gridCol w:w="2202"/>
        <w:gridCol w:w="2906"/>
        <w:gridCol w:w="2694"/>
      </w:tblGrid>
      <w:tr w:rsidR="00532E44" w14:paraId="71593F99" w14:textId="77777777" w:rsidTr="00C13CFB">
        <w:trPr>
          <w:trHeight w:val="762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4AE623E" w14:textId="77777777" w:rsidR="00532E44" w:rsidRDefault="00E45D93">
            <w:pPr>
              <w:spacing w:line="259" w:lineRule="auto"/>
              <w:ind w:left="0" w:right="47" w:firstLine="0"/>
              <w:jc w:val="center"/>
            </w:pPr>
            <w:r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30FBA736" w14:textId="77777777" w:rsidR="00532E44" w:rsidRDefault="00E45D93">
            <w:pPr>
              <w:spacing w:line="259" w:lineRule="auto"/>
              <w:ind w:left="0" w:right="40" w:firstLine="0"/>
              <w:jc w:val="center"/>
            </w:pPr>
            <w: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14A8F6B" w14:textId="77777777" w:rsidR="00532E44" w:rsidRDefault="00E45D93">
            <w:pPr>
              <w:spacing w:line="259" w:lineRule="auto"/>
              <w:ind w:left="0" w:right="46" w:firstLine="0"/>
              <w:jc w:val="center"/>
            </w:pPr>
            <w:r>
              <w:t xml:space="preserve">Pazartesi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646CDCAD" w14:textId="77777777" w:rsidR="00532E44" w:rsidRDefault="00E45D93">
            <w:pPr>
              <w:spacing w:line="259" w:lineRule="auto"/>
              <w:ind w:left="0" w:right="44" w:firstLine="0"/>
              <w:jc w:val="center"/>
            </w:pPr>
            <w:r>
              <w:t xml:space="preserve">Salı </w:t>
            </w: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3F5ACCC3" w14:textId="77777777" w:rsidR="00532E44" w:rsidRDefault="00E45D93">
            <w:pPr>
              <w:spacing w:line="259" w:lineRule="auto"/>
              <w:ind w:left="0" w:right="47" w:firstLine="0"/>
              <w:jc w:val="center"/>
            </w:pPr>
            <w:r>
              <w:t xml:space="preserve">Çarşamba </w:t>
            </w:r>
          </w:p>
        </w:tc>
        <w:tc>
          <w:tcPr>
            <w:tcW w:w="2906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196E2E9B" w14:textId="77777777" w:rsidR="00532E44" w:rsidRDefault="00E45D93">
            <w:pPr>
              <w:spacing w:line="259" w:lineRule="auto"/>
              <w:ind w:left="0" w:right="42" w:firstLine="0"/>
              <w:jc w:val="center"/>
            </w:pPr>
            <w:r>
              <w:t xml:space="preserve">Perşembe </w:t>
            </w:r>
          </w:p>
        </w:tc>
        <w:tc>
          <w:tcPr>
            <w:tcW w:w="2694" w:type="dxa"/>
            <w:tcBorders>
              <w:top w:val="single" w:sz="8" w:space="0" w:color="000000"/>
              <w:left w:val="single" w:sz="4" w:space="0" w:color="000000"/>
              <w:bottom w:val="single" w:sz="3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32FEBB03" w14:textId="77777777" w:rsidR="00532E44" w:rsidRDefault="00E45D93">
            <w:pPr>
              <w:spacing w:line="259" w:lineRule="auto"/>
              <w:ind w:left="0" w:right="43" w:firstLine="0"/>
              <w:jc w:val="center"/>
            </w:pPr>
            <w:r>
              <w:t xml:space="preserve">Cuma </w:t>
            </w:r>
          </w:p>
        </w:tc>
      </w:tr>
      <w:tr w:rsidR="00212DEC" w14:paraId="2706FB76" w14:textId="77777777" w:rsidTr="002F1BF9">
        <w:trPr>
          <w:trHeight w:val="931"/>
        </w:trPr>
        <w:tc>
          <w:tcPr>
            <w:tcW w:w="693" w:type="dxa"/>
            <w:vMerge w:val="restart"/>
            <w:tcBorders>
              <w:top w:val="single" w:sz="3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07E9C4CD" w14:textId="77777777" w:rsidR="00212DEC" w:rsidRDefault="00212DEC" w:rsidP="00212DEC">
            <w:pPr>
              <w:spacing w:line="259" w:lineRule="auto"/>
              <w:ind w:left="0" w:firstLine="0"/>
              <w:jc w:val="both"/>
            </w:pPr>
            <w:r>
              <w:t xml:space="preserve">1. Sınıf </w:t>
            </w:r>
          </w:p>
        </w:tc>
        <w:tc>
          <w:tcPr>
            <w:tcW w:w="1147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E2F9576" w14:textId="77777777" w:rsidR="00212DEC" w:rsidRDefault="00212DEC" w:rsidP="00212DEC">
            <w:pPr>
              <w:spacing w:line="259" w:lineRule="auto"/>
              <w:ind w:left="0" w:right="41" w:firstLine="0"/>
              <w:jc w:val="center"/>
            </w:pPr>
            <w:r>
              <w:t xml:space="preserve">8:30-9:15 </w:t>
            </w:r>
          </w:p>
        </w:tc>
        <w:tc>
          <w:tcPr>
            <w:tcW w:w="2440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85910D" w14:textId="77777777" w:rsidR="00212DEC" w:rsidRPr="00C13CFB" w:rsidRDefault="00212DEC" w:rsidP="00212DEC">
            <w:pPr>
              <w:spacing w:line="259" w:lineRule="auto"/>
              <w:ind w:left="4" w:firstLine="0"/>
            </w:pPr>
            <w:r w:rsidRPr="00C13CFB">
              <w:rPr>
                <w:sz w:val="15"/>
              </w:rPr>
              <w:t xml:space="preserve">  </w:t>
            </w:r>
          </w:p>
        </w:tc>
        <w:tc>
          <w:tcPr>
            <w:tcW w:w="2370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91AA0FA" w14:textId="06F5211B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</w:p>
        </w:tc>
        <w:tc>
          <w:tcPr>
            <w:tcW w:w="2202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FB8B2F1" w14:textId="77777777" w:rsidR="00212DEC" w:rsidRDefault="00212DEC" w:rsidP="00212DEC">
            <w:pPr>
              <w:spacing w:line="259" w:lineRule="auto"/>
              <w:ind w:left="4" w:firstLine="0"/>
              <w:jc w:val="center"/>
              <w:rPr>
                <w:sz w:val="15"/>
              </w:rPr>
            </w:pPr>
            <w:r w:rsidRPr="00C13CFB">
              <w:rPr>
                <w:sz w:val="15"/>
              </w:rPr>
              <w:t xml:space="preserve">KIM101 Kimya </w:t>
            </w:r>
          </w:p>
          <w:p w14:paraId="5D9E5708" w14:textId="69DD093F" w:rsidR="00212DEC" w:rsidRPr="00A7454E" w:rsidRDefault="00212DEC" w:rsidP="00212DE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>
              <w:rPr>
                <w:sz w:val="15"/>
              </w:rPr>
              <w:t xml:space="preserve">Dr. Öğr. Üyesi </w:t>
            </w:r>
            <w:r w:rsidRPr="00A7454E">
              <w:rPr>
                <w:color w:val="auto"/>
                <w:sz w:val="15"/>
              </w:rPr>
              <w:t>Fatih Aktaş</w:t>
            </w:r>
          </w:p>
          <w:p w14:paraId="1E7DC14C" w14:textId="5512A97A" w:rsidR="00212DEC" w:rsidRPr="00C13CFB" w:rsidRDefault="00212DEC" w:rsidP="00212DEC">
            <w:pPr>
              <w:spacing w:line="259" w:lineRule="auto"/>
              <w:ind w:left="4" w:firstLine="0"/>
              <w:jc w:val="center"/>
            </w:pPr>
            <w:r w:rsidRPr="00A7454E">
              <w:rPr>
                <w:color w:val="auto"/>
                <w:sz w:val="15"/>
              </w:rPr>
              <w:t xml:space="preserve"> (419)</w:t>
            </w:r>
          </w:p>
        </w:tc>
        <w:tc>
          <w:tcPr>
            <w:tcW w:w="2906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96D4FF5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 w:rsidRPr="00343471">
              <w:rPr>
                <w:color w:val="002060"/>
                <w:sz w:val="15"/>
              </w:rPr>
              <w:t xml:space="preserve">AIB101 Atatürk İlkeleri ve İnkılapları </w:t>
            </w:r>
            <w:r w:rsidRPr="00283087">
              <w:rPr>
                <w:color w:val="002060"/>
                <w:sz w:val="15"/>
              </w:rPr>
              <w:t>Öğr. Gör. Filiz</w:t>
            </w:r>
            <w:r>
              <w:rPr>
                <w:color w:val="002060"/>
                <w:sz w:val="15"/>
              </w:rPr>
              <w:t xml:space="preserve"> Tapan</w:t>
            </w:r>
            <w:r w:rsidRPr="00283087">
              <w:rPr>
                <w:color w:val="002060"/>
                <w:sz w:val="15"/>
              </w:rPr>
              <w:t>,</w:t>
            </w:r>
            <w:r>
              <w:rPr>
                <w:color w:val="002060"/>
                <w:sz w:val="15"/>
              </w:rPr>
              <w:t xml:space="preserve"> </w:t>
            </w:r>
            <w:r w:rsidRPr="00283087">
              <w:rPr>
                <w:color w:val="002060"/>
                <w:sz w:val="15"/>
              </w:rPr>
              <w:t>Öğr. Gör. Tuğba Aşan ve Öğr. Gör. Barış Çatal</w:t>
            </w:r>
          </w:p>
          <w:p w14:paraId="51A1518E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 w:rsidRPr="00343471">
              <w:rPr>
                <w:color w:val="002060"/>
                <w:sz w:val="15"/>
              </w:rPr>
              <w:t>Uzaktan Eğitim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1F92A03" w14:textId="77777777" w:rsidR="00212DEC" w:rsidRPr="0004612A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CEV105</w:t>
            </w:r>
            <w:r w:rsidRPr="0004612A">
              <w:rPr>
                <w:color w:val="002060"/>
                <w:sz w:val="15"/>
                <w:szCs w:val="15"/>
              </w:rPr>
              <w:t xml:space="preserve"> Teknik Resim</w:t>
            </w:r>
          </w:p>
          <w:p w14:paraId="1ECD60DA" w14:textId="5B1EE4AE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proofErr w:type="spellStart"/>
            <w:r w:rsidRPr="00167033">
              <w:rPr>
                <w:color w:val="002060"/>
                <w:sz w:val="15"/>
                <w:szCs w:val="15"/>
              </w:rPr>
              <w:t>Doç</w:t>
            </w:r>
            <w:proofErr w:type="spellEnd"/>
            <w:r>
              <w:rPr>
                <w:color w:val="002060"/>
                <w:sz w:val="15"/>
                <w:szCs w:val="15"/>
              </w:rPr>
              <w:t xml:space="preserve"> </w:t>
            </w:r>
            <w:r w:rsidRPr="00167033">
              <w:rPr>
                <w:color w:val="002060"/>
                <w:sz w:val="15"/>
                <w:szCs w:val="15"/>
              </w:rPr>
              <w:t xml:space="preserve">Dr. </w:t>
            </w:r>
            <w:r w:rsidR="002F1BF9">
              <w:rPr>
                <w:color w:val="002060"/>
                <w:sz w:val="15"/>
                <w:szCs w:val="15"/>
              </w:rPr>
              <w:t>Fatih Taşpınar</w:t>
            </w:r>
          </w:p>
          <w:p w14:paraId="720D63D9" w14:textId="6293CCA6" w:rsidR="002F1BF9" w:rsidRDefault="002F1BF9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Çev. Müh. Toplantı Salonu</w:t>
            </w:r>
          </w:p>
          <w:p w14:paraId="34C28F7A" w14:textId="480941AB" w:rsidR="00212DEC" w:rsidRDefault="00212DEC" w:rsidP="002F1BF9">
            <w:pPr>
              <w:spacing w:line="259" w:lineRule="auto"/>
              <w:ind w:left="5" w:firstLine="0"/>
              <w:jc w:val="center"/>
            </w:pPr>
            <w:r>
              <w:rPr>
                <w:color w:val="FF0000"/>
                <w:sz w:val="15"/>
              </w:rPr>
              <w:t>Dersi a</w:t>
            </w:r>
            <w:r w:rsidRPr="00421335">
              <w:rPr>
                <w:color w:val="FF0000"/>
                <w:sz w:val="15"/>
              </w:rPr>
              <w:t xml:space="preserve">lttan alan </w:t>
            </w:r>
            <w:r>
              <w:rPr>
                <w:color w:val="FF0000"/>
                <w:sz w:val="15"/>
              </w:rPr>
              <w:t>veya daha önce CEV101 kodlu dersten başarısız olmuş olan öğrenciler CEV</w:t>
            </w:r>
            <w:r w:rsidRPr="00421335">
              <w:rPr>
                <w:color w:val="FF0000"/>
                <w:sz w:val="15"/>
              </w:rPr>
              <w:t>101 kodlu dersi seçmeli.</w:t>
            </w:r>
          </w:p>
        </w:tc>
      </w:tr>
      <w:tr w:rsidR="00212DEC" w14:paraId="68F2A864" w14:textId="77777777" w:rsidTr="002F1BF9">
        <w:trPr>
          <w:trHeight w:val="865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1E9A3ED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B428E92" w14:textId="77777777" w:rsidR="00212DEC" w:rsidRDefault="00212DEC" w:rsidP="00212DEC">
            <w:pPr>
              <w:spacing w:line="259" w:lineRule="auto"/>
              <w:ind w:left="59" w:firstLine="0"/>
            </w:pPr>
            <w:r>
              <w:t xml:space="preserve">9:20-10:0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6437DB" w14:textId="77777777" w:rsidR="00212DEC" w:rsidRPr="00C13CFB" w:rsidRDefault="00212DEC" w:rsidP="00212DEC">
            <w:pPr>
              <w:spacing w:line="259" w:lineRule="auto"/>
              <w:ind w:left="4" w:firstLine="0"/>
            </w:pPr>
            <w:r w:rsidRPr="00C13CFB">
              <w:rPr>
                <w:sz w:val="15"/>
              </w:rPr>
              <w:t xml:space="preserve"> 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6BF849C" w14:textId="0503C731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2E62087" w14:textId="77777777" w:rsidR="00212DEC" w:rsidRDefault="00212DEC" w:rsidP="00212DEC">
            <w:pPr>
              <w:spacing w:line="259" w:lineRule="auto"/>
              <w:ind w:left="4" w:firstLine="0"/>
              <w:jc w:val="center"/>
              <w:rPr>
                <w:sz w:val="15"/>
              </w:rPr>
            </w:pPr>
            <w:r w:rsidRPr="00C13CFB">
              <w:rPr>
                <w:sz w:val="15"/>
              </w:rPr>
              <w:t xml:space="preserve">KIM101 Kimya </w:t>
            </w:r>
          </w:p>
          <w:p w14:paraId="7C4F030D" w14:textId="4BB5A775" w:rsidR="00212DEC" w:rsidRDefault="00212DEC" w:rsidP="00212DEC">
            <w:pPr>
              <w:spacing w:line="259" w:lineRule="auto"/>
              <w:ind w:left="4" w:firstLine="0"/>
              <w:jc w:val="center"/>
              <w:rPr>
                <w:sz w:val="15"/>
              </w:rPr>
            </w:pPr>
            <w:r>
              <w:rPr>
                <w:sz w:val="15"/>
              </w:rPr>
              <w:t>Dr. Öğr. Üyesi Fatih Aktaş</w:t>
            </w:r>
          </w:p>
          <w:p w14:paraId="7E34F444" w14:textId="7AF8A3D0" w:rsidR="00212DEC" w:rsidRPr="00C13CFB" w:rsidRDefault="00212DEC" w:rsidP="00212DEC">
            <w:pPr>
              <w:spacing w:line="259" w:lineRule="auto"/>
              <w:ind w:left="4" w:firstLine="0"/>
              <w:jc w:val="center"/>
            </w:pPr>
            <w:r>
              <w:rPr>
                <w:sz w:val="15"/>
              </w:rPr>
              <w:t>(419</w:t>
            </w:r>
            <w:r w:rsidRPr="00C13CFB">
              <w:rPr>
                <w:sz w:val="15"/>
              </w:rPr>
              <w:t>)</w:t>
            </w:r>
          </w:p>
        </w:tc>
        <w:tc>
          <w:tcPr>
            <w:tcW w:w="2906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08BE04B" w14:textId="77777777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 xml:space="preserve">AIB101 Atatürk İlkeleri ve İnkılapları </w:t>
            </w:r>
          </w:p>
          <w:p w14:paraId="2128865F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 w:rsidRPr="00283087">
              <w:rPr>
                <w:color w:val="002060"/>
                <w:sz w:val="15"/>
              </w:rPr>
              <w:t>Öğr. Gör. Filiz</w:t>
            </w:r>
            <w:r>
              <w:rPr>
                <w:color w:val="002060"/>
                <w:sz w:val="15"/>
              </w:rPr>
              <w:t xml:space="preserve"> Tapan</w:t>
            </w:r>
            <w:r w:rsidRPr="00283087">
              <w:rPr>
                <w:color w:val="002060"/>
                <w:sz w:val="15"/>
              </w:rPr>
              <w:t>,</w:t>
            </w:r>
            <w:r>
              <w:rPr>
                <w:color w:val="002060"/>
                <w:sz w:val="15"/>
              </w:rPr>
              <w:t xml:space="preserve"> </w:t>
            </w:r>
            <w:r w:rsidRPr="00283087">
              <w:rPr>
                <w:color w:val="002060"/>
                <w:sz w:val="15"/>
              </w:rPr>
              <w:t>Öğr. Gör. Tuğba Aşan ve Öğr. Gör. Barış Çatal</w:t>
            </w:r>
          </w:p>
          <w:p w14:paraId="2AB7BE48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 w:rsidRPr="00343471">
              <w:rPr>
                <w:color w:val="002060"/>
                <w:sz w:val="15"/>
              </w:rPr>
              <w:t>Uzaktan Eğitim</w:t>
            </w:r>
          </w:p>
        </w:tc>
        <w:tc>
          <w:tcPr>
            <w:tcW w:w="269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22C97FB2" w14:textId="77777777" w:rsidR="002F1BF9" w:rsidRPr="0004612A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CEV105</w:t>
            </w:r>
            <w:r w:rsidRPr="0004612A">
              <w:rPr>
                <w:color w:val="002060"/>
                <w:sz w:val="15"/>
                <w:szCs w:val="15"/>
              </w:rPr>
              <w:t xml:space="preserve"> Teknik Resim</w:t>
            </w:r>
          </w:p>
          <w:p w14:paraId="27349E6A" w14:textId="77777777" w:rsidR="002F1BF9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proofErr w:type="spellStart"/>
            <w:r w:rsidRPr="00167033">
              <w:rPr>
                <w:color w:val="002060"/>
                <w:sz w:val="15"/>
                <w:szCs w:val="15"/>
              </w:rPr>
              <w:t>Doç</w:t>
            </w:r>
            <w:proofErr w:type="spellEnd"/>
            <w:r>
              <w:rPr>
                <w:color w:val="002060"/>
                <w:sz w:val="15"/>
                <w:szCs w:val="15"/>
              </w:rPr>
              <w:t xml:space="preserve"> </w:t>
            </w:r>
            <w:r w:rsidRPr="00167033">
              <w:rPr>
                <w:color w:val="002060"/>
                <w:sz w:val="15"/>
                <w:szCs w:val="15"/>
              </w:rPr>
              <w:t xml:space="preserve">Dr. </w:t>
            </w:r>
            <w:r>
              <w:rPr>
                <w:color w:val="002060"/>
                <w:sz w:val="15"/>
                <w:szCs w:val="15"/>
              </w:rPr>
              <w:t>Fatih Taşpınar</w:t>
            </w:r>
          </w:p>
          <w:p w14:paraId="660BACD7" w14:textId="1BD303F6" w:rsidR="00212DEC" w:rsidRPr="002F1BF9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Çev. Müh. Toplantı Salonu</w:t>
            </w:r>
          </w:p>
        </w:tc>
      </w:tr>
      <w:tr w:rsidR="00212DEC" w14:paraId="02CB15D5" w14:textId="77777777" w:rsidTr="002F1BF9">
        <w:trPr>
          <w:trHeight w:val="94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03300EF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FB7AD48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0:10-10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5A877123" w14:textId="77777777" w:rsidR="002F1BF9" w:rsidRDefault="00212DEC" w:rsidP="00212DEC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>ING103 Akademik İngilizce</w:t>
            </w:r>
          </w:p>
          <w:p w14:paraId="447FA8E7" w14:textId="5B882FDD" w:rsidR="00212DEC" w:rsidRDefault="002F1BF9" w:rsidP="00212DEC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</w:rPr>
            </w:pPr>
            <w:proofErr w:type="spellStart"/>
            <w:r>
              <w:rPr>
                <w:color w:val="002060"/>
                <w:sz w:val="15"/>
              </w:rPr>
              <w:t>Öğr</w:t>
            </w:r>
            <w:proofErr w:type="spellEnd"/>
            <w:r>
              <w:rPr>
                <w:color w:val="002060"/>
                <w:sz w:val="15"/>
              </w:rPr>
              <w:t>. Gör. Ezgi Hamamcı</w:t>
            </w:r>
            <w:r w:rsidR="00212DEC" w:rsidRPr="00343471">
              <w:rPr>
                <w:color w:val="002060"/>
                <w:sz w:val="15"/>
              </w:rPr>
              <w:t xml:space="preserve"> </w:t>
            </w:r>
          </w:p>
          <w:p w14:paraId="707F8899" w14:textId="77777777" w:rsidR="00212DEC" w:rsidRPr="00A7454E" w:rsidRDefault="00212DEC" w:rsidP="00212DEC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>(</w:t>
            </w:r>
            <w:r w:rsidRPr="00A7454E">
              <w:rPr>
                <w:color w:val="002060"/>
                <w:sz w:val="15"/>
              </w:rPr>
              <w:t>Biyomedikal Ortak Ders)</w:t>
            </w:r>
          </w:p>
          <w:p w14:paraId="67A837E3" w14:textId="1CBA95A8" w:rsidR="00212DEC" w:rsidRPr="001E1579" w:rsidRDefault="00212DEC" w:rsidP="00212DEC">
            <w:pPr>
              <w:spacing w:line="259" w:lineRule="auto"/>
              <w:ind w:left="4" w:firstLine="0"/>
              <w:jc w:val="center"/>
              <w:rPr>
                <w:color w:val="FF6600"/>
              </w:rPr>
            </w:pPr>
            <w:r w:rsidRPr="00A7454E">
              <w:rPr>
                <w:color w:val="002060"/>
                <w:sz w:val="15"/>
              </w:rPr>
              <w:t>(AEKM Zemin 1)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B74E54B" w14:textId="7CFD4B5F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7760E2F9" w14:textId="77777777" w:rsidR="00212DEC" w:rsidRDefault="00212DEC" w:rsidP="00212DEC">
            <w:pPr>
              <w:spacing w:line="259" w:lineRule="auto"/>
              <w:ind w:left="4" w:firstLine="0"/>
              <w:jc w:val="center"/>
              <w:rPr>
                <w:sz w:val="15"/>
              </w:rPr>
            </w:pPr>
            <w:r w:rsidRPr="00C13CFB">
              <w:rPr>
                <w:sz w:val="15"/>
              </w:rPr>
              <w:t xml:space="preserve">KIM101 Kimya </w:t>
            </w:r>
          </w:p>
          <w:p w14:paraId="0E8D4252" w14:textId="217A9989" w:rsidR="00212DEC" w:rsidRDefault="00212DEC" w:rsidP="00212DEC">
            <w:pPr>
              <w:spacing w:line="259" w:lineRule="auto"/>
              <w:ind w:left="4" w:firstLine="0"/>
              <w:jc w:val="center"/>
              <w:rPr>
                <w:sz w:val="15"/>
              </w:rPr>
            </w:pPr>
            <w:r>
              <w:rPr>
                <w:sz w:val="15"/>
              </w:rPr>
              <w:t>Dr. Öğr. Üyesi Fatih Aktaş</w:t>
            </w:r>
          </w:p>
          <w:p w14:paraId="5C35EF9F" w14:textId="440700DD" w:rsidR="00212DEC" w:rsidRPr="00C13CFB" w:rsidRDefault="00212DEC" w:rsidP="00212DEC">
            <w:pPr>
              <w:spacing w:line="259" w:lineRule="auto"/>
              <w:ind w:left="4" w:firstLine="0"/>
              <w:jc w:val="center"/>
            </w:pPr>
            <w:r>
              <w:rPr>
                <w:sz w:val="15"/>
              </w:rPr>
              <w:t xml:space="preserve"> (419</w:t>
            </w:r>
            <w:r w:rsidRPr="00C13CFB">
              <w:rPr>
                <w:sz w:val="15"/>
              </w:rPr>
              <w:t>)</w:t>
            </w:r>
          </w:p>
        </w:tc>
        <w:tc>
          <w:tcPr>
            <w:tcW w:w="2906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1C368A92" w14:textId="77777777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>TDB121 Türk Dili I</w:t>
            </w:r>
            <w:r>
              <w:rPr>
                <w:color w:val="002060"/>
                <w:sz w:val="15"/>
              </w:rPr>
              <w:t xml:space="preserve"> </w:t>
            </w:r>
          </w:p>
          <w:p w14:paraId="6549B9B9" w14:textId="68527642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proofErr w:type="spellStart"/>
            <w:r w:rsidRPr="00283087">
              <w:rPr>
                <w:color w:val="002060"/>
                <w:sz w:val="15"/>
              </w:rPr>
              <w:t>Öğr</w:t>
            </w:r>
            <w:proofErr w:type="spellEnd"/>
            <w:r w:rsidRPr="00283087">
              <w:rPr>
                <w:color w:val="002060"/>
                <w:sz w:val="15"/>
              </w:rPr>
              <w:t>. Gör. Aslıhan</w:t>
            </w:r>
            <w:r>
              <w:rPr>
                <w:color w:val="002060"/>
                <w:sz w:val="15"/>
              </w:rPr>
              <w:t xml:space="preserve"> </w:t>
            </w:r>
            <w:r w:rsidRPr="00283087">
              <w:rPr>
                <w:color w:val="002060"/>
                <w:sz w:val="15"/>
              </w:rPr>
              <w:t>Haznedaroğlu</w:t>
            </w:r>
          </w:p>
          <w:p w14:paraId="5866E651" w14:textId="77777777" w:rsidR="00212DEC" w:rsidRPr="0045664E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 w:rsidRPr="0045664E">
              <w:rPr>
                <w:color w:val="002060"/>
                <w:sz w:val="15"/>
              </w:rPr>
              <w:t xml:space="preserve">AIB101 Atatürk </w:t>
            </w:r>
            <w:r w:rsidRPr="0045664E">
              <w:rPr>
                <w:color w:val="002060"/>
                <w:sz w:val="15"/>
                <w:szCs w:val="15"/>
              </w:rPr>
              <w:t xml:space="preserve">İlkeleri ve İnkılapları </w:t>
            </w:r>
          </w:p>
          <w:p w14:paraId="7E9E91C8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 w:rsidRPr="00343471">
              <w:rPr>
                <w:color w:val="002060"/>
                <w:sz w:val="15"/>
              </w:rPr>
              <w:t>Uzaktan Eğitim</w:t>
            </w:r>
          </w:p>
        </w:tc>
        <w:tc>
          <w:tcPr>
            <w:tcW w:w="269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6291568" w14:textId="77777777" w:rsidR="002F1BF9" w:rsidRPr="0004612A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CEV105</w:t>
            </w:r>
            <w:r w:rsidRPr="0004612A">
              <w:rPr>
                <w:color w:val="002060"/>
                <w:sz w:val="15"/>
                <w:szCs w:val="15"/>
              </w:rPr>
              <w:t xml:space="preserve"> Teknik Resim</w:t>
            </w:r>
          </w:p>
          <w:p w14:paraId="7126EF46" w14:textId="77777777" w:rsidR="002F1BF9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proofErr w:type="spellStart"/>
            <w:r w:rsidRPr="00167033">
              <w:rPr>
                <w:color w:val="002060"/>
                <w:sz w:val="15"/>
                <w:szCs w:val="15"/>
              </w:rPr>
              <w:t>Doç</w:t>
            </w:r>
            <w:proofErr w:type="spellEnd"/>
            <w:r>
              <w:rPr>
                <w:color w:val="002060"/>
                <w:sz w:val="15"/>
                <w:szCs w:val="15"/>
              </w:rPr>
              <w:t xml:space="preserve"> </w:t>
            </w:r>
            <w:r w:rsidRPr="00167033">
              <w:rPr>
                <w:color w:val="002060"/>
                <w:sz w:val="15"/>
                <w:szCs w:val="15"/>
              </w:rPr>
              <w:t xml:space="preserve">Dr. </w:t>
            </w:r>
            <w:r>
              <w:rPr>
                <w:color w:val="002060"/>
                <w:sz w:val="15"/>
                <w:szCs w:val="15"/>
              </w:rPr>
              <w:t>Fatih Taşpınar</w:t>
            </w:r>
          </w:p>
          <w:p w14:paraId="244B9620" w14:textId="27A3BB69" w:rsidR="00212DEC" w:rsidRPr="002F1BF9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Çev. Müh. Toplantı Salonu</w:t>
            </w:r>
          </w:p>
        </w:tc>
      </w:tr>
      <w:tr w:rsidR="00212DEC" w14:paraId="4646EDDB" w14:textId="77777777" w:rsidTr="002F1BF9">
        <w:trPr>
          <w:trHeight w:val="67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4113571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33BF835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1:00-11:4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EADF707" w14:textId="479937C5" w:rsidR="00212DEC" w:rsidRDefault="00212DEC" w:rsidP="00212DEC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>ING103 Akademik İngilizce</w:t>
            </w:r>
          </w:p>
          <w:p w14:paraId="5BFD632C" w14:textId="7D45B5BC" w:rsidR="002F1BF9" w:rsidRDefault="002F1BF9" w:rsidP="002F1BF9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</w:rPr>
            </w:pPr>
            <w:proofErr w:type="spellStart"/>
            <w:r>
              <w:rPr>
                <w:color w:val="002060"/>
                <w:sz w:val="15"/>
              </w:rPr>
              <w:t>Öğr</w:t>
            </w:r>
            <w:proofErr w:type="spellEnd"/>
            <w:r>
              <w:rPr>
                <w:color w:val="002060"/>
                <w:sz w:val="15"/>
              </w:rPr>
              <w:t>. Gör. Ezgi Hamamcı</w:t>
            </w:r>
            <w:r w:rsidRPr="00343471">
              <w:rPr>
                <w:color w:val="002060"/>
                <w:sz w:val="15"/>
              </w:rPr>
              <w:t xml:space="preserve"> </w:t>
            </w:r>
          </w:p>
          <w:p w14:paraId="42EA7EFD" w14:textId="77777777" w:rsidR="00212DEC" w:rsidRDefault="00212DEC" w:rsidP="00212DEC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>(Biyomedikal Ortak</w:t>
            </w:r>
            <w:r>
              <w:rPr>
                <w:color w:val="002060"/>
                <w:sz w:val="15"/>
              </w:rPr>
              <w:t xml:space="preserve"> </w:t>
            </w:r>
            <w:r w:rsidRPr="00343471">
              <w:rPr>
                <w:color w:val="002060"/>
                <w:sz w:val="15"/>
              </w:rPr>
              <w:t>Ders)</w:t>
            </w:r>
          </w:p>
          <w:p w14:paraId="391699A2" w14:textId="124C16C3" w:rsidR="00212DEC" w:rsidRPr="00343471" w:rsidRDefault="00212DEC" w:rsidP="00212DEC">
            <w:pPr>
              <w:spacing w:line="259" w:lineRule="auto"/>
              <w:ind w:left="4" w:firstLine="0"/>
              <w:jc w:val="center"/>
              <w:rPr>
                <w:color w:val="002060"/>
              </w:rPr>
            </w:pPr>
            <w:r w:rsidRPr="00343471">
              <w:rPr>
                <w:color w:val="002060"/>
                <w:sz w:val="15"/>
              </w:rPr>
              <w:t xml:space="preserve">(AEKM </w:t>
            </w:r>
            <w:r>
              <w:rPr>
                <w:color w:val="002060"/>
                <w:sz w:val="15"/>
              </w:rPr>
              <w:t xml:space="preserve">Zemin </w:t>
            </w:r>
            <w:proofErr w:type="gramStart"/>
            <w:r>
              <w:rPr>
                <w:color w:val="002060"/>
                <w:sz w:val="15"/>
              </w:rPr>
              <w:t>1</w:t>
            </w:r>
            <w:r w:rsidRPr="00343471">
              <w:rPr>
                <w:color w:val="002060"/>
                <w:sz w:val="15"/>
              </w:rPr>
              <w:t xml:space="preserve"> )</w:t>
            </w:r>
            <w:proofErr w:type="gramEnd"/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310C102" w14:textId="1C417649" w:rsidR="00212DEC" w:rsidRPr="00C13CFB" w:rsidRDefault="00212DEC" w:rsidP="00212DEC">
            <w:pPr>
              <w:spacing w:line="259" w:lineRule="auto"/>
              <w:ind w:left="5" w:firstLine="0"/>
              <w:jc w:val="center"/>
            </w:pP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C92572" w14:textId="77777777" w:rsidR="00212DEC" w:rsidRPr="00C13CFB" w:rsidRDefault="00212DEC" w:rsidP="00212DEC">
            <w:pPr>
              <w:spacing w:line="259" w:lineRule="auto"/>
              <w:ind w:left="4" w:firstLine="0"/>
            </w:pPr>
          </w:p>
        </w:tc>
        <w:tc>
          <w:tcPr>
            <w:tcW w:w="2906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3AE5756" w14:textId="1B69AFF5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>TDB121 Türk Dili I</w:t>
            </w:r>
          </w:p>
          <w:p w14:paraId="70DF13A0" w14:textId="77777777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proofErr w:type="spellStart"/>
            <w:r w:rsidRPr="00283087">
              <w:rPr>
                <w:color w:val="002060"/>
                <w:sz w:val="15"/>
              </w:rPr>
              <w:t>Öğr</w:t>
            </w:r>
            <w:proofErr w:type="spellEnd"/>
            <w:r w:rsidRPr="00283087">
              <w:rPr>
                <w:color w:val="002060"/>
                <w:sz w:val="15"/>
              </w:rPr>
              <w:t>. Gör. Aslıhan</w:t>
            </w:r>
            <w:r>
              <w:rPr>
                <w:color w:val="002060"/>
                <w:sz w:val="15"/>
              </w:rPr>
              <w:t xml:space="preserve"> </w:t>
            </w:r>
            <w:r w:rsidRPr="00283087">
              <w:rPr>
                <w:color w:val="002060"/>
                <w:sz w:val="15"/>
              </w:rPr>
              <w:t>Haznedaroğlu</w:t>
            </w:r>
          </w:p>
          <w:p w14:paraId="62595EAC" w14:textId="77777777" w:rsidR="00212DEC" w:rsidRPr="0045664E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 w:rsidRPr="0045664E">
              <w:rPr>
                <w:color w:val="002060"/>
                <w:sz w:val="15"/>
              </w:rPr>
              <w:t xml:space="preserve">AIB101 Atatürk </w:t>
            </w:r>
            <w:r w:rsidRPr="0045664E">
              <w:rPr>
                <w:color w:val="002060"/>
                <w:sz w:val="15"/>
                <w:szCs w:val="15"/>
              </w:rPr>
              <w:t>İlkeleri ve İnkılapları Okt.</w:t>
            </w:r>
          </w:p>
          <w:p w14:paraId="1991E3EC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 w:rsidRPr="00343471">
              <w:rPr>
                <w:color w:val="002060"/>
                <w:sz w:val="15"/>
              </w:rPr>
              <w:t>Uzaktan Eğitim</w:t>
            </w:r>
          </w:p>
        </w:tc>
        <w:tc>
          <w:tcPr>
            <w:tcW w:w="269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6CFBC410" w14:textId="77777777" w:rsidR="002F1BF9" w:rsidRPr="0004612A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CEV105</w:t>
            </w:r>
            <w:r w:rsidRPr="0004612A">
              <w:rPr>
                <w:color w:val="002060"/>
                <w:sz w:val="15"/>
                <w:szCs w:val="15"/>
              </w:rPr>
              <w:t xml:space="preserve"> Teknik Resim</w:t>
            </w:r>
          </w:p>
          <w:p w14:paraId="119D88EF" w14:textId="77777777" w:rsidR="002F1BF9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proofErr w:type="spellStart"/>
            <w:r w:rsidRPr="00167033">
              <w:rPr>
                <w:color w:val="002060"/>
                <w:sz w:val="15"/>
                <w:szCs w:val="15"/>
              </w:rPr>
              <w:t>Doç</w:t>
            </w:r>
            <w:proofErr w:type="spellEnd"/>
            <w:r>
              <w:rPr>
                <w:color w:val="002060"/>
                <w:sz w:val="15"/>
                <w:szCs w:val="15"/>
              </w:rPr>
              <w:t xml:space="preserve"> </w:t>
            </w:r>
            <w:r w:rsidRPr="00167033">
              <w:rPr>
                <w:color w:val="002060"/>
                <w:sz w:val="15"/>
                <w:szCs w:val="15"/>
              </w:rPr>
              <w:t xml:space="preserve">Dr. </w:t>
            </w:r>
            <w:r>
              <w:rPr>
                <w:color w:val="002060"/>
                <w:sz w:val="15"/>
                <w:szCs w:val="15"/>
              </w:rPr>
              <w:t>Fatih Taşpınar</w:t>
            </w:r>
          </w:p>
          <w:p w14:paraId="0CE19CBE" w14:textId="3583C96C" w:rsidR="00212DEC" w:rsidRPr="002F1BF9" w:rsidRDefault="002F1BF9" w:rsidP="002F1BF9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  <w:r>
              <w:rPr>
                <w:color w:val="002060"/>
                <w:sz w:val="15"/>
                <w:szCs w:val="15"/>
              </w:rPr>
              <w:t>Çev. Müh. Toplantı Salonu</w:t>
            </w:r>
          </w:p>
        </w:tc>
      </w:tr>
      <w:tr w:rsidR="00212DEC" w14:paraId="4B30C14E" w14:textId="77777777" w:rsidTr="003F057C">
        <w:trPr>
          <w:trHeight w:val="20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A1FB351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D2EEC37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1:50-12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2C28BFE4" w14:textId="77777777" w:rsidR="00212DEC" w:rsidRDefault="00212DEC" w:rsidP="00212DEC">
            <w:pPr>
              <w:spacing w:line="259" w:lineRule="auto"/>
              <w:ind w:left="4" w:firstLine="0"/>
            </w:pPr>
            <w:r>
              <w:t xml:space="preserve"> 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3256535D" w14:textId="2CF0A811" w:rsidR="00212DEC" w:rsidRDefault="00212DEC" w:rsidP="00212DEC">
            <w:pPr>
              <w:spacing w:line="259" w:lineRule="auto"/>
              <w:ind w:left="0" w:firstLine="0"/>
            </w:pP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34C8DFD7" w14:textId="77777777" w:rsidR="00212DEC" w:rsidRDefault="00212DEC" w:rsidP="00212DEC">
            <w:pPr>
              <w:spacing w:line="259" w:lineRule="auto"/>
              <w:ind w:left="4" w:firstLine="0"/>
            </w:pPr>
            <w:r>
              <w:t xml:space="preserve">  </w:t>
            </w:r>
          </w:p>
        </w:tc>
        <w:tc>
          <w:tcPr>
            <w:tcW w:w="2906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194018C5" w14:textId="77777777" w:rsidR="00212DEC" w:rsidRDefault="00212DEC" w:rsidP="00212DEC">
            <w:pPr>
              <w:spacing w:line="259" w:lineRule="auto"/>
              <w:ind w:left="5" w:firstLine="0"/>
            </w:pPr>
            <w:r>
              <w:t xml:space="preserve">  </w:t>
            </w:r>
          </w:p>
        </w:tc>
        <w:tc>
          <w:tcPr>
            <w:tcW w:w="269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  <w:vAlign w:val="bottom"/>
          </w:tcPr>
          <w:p w14:paraId="4B02F2FD" w14:textId="77777777" w:rsidR="00212DEC" w:rsidRDefault="00212DEC" w:rsidP="00212DEC">
            <w:pPr>
              <w:spacing w:line="259" w:lineRule="auto"/>
              <w:ind w:left="5" w:firstLine="0"/>
            </w:pPr>
            <w:r>
              <w:t xml:space="preserve">  </w:t>
            </w:r>
          </w:p>
        </w:tc>
      </w:tr>
      <w:tr w:rsidR="00212DEC" w14:paraId="378D9FE6" w14:textId="77777777" w:rsidTr="006A2BC2">
        <w:trPr>
          <w:trHeight w:val="769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874AEAB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F5DAE17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2:55-13:4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7EC6545" w14:textId="77777777" w:rsidR="00212DEC" w:rsidRDefault="00212DEC" w:rsidP="00212DEC">
            <w:pPr>
              <w:spacing w:line="259" w:lineRule="auto"/>
              <w:ind w:left="4" w:right="5" w:firstLine="0"/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2F5FBC1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MAT103</w:t>
            </w:r>
            <w:r w:rsidRPr="00343471">
              <w:rPr>
                <w:color w:val="002060"/>
                <w:sz w:val="15"/>
              </w:rPr>
              <w:t xml:space="preserve"> Matematik I</w:t>
            </w:r>
          </w:p>
          <w:p w14:paraId="61C80655" w14:textId="101AE63C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>
              <w:rPr>
                <w:color w:val="002060"/>
                <w:sz w:val="15"/>
              </w:rPr>
              <w:t>(AEKM Zermin 2)</w:t>
            </w:r>
          </w:p>
          <w:p w14:paraId="51A7E862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FF0000"/>
                <w:sz w:val="15"/>
              </w:rPr>
              <w:t>Dersi a</w:t>
            </w:r>
            <w:r w:rsidRPr="00421335">
              <w:rPr>
                <w:color w:val="FF0000"/>
                <w:sz w:val="15"/>
              </w:rPr>
              <w:t xml:space="preserve">lttan alan </w:t>
            </w:r>
            <w:r>
              <w:rPr>
                <w:color w:val="FF0000"/>
                <w:sz w:val="15"/>
              </w:rPr>
              <w:t xml:space="preserve">veya daha önce MAT101 kodlu dersten başarısız olmuş olan </w:t>
            </w:r>
            <w:r w:rsidRPr="00421335">
              <w:rPr>
                <w:color w:val="FF0000"/>
                <w:sz w:val="15"/>
              </w:rPr>
              <w:t xml:space="preserve">öğrenciler MAT101 kodlu dersi seçmeli. </w:t>
            </w: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318ADAF5" w14:textId="77777777" w:rsidR="00212DEC" w:rsidRDefault="00212DEC" w:rsidP="00212DEC">
            <w:pPr>
              <w:spacing w:line="259" w:lineRule="auto"/>
              <w:ind w:left="4" w:firstLine="0"/>
            </w:pPr>
            <w:r>
              <w:t xml:space="preserve">  </w:t>
            </w:r>
          </w:p>
        </w:tc>
        <w:tc>
          <w:tcPr>
            <w:tcW w:w="2906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5589AD1" w14:textId="1E4F73DB" w:rsidR="00212DEC" w:rsidRPr="0004612A" w:rsidRDefault="00212DEC" w:rsidP="00212DEC">
            <w:pPr>
              <w:spacing w:line="259" w:lineRule="auto"/>
              <w:ind w:left="0" w:firstLine="0"/>
              <w:jc w:val="center"/>
              <w:rPr>
                <w:color w:val="002060"/>
                <w:sz w:val="15"/>
                <w:szCs w:val="15"/>
              </w:rPr>
            </w:pPr>
          </w:p>
        </w:tc>
        <w:tc>
          <w:tcPr>
            <w:tcW w:w="269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233807BD" w14:textId="42FBB0BD" w:rsidR="00212DEC" w:rsidRDefault="00212DEC" w:rsidP="00212DEC">
            <w:pPr>
              <w:spacing w:line="259" w:lineRule="auto"/>
              <w:ind w:left="5" w:firstLine="0"/>
              <w:jc w:val="center"/>
            </w:pPr>
          </w:p>
        </w:tc>
      </w:tr>
      <w:tr w:rsidR="00212DEC" w14:paraId="01FC07A9" w14:textId="77777777" w:rsidTr="006A2BC2">
        <w:trPr>
          <w:trHeight w:val="769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F3C03E9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C6ED4D1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3:45-14:3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</w:tcPr>
          <w:p w14:paraId="52E7213A" w14:textId="77777777" w:rsidR="00212DEC" w:rsidRDefault="00212DEC" w:rsidP="00212DEC">
            <w:pPr>
              <w:spacing w:line="259" w:lineRule="auto"/>
              <w:ind w:left="4" w:right="5" w:firstLine="0"/>
            </w:pP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7F29CF8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MAT103</w:t>
            </w:r>
            <w:r w:rsidRPr="00343471">
              <w:rPr>
                <w:color w:val="002060"/>
                <w:sz w:val="15"/>
              </w:rPr>
              <w:t xml:space="preserve"> Matematik I</w:t>
            </w:r>
          </w:p>
          <w:p w14:paraId="087363B1" w14:textId="3BCDCB04" w:rsidR="00212DEC" w:rsidRPr="00A7454E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>
              <w:rPr>
                <w:color w:val="002060"/>
                <w:sz w:val="15"/>
              </w:rPr>
              <w:t>(</w:t>
            </w:r>
            <w:r w:rsidRPr="00A7454E">
              <w:rPr>
                <w:color w:val="002060"/>
                <w:sz w:val="15"/>
              </w:rPr>
              <w:t>AEKM Zemin 2)</w:t>
            </w:r>
          </w:p>
          <w:p w14:paraId="017C82FB" w14:textId="2483AE31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(Mekatronik</w:t>
            </w:r>
            <w:r w:rsidRPr="00A7454E">
              <w:rPr>
                <w:color w:val="002060"/>
                <w:sz w:val="15"/>
              </w:rPr>
              <w:t xml:space="preserve"> Muh. Ortak Ders)</w:t>
            </w: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bottom"/>
          </w:tcPr>
          <w:p w14:paraId="20B98318" w14:textId="77777777" w:rsidR="00212DEC" w:rsidRDefault="00212DEC" w:rsidP="00212DEC">
            <w:pPr>
              <w:spacing w:line="259" w:lineRule="auto"/>
              <w:ind w:left="4" w:firstLine="0"/>
            </w:pPr>
            <w:r>
              <w:t xml:space="preserve">  </w:t>
            </w:r>
          </w:p>
        </w:tc>
        <w:tc>
          <w:tcPr>
            <w:tcW w:w="2906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230751C" w14:textId="691C64FC" w:rsidR="00212DEC" w:rsidRPr="0004612A" w:rsidRDefault="00212DEC" w:rsidP="00212DEC">
            <w:pPr>
              <w:spacing w:line="259" w:lineRule="auto"/>
              <w:ind w:left="0" w:firstLine="0"/>
              <w:jc w:val="center"/>
              <w:rPr>
                <w:color w:val="002060"/>
                <w:sz w:val="15"/>
                <w:szCs w:val="15"/>
              </w:rPr>
            </w:pPr>
          </w:p>
        </w:tc>
        <w:tc>
          <w:tcPr>
            <w:tcW w:w="269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58099092" w14:textId="4CB8208B" w:rsidR="00212DEC" w:rsidRPr="00901D63" w:rsidRDefault="00212DEC" w:rsidP="00212DEC">
            <w:pPr>
              <w:spacing w:line="259" w:lineRule="auto"/>
              <w:ind w:left="0" w:firstLine="0"/>
              <w:jc w:val="center"/>
              <w:rPr>
                <w:color w:val="002060"/>
                <w:sz w:val="15"/>
                <w:szCs w:val="15"/>
              </w:rPr>
            </w:pPr>
          </w:p>
        </w:tc>
      </w:tr>
      <w:tr w:rsidR="00212DEC" w14:paraId="66266C08" w14:textId="77777777" w:rsidTr="006A2BC2">
        <w:trPr>
          <w:trHeight w:val="77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CBE90F9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5CC6B3C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4:35-15:2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3E3AD847" w14:textId="77777777" w:rsidR="00212DEC" w:rsidRDefault="00212DEC" w:rsidP="00212DEC">
            <w:pPr>
              <w:spacing w:line="259" w:lineRule="auto"/>
              <w:ind w:left="4" w:firstLine="0"/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28802D1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MAT103</w:t>
            </w:r>
            <w:r w:rsidRPr="00343471">
              <w:rPr>
                <w:color w:val="002060"/>
                <w:sz w:val="15"/>
              </w:rPr>
              <w:t xml:space="preserve"> Matematik I</w:t>
            </w:r>
          </w:p>
          <w:p w14:paraId="66E102C3" w14:textId="7ACB97F8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(AEKM Zemin 2</w:t>
            </w:r>
            <w:r w:rsidRPr="00343471">
              <w:rPr>
                <w:color w:val="002060"/>
                <w:sz w:val="15"/>
              </w:rPr>
              <w:t>)</w:t>
            </w: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133CFF9" w14:textId="77777777" w:rsidR="00212DEC" w:rsidRPr="00A7454E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 w:rsidRPr="00A7454E">
              <w:rPr>
                <w:color w:val="002060"/>
                <w:sz w:val="15"/>
              </w:rPr>
              <w:t xml:space="preserve">FIZ101 Fizik I  </w:t>
            </w:r>
          </w:p>
          <w:p w14:paraId="1BBE7B32" w14:textId="555AFA01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 w:rsidRPr="00A7454E">
              <w:rPr>
                <w:color w:val="002060"/>
                <w:sz w:val="15"/>
              </w:rPr>
              <w:t xml:space="preserve">(Biyomedikal Ortak Ders) </w:t>
            </w:r>
          </w:p>
          <w:p w14:paraId="1E35D786" w14:textId="1299FD62" w:rsidR="00212DEC" w:rsidRPr="00A7454E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proofErr w:type="spellStart"/>
            <w:proofErr w:type="gramStart"/>
            <w:r w:rsidRPr="00DA0B74">
              <w:rPr>
                <w:color w:val="002060"/>
                <w:sz w:val="15"/>
              </w:rPr>
              <w:t>Dr.Ögr.Üyesi</w:t>
            </w:r>
            <w:proofErr w:type="spellEnd"/>
            <w:proofErr w:type="gramEnd"/>
            <w:r w:rsidRPr="00DA0B74">
              <w:rPr>
                <w:color w:val="002060"/>
                <w:sz w:val="15"/>
              </w:rPr>
              <w:t xml:space="preserve"> Mert YILDIRIM</w:t>
            </w:r>
          </w:p>
          <w:p w14:paraId="7588EAAD" w14:textId="503A5D7D" w:rsidR="00212DEC" w:rsidRPr="00A67A1A" w:rsidRDefault="00212DEC" w:rsidP="00212DEC">
            <w:pPr>
              <w:spacing w:line="259" w:lineRule="auto"/>
              <w:ind w:left="5" w:firstLine="0"/>
              <w:jc w:val="center"/>
              <w:rPr>
                <w:color w:val="FF6600"/>
              </w:rPr>
            </w:pPr>
            <w:r w:rsidRPr="00A7454E">
              <w:rPr>
                <w:color w:val="002060"/>
                <w:sz w:val="15"/>
              </w:rPr>
              <w:t>(AEKM Zemin 7)</w:t>
            </w:r>
          </w:p>
        </w:tc>
        <w:tc>
          <w:tcPr>
            <w:tcW w:w="2906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35D6EFD" w14:textId="015AFBE1" w:rsidR="00212DEC" w:rsidRPr="0004612A" w:rsidRDefault="00212DEC" w:rsidP="00212DEC">
            <w:pPr>
              <w:spacing w:line="259" w:lineRule="auto"/>
              <w:ind w:left="0" w:firstLine="0"/>
              <w:jc w:val="center"/>
              <w:rPr>
                <w:color w:val="002060"/>
                <w:sz w:val="15"/>
                <w:szCs w:val="15"/>
              </w:rPr>
            </w:pPr>
          </w:p>
        </w:tc>
        <w:tc>
          <w:tcPr>
            <w:tcW w:w="269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2277B9FA" w14:textId="4EC56530" w:rsidR="00212DEC" w:rsidRDefault="00212DEC" w:rsidP="00212DEC">
            <w:pPr>
              <w:spacing w:line="259" w:lineRule="auto"/>
              <w:ind w:left="0" w:firstLine="0"/>
              <w:jc w:val="center"/>
            </w:pPr>
          </w:p>
        </w:tc>
      </w:tr>
      <w:tr w:rsidR="00212DEC" w14:paraId="14BF106F" w14:textId="77777777" w:rsidTr="006A2BC2">
        <w:trPr>
          <w:trHeight w:val="77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6B0B624B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EC6CCF6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5:25-16:1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C519459" w14:textId="77777777" w:rsidR="00212DEC" w:rsidRPr="00A7454E" w:rsidRDefault="00212DEC" w:rsidP="00212DEC">
            <w:pPr>
              <w:spacing w:line="259" w:lineRule="auto"/>
              <w:ind w:left="4" w:firstLine="0"/>
              <w:jc w:val="center"/>
              <w:rPr>
                <w:color w:val="auto"/>
              </w:rPr>
            </w:pP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0B4D65A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MAT103</w:t>
            </w:r>
            <w:r w:rsidRPr="00343471">
              <w:rPr>
                <w:color w:val="002060"/>
                <w:sz w:val="15"/>
              </w:rPr>
              <w:t xml:space="preserve"> Matematik I</w:t>
            </w:r>
          </w:p>
          <w:p w14:paraId="24900121" w14:textId="4E9A5519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(AEKM Zemin 2</w:t>
            </w:r>
            <w:r w:rsidRPr="00343471">
              <w:rPr>
                <w:color w:val="002060"/>
                <w:sz w:val="15"/>
              </w:rPr>
              <w:t>)</w:t>
            </w:r>
          </w:p>
        </w:tc>
        <w:tc>
          <w:tcPr>
            <w:tcW w:w="2202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3881EF0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>
              <w:rPr>
                <w:color w:val="002060"/>
                <w:sz w:val="15"/>
              </w:rPr>
              <w:t>FIZ101 Fizik I</w:t>
            </w:r>
          </w:p>
          <w:p w14:paraId="5817AFC2" w14:textId="77777777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 xml:space="preserve">(Biyomedikal Ortak Ders) </w:t>
            </w:r>
          </w:p>
          <w:p w14:paraId="1FBE85C3" w14:textId="171B1EBD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proofErr w:type="gramStart"/>
            <w:r w:rsidRPr="00DA0B74">
              <w:rPr>
                <w:color w:val="002060"/>
                <w:sz w:val="15"/>
              </w:rPr>
              <w:t>Dr.Ögr.Üyesi</w:t>
            </w:r>
            <w:proofErr w:type="gramEnd"/>
            <w:r w:rsidRPr="00DA0B74">
              <w:rPr>
                <w:color w:val="002060"/>
                <w:sz w:val="15"/>
              </w:rPr>
              <w:t xml:space="preserve"> Mert YILDIRIM </w:t>
            </w:r>
            <w:r w:rsidRPr="00343471">
              <w:rPr>
                <w:color w:val="002060"/>
                <w:sz w:val="15"/>
              </w:rPr>
              <w:t>(AEKM</w:t>
            </w:r>
            <w:r>
              <w:rPr>
                <w:color w:val="002060"/>
                <w:sz w:val="15"/>
              </w:rPr>
              <w:t xml:space="preserve"> Zemin 7</w:t>
            </w:r>
            <w:r w:rsidRPr="00343471">
              <w:rPr>
                <w:color w:val="002060"/>
                <w:sz w:val="15"/>
              </w:rPr>
              <w:t>)</w:t>
            </w:r>
          </w:p>
        </w:tc>
        <w:tc>
          <w:tcPr>
            <w:tcW w:w="2906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B65A3EF" w14:textId="77777777" w:rsidR="00212DEC" w:rsidRPr="00A7454E" w:rsidRDefault="00212DEC" w:rsidP="00212DEC">
            <w:pPr>
              <w:spacing w:line="259" w:lineRule="auto"/>
              <w:jc w:val="center"/>
              <w:rPr>
                <w:color w:val="auto"/>
                <w:sz w:val="15"/>
              </w:rPr>
            </w:pPr>
            <w:r w:rsidRPr="00A7454E">
              <w:rPr>
                <w:color w:val="auto"/>
                <w:sz w:val="15"/>
              </w:rPr>
              <w:t xml:space="preserve">CEV103 Çevre Müh. Giriş </w:t>
            </w:r>
          </w:p>
          <w:p w14:paraId="754ED5F9" w14:textId="77777777" w:rsidR="00212DEC" w:rsidRPr="00A7454E" w:rsidRDefault="00212DEC" w:rsidP="00212DEC">
            <w:pPr>
              <w:spacing w:line="259" w:lineRule="auto"/>
              <w:jc w:val="center"/>
              <w:rPr>
                <w:color w:val="auto"/>
                <w:sz w:val="15"/>
              </w:rPr>
            </w:pPr>
            <w:r w:rsidRPr="00A7454E">
              <w:rPr>
                <w:color w:val="auto"/>
                <w:sz w:val="15"/>
              </w:rPr>
              <w:t>Prof. Dr. Şeref Keskin (419)</w:t>
            </w:r>
          </w:p>
          <w:p w14:paraId="047BE313" w14:textId="1A7DA289" w:rsidR="00212DEC" w:rsidRPr="0004612A" w:rsidRDefault="00212DEC" w:rsidP="00212DEC">
            <w:pPr>
              <w:spacing w:line="259" w:lineRule="auto"/>
              <w:ind w:left="0" w:firstLine="0"/>
              <w:jc w:val="center"/>
              <w:rPr>
                <w:color w:val="002060"/>
                <w:sz w:val="15"/>
                <w:szCs w:val="15"/>
              </w:rPr>
            </w:pPr>
          </w:p>
        </w:tc>
        <w:tc>
          <w:tcPr>
            <w:tcW w:w="269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1FC2F1B3" w14:textId="05C7C379" w:rsidR="00212DEC" w:rsidRPr="002255CD" w:rsidRDefault="00212DEC" w:rsidP="00212DEC">
            <w:pPr>
              <w:spacing w:line="259" w:lineRule="auto"/>
              <w:ind w:left="0" w:firstLine="0"/>
              <w:jc w:val="center"/>
              <w:rPr>
                <w:color w:val="002060"/>
                <w:sz w:val="15"/>
                <w:szCs w:val="15"/>
              </w:rPr>
            </w:pPr>
          </w:p>
        </w:tc>
      </w:tr>
      <w:tr w:rsidR="00212DEC" w14:paraId="111EA601" w14:textId="77777777" w:rsidTr="00CD5E9F">
        <w:trPr>
          <w:trHeight w:val="76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0E632D7" w14:textId="77777777" w:rsidR="00212DEC" w:rsidRDefault="00212DEC" w:rsidP="00212DE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A3924A5" w14:textId="77777777" w:rsidR="00212DEC" w:rsidRDefault="00212DEC" w:rsidP="00212DEC">
            <w:pPr>
              <w:spacing w:line="259" w:lineRule="auto"/>
              <w:ind w:left="6" w:firstLine="0"/>
              <w:jc w:val="both"/>
            </w:pPr>
            <w:r>
              <w:t xml:space="preserve">16:15-17:0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A09AF63" w14:textId="77777777" w:rsidR="00212DEC" w:rsidRPr="00A7454E" w:rsidRDefault="00212DEC" w:rsidP="00212DEC">
            <w:pPr>
              <w:spacing w:line="259" w:lineRule="auto"/>
              <w:rPr>
                <w:color w:val="auto"/>
              </w:rPr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509A446A" w14:textId="77777777" w:rsidR="00212DEC" w:rsidRDefault="00212DEC" w:rsidP="00212DEC">
            <w:pPr>
              <w:spacing w:line="259" w:lineRule="auto"/>
              <w:ind w:left="5" w:firstLine="0"/>
            </w:pPr>
            <w:r>
              <w:t xml:space="preserve">  </w:t>
            </w:r>
          </w:p>
        </w:tc>
        <w:tc>
          <w:tcPr>
            <w:tcW w:w="2202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93F77BA" w14:textId="77777777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r w:rsidRPr="00343471">
              <w:rPr>
                <w:color w:val="002060"/>
                <w:sz w:val="15"/>
              </w:rPr>
              <w:t xml:space="preserve">FIZ101 Fizik </w:t>
            </w:r>
            <w:proofErr w:type="gramStart"/>
            <w:r w:rsidRPr="00343471">
              <w:rPr>
                <w:color w:val="002060"/>
                <w:sz w:val="15"/>
              </w:rPr>
              <w:t>I -</w:t>
            </w:r>
            <w:proofErr w:type="gramEnd"/>
          </w:p>
          <w:p w14:paraId="22E0FB3B" w14:textId="77777777" w:rsidR="00212DEC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</w:rPr>
            </w:pPr>
            <w:r w:rsidRPr="00343471">
              <w:rPr>
                <w:color w:val="002060"/>
                <w:sz w:val="15"/>
              </w:rPr>
              <w:t xml:space="preserve">(Biyomedikal Ortak Ders) </w:t>
            </w:r>
          </w:p>
          <w:p w14:paraId="2C12C60D" w14:textId="2A7E61D1" w:rsidR="00212DEC" w:rsidRPr="00343471" w:rsidRDefault="00212DEC" w:rsidP="00212DEC">
            <w:pPr>
              <w:spacing w:line="259" w:lineRule="auto"/>
              <w:ind w:left="5" w:firstLine="0"/>
              <w:jc w:val="center"/>
              <w:rPr>
                <w:color w:val="002060"/>
              </w:rPr>
            </w:pPr>
            <w:proofErr w:type="gramStart"/>
            <w:r w:rsidRPr="00DA0B74">
              <w:rPr>
                <w:color w:val="002060"/>
                <w:sz w:val="15"/>
              </w:rPr>
              <w:t>Dr.Ögr.Üyesi</w:t>
            </w:r>
            <w:proofErr w:type="gramEnd"/>
            <w:r w:rsidRPr="00DA0B74">
              <w:rPr>
                <w:color w:val="002060"/>
                <w:sz w:val="15"/>
              </w:rPr>
              <w:t xml:space="preserve"> Mert YILDIRIM </w:t>
            </w:r>
            <w:r w:rsidRPr="00343471">
              <w:rPr>
                <w:color w:val="002060"/>
                <w:sz w:val="15"/>
              </w:rPr>
              <w:t>(AEKM</w:t>
            </w:r>
            <w:r>
              <w:rPr>
                <w:color w:val="002060"/>
                <w:sz w:val="15"/>
              </w:rPr>
              <w:t xml:space="preserve"> Zemin 7</w:t>
            </w:r>
            <w:r w:rsidRPr="00343471">
              <w:rPr>
                <w:color w:val="002060"/>
                <w:sz w:val="15"/>
              </w:rPr>
              <w:t>)</w:t>
            </w:r>
          </w:p>
        </w:tc>
        <w:tc>
          <w:tcPr>
            <w:tcW w:w="2906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C739C9A" w14:textId="77777777" w:rsidR="00212DEC" w:rsidRPr="00A7454E" w:rsidRDefault="00212DEC" w:rsidP="00212DEC">
            <w:pPr>
              <w:spacing w:line="259" w:lineRule="auto"/>
              <w:jc w:val="center"/>
              <w:rPr>
                <w:color w:val="auto"/>
                <w:sz w:val="15"/>
              </w:rPr>
            </w:pPr>
            <w:r w:rsidRPr="00A7454E">
              <w:rPr>
                <w:color w:val="auto"/>
                <w:sz w:val="15"/>
              </w:rPr>
              <w:t xml:space="preserve">CEV103 Çevre Müh. Giriş </w:t>
            </w:r>
          </w:p>
          <w:p w14:paraId="2A4BB68F" w14:textId="77777777" w:rsidR="00212DEC" w:rsidRPr="00A7454E" w:rsidRDefault="00212DEC" w:rsidP="00212DEC">
            <w:pPr>
              <w:spacing w:line="259" w:lineRule="auto"/>
              <w:jc w:val="center"/>
              <w:rPr>
                <w:color w:val="auto"/>
                <w:sz w:val="15"/>
              </w:rPr>
            </w:pPr>
            <w:r w:rsidRPr="00A7454E">
              <w:rPr>
                <w:color w:val="auto"/>
                <w:sz w:val="15"/>
              </w:rPr>
              <w:t>Prof. Dr. Şeref Keskin (419)</w:t>
            </w:r>
          </w:p>
          <w:p w14:paraId="67449C5D" w14:textId="77777777" w:rsidR="00212DEC" w:rsidRDefault="00212DEC" w:rsidP="00212DEC">
            <w:pPr>
              <w:spacing w:line="259" w:lineRule="auto"/>
            </w:pPr>
          </w:p>
        </w:tc>
        <w:tc>
          <w:tcPr>
            <w:tcW w:w="269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bottom"/>
          </w:tcPr>
          <w:p w14:paraId="4E2F8C1A" w14:textId="77777777" w:rsidR="00212DEC" w:rsidRDefault="00212DEC" w:rsidP="00212DEC">
            <w:pPr>
              <w:spacing w:line="259" w:lineRule="auto"/>
              <w:ind w:left="5" w:firstLine="0"/>
            </w:pPr>
            <w:r>
              <w:t xml:space="preserve">  </w:t>
            </w:r>
          </w:p>
        </w:tc>
      </w:tr>
    </w:tbl>
    <w:p w14:paraId="5FD31EB2" w14:textId="77777777" w:rsidR="00532E44" w:rsidRDefault="00E45D93" w:rsidP="00B143A2">
      <w:pPr>
        <w:spacing w:after="124" w:line="259" w:lineRule="auto"/>
        <w:ind w:left="74" w:firstLine="0"/>
        <w:jc w:val="both"/>
      </w:pPr>
      <w:r>
        <w:lastRenderedPageBreak/>
        <w:t xml:space="preserve"> </w:t>
      </w:r>
      <w:r>
        <w:tab/>
      </w:r>
      <w:r>
        <w:rPr>
          <w:sz w:val="19"/>
        </w:rPr>
        <w:t xml:space="preserve"> </w:t>
      </w:r>
      <w:r>
        <w:rPr>
          <w:sz w:val="19"/>
        </w:rPr>
        <w:tab/>
        <w:t xml:space="preserve"> </w:t>
      </w:r>
      <w:r>
        <w:rPr>
          <w:sz w:val="19"/>
        </w:rPr>
        <w:tab/>
        <w:t xml:space="preserve"> </w:t>
      </w:r>
      <w:r>
        <w:rPr>
          <w:sz w:val="19"/>
        </w:rPr>
        <w:tab/>
        <w:t xml:space="preserve"> </w:t>
      </w:r>
      <w:r>
        <w:rPr>
          <w:sz w:val="19"/>
        </w:rPr>
        <w:tab/>
        <w:t xml:space="preserve"> </w:t>
      </w:r>
      <w:r>
        <w:rPr>
          <w:sz w:val="19"/>
        </w:rPr>
        <w:tab/>
        <w:t xml:space="preserve">  </w:t>
      </w:r>
      <w:r>
        <w:rPr>
          <w:sz w:val="19"/>
        </w:rPr>
        <w:tab/>
        <w:t xml:space="preserve">  </w:t>
      </w:r>
      <w:r>
        <w:rPr>
          <w:sz w:val="19"/>
        </w:rPr>
        <w:tab/>
        <w:t xml:space="preserve">  </w:t>
      </w:r>
      <w:r>
        <w:rPr>
          <w:sz w:val="19"/>
        </w:rPr>
        <w:tab/>
        <w:t xml:space="preserve">  </w:t>
      </w:r>
      <w:r>
        <w:rPr>
          <w:sz w:val="19"/>
        </w:rPr>
        <w:tab/>
        <w:t xml:space="preserve">  </w:t>
      </w:r>
      <w:r>
        <w:rPr>
          <w:sz w:val="19"/>
        </w:rPr>
        <w:tab/>
        <w:t xml:space="preserve">  </w:t>
      </w:r>
    </w:p>
    <w:tbl>
      <w:tblPr>
        <w:tblStyle w:val="TableGrid"/>
        <w:tblW w:w="15005" w:type="dxa"/>
        <w:tblInd w:w="12" w:type="dxa"/>
        <w:tblCellMar>
          <w:top w:w="33" w:type="dxa"/>
          <w:left w:w="62" w:type="dxa"/>
          <w:bottom w:w="4" w:type="dxa"/>
          <w:right w:w="17" w:type="dxa"/>
        </w:tblCellMar>
        <w:tblLook w:val="04A0" w:firstRow="1" w:lastRow="0" w:firstColumn="1" w:lastColumn="0" w:noHBand="0" w:noVBand="1"/>
      </w:tblPr>
      <w:tblGrid>
        <w:gridCol w:w="693"/>
        <w:gridCol w:w="1147"/>
        <w:gridCol w:w="2440"/>
        <w:gridCol w:w="2370"/>
        <w:gridCol w:w="1975"/>
        <w:gridCol w:w="3686"/>
        <w:gridCol w:w="2694"/>
      </w:tblGrid>
      <w:tr w:rsidR="00532E44" w14:paraId="21EDB775" w14:textId="77777777" w:rsidTr="00E06D3D">
        <w:trPr>
          <w:trHeight w:val="857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14D848E" w14:textId="77777777" w:rsidR="00532E44" w:rsidRDefault="00E45D93">
            <w:pPr>
              <w:spacing w:line="259" w:lineRule="auto"/>
              <w:ind w:left="0" w:right="47" w:firstLine="0"/>
              <w:jc w:val="center"/>
            </w:pPr>
            <w:r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55E31905" w14:textId="77777777" w:rsidR="00532E44" w:rsidRDefault="00E45D93">
            <w:pPr>
              <w:spacing w:line="259" w:lineRule="auto"/>
              <w:ind w:left="0" w:right="40" w:firstLine="0"/>
              <w:jc w:val="center"/>
            </w:pPr>
            <w: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443C211" w14:textId="77777777" w:rsidR="00532E44" w:rsidRDefault="00E45D93">
            <w:pPr>
              <w:spacing w:line="259" w:lineRule="auto"/>
              <w:ind w:left="0" w:right="46" w:firstLine="0"/>
              <w:jc w:val="center"/>
            </w:pPr>
            <w:r>
              <w:t xml:space="preserve">Pazartesi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3678B335" w14:textId="77777777" w:rsidR="00532E44" w:rsidRDefault="00E45D93">
            <w:pPr>
              <w:spacing w:line="259" w:lineRule="auto"/>
              <w:ind w:left="0" w:right="44" w:firstLine="0"/>
              <w:jc w:val="center"/>
            </w:pPr>
            <w:r>
              <w:t xml:space="preserve">Salı </w:t>
            </w:r>
          </w:p>
        </w:tc>
        <w:tc>
          <w:tcPr>
            <w:tcW w:w="197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F7FD876" w14:textId="77777777" w:rsidR="00532E44" w:rsidRDefault="00E45D93">
            <w:pPr>
              <w:spacing w:line="259" w:lineRule="auto"/>
              <w:ind w:left="0" w:right="47" w:firstLine="0"/>
              <w:jc w:val="center"/>
            </w:pPr>
            <w:r>
              <w:t xml:space="preserve">Çarşamba </w:t>
            </w:r>
          </w:p>
        </w:tc>
        <w:tc>
          <w:tcPr>
            <w:tcW w:w="368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6A00965" w14:textId="77777777" w:rsidR="00532E44" w:rsidRDefault="00E45D93">
            <w:pPr>
              <w:spacing w:line="259" w:lineRule="auto"/>
              <w:ind w:left="0" w:right="42" w:firstLine="0"/>
              <w:jc w:val="center"/>
            </w:pPr>
            <w:r>
              <w:t xml:space="preserve">Perşembe </w:t>
            </w:r>
          </w:p>
        </w:tc>
        <w:tc>
          <w:tcPr>
            <w:tcW w:w="269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7495626C" w14:textId="77777777" w:rsidR="00532E44" w:rsidRDefault="00E45D93">
            <w:pPr>
              <w:spacing w:line="259" w:lineRule="auto"/>
              <w:ind w:left="0" w:right="43" w:firstLine="0"/>
              <w:jc w:val="center"/>
            </w:pPr>
            <w:r>
              <w:t xml:space="preserve">Cuma </w:t>
            </w:r>
          </w:p>
        </w:tc>
      </w:tr>
      <w:tr w:rsidR="005A0F93" w14:paraId="440C4BA0" w14:textId="77777777" w:rsidTr="003544B3">
        <w:trPr>
          <w:trHeight w:val="377"/>
        </w:trPr>
        <w:tc>
          <w:tcPr>
            <w:tcW w:w="693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37A3BE79" w14:textId="77777777" w:rsidR="005A0F93" w:rsidRDefault="005A0F93" w:rsidP="00343471">
            <w:pPr>
              <w:spacing w:line="259" w:lineRule="auto"/>
              <w:ind w:left="0" w:firstLine="0"/>
              <w:jc w:val="both"/>
            </w:pPr>
            <w:r>
              <w:t xml:space="preserve">2. Sınıf </w:t>
            </w: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FCEFFED" w14:textId="77777777" w:rsidR="005A0F93" w:rsidRDefault="005A0F93" w:rsidP="00A94FC9">
            <w:pPr>
              <w:spacing w:line="259" w:lineRule="auto"/>
              <w:ind w:left="0" w:right="41" w:firstLine="0"/>
              <w:jc w:val="center"/>
            </w:pPr>
            <w:r>
              <w:t xml:space="preserve">8:30-9:1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3CE403" w14:textId="77777777" w:rsidR="005A0F93" w:rsidRPr="00482675" w:rsidRDefault="005A0F93" w:rsidP="003544B3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043AC8" w14:textId="77777777" w:rsidR="005A0F93" w:rsidRPr="00482675" w:rsidRDefault="005A0F93" w:rsidP="003544B3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4FCF83" w14:textId="77777777" w:rsidR="005A0F93" w:rsidRPr="00A7454E" w:rsidRDefault="005A0F93" w:rsidP="003544B3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CEV207 Temel İşlemler I</w:t>
            </w:r>
          </w:p>
          <w:p w14:paraId="7BD8D204" w14:textId="1BD9061F" w:rsidR="005A0F93" w:rsidRPr="00A7454E" w:rsidRDefault="005A0F93" w:rsidP="003544B3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Dr. Öğr. Üyesi</w:t>
            </w:r>
            <w:r w:rsidR="006A2BC2">
              <w:rPr>
                <w:color w:val="auto"/>
                <w:sz w:val="15"/>
                <w:szCs w:val="15"/>
              </w:rPr>
              <w:t xml:space="preserve"> </w:t>
            </w:r>
            <w:r w:rsidRPr="00A7454E">
              <w:rPr>
                <w:color w:val="auto"/>
                <w:sz w:val="15"/>
                <w:szCs w:val="15"/>
              </w:rPr>
              <w:t xml:space="preserve">Murat </w:t>
            </w:r>
            <w:r w:rsidR="001F41AF" w:rsidRPr="00A7454E">
              <w:rPr>
                <w:color w:val="auto"/>
                <w:sz w:val="15"/>
                <w:szCs w:val="15"/>
              </w:rPr>
              <w:t>Solak</w:t>
            </w:r>
            <w:r w:rsidR="009A4B22" w:rsidRPr="00A7454E">
              <w:rPr>
                <w:color w:val="auto"/>
                <w:sz w:val="15"/>
                <w:szCs w:val="15"/>
              </w:rPr>
              <w:t xml:space="preserve"> (410</w:t>
            </w:r>
            <w:r w:rsidRPr="00A7454E">
              <w:rPr>
                <w:color w:val="auto"/>
                <w:sz w:val="15"/>
                <w:szCs w:val="15"/>
              </w:rPr>
              <w:t>)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CAD99" w14:textId="2E8077F9" w:rsidR="005A0F93" w:rsidRPr="00A7454E" w:rsidRDefault="005A0F93" w:rsidP="003544B3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7EFCD1DF" w14:textId="77777777" w:rsidR="005A0F93" w:rsidRPr="00482675" w:rsidRDefault="005A0F93" w:rsidP="003544B3">
            <w:pPr>
              <w:spacing w:line="259" w:lineRule="auto"/>
              <w:ind w:left="5" w:right="489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D048AC" w14:paraId="5EF712C6" w14:textId="77777777" w:rsidTr="003544B3">
        <w:trPr>
          <w:trHeight w:val="1111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6BE1D75" w14:textId="77777777" w:rsidR="00D048AC" w:rsidRDefault="00D048AC" w:rsidP="00D048A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67CCD4B" w14:textId="77777777" w:rsidR="00D048AC" w:rsidRDefault="00D048AC" w:rsidP="00D048AC">
            <w:pPr>
              <w:spacing w:line="259" w:lineRule="auto"/>
              <w:ind w:left="59" w:firstLine="0"/>
            </w:pPr>
            <w:r>
              <w:t xml:space="preserve">9:20-10:0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5CDCB480" w14:textId="77777777" w:rsidR="00D048AC" w:rsidRPr="00482675" w:rsidRDefault="00D048AC" w:rsidP="00D048AC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1A056ED0" w14:textId="77777777" w:rsidR="00D048AC" w:rsidRPr="00482675" w:rsidRDefault="00D048AC" w:rsidP="00D048AC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5D78F302" w14:textId="77777777" w:rsidR="00D048AC" w:rsidRPr="00A7454E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CEV207 Temel İşlemler</w:t>
            </w:r>
          </w:p>
          <w:p w14:paraId="040F7E94" w14:textId="7917A9C6" w:rsidR="00D048AC" w:rsidRPr="00A7454E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Dr. Öğr. Üyesi</w:t>
            </w:r>
            <w:r w:rsidR="006A2BC2">
              <w:rPr>
                <w:color w:val="auto"/>
                <w:sz w:val="15"/>
                <w:szCs w:val="15"/>
              </w:rPr>
              <w:t xml:space="preserve"> </w:t>
            </w:r>
            <w:r w:rsidRPr="00A7454E">
              <w:rPr>
                <w:color w:val="auto"/>
                <w:sz w:val="15"/>
                <w:szCs w:val="15"/>
              </w:rPr>
              <w:t>Murat Solak (410)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1E22986E" w14:textId="77777777" w:rsidR="00D048AC" w:rsidRPr="00A7454E" w:rsidRDefault="00D048AC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Bölüm Teknik Seçmeli Dersi</w:t>
            </w:r>
          </w:p>
          <w:p w14:paraId="303E8689" w14:textId="77777777" w:rsidR="00D048AC" w:rsidRPr="00A7454E" w:rsidRDefault="00D048AC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 xml:space="preserve">CEV232 Toprak ve Yeraltı </w:t>
            </w:r>
            <w:proofErr w:type="gramStart"/>
            <w:r w:rsidRPr="00A7454E">
              <w:rPr>
                <w:color w:val="auto"/>
                <w:sz w:val="15"/>
                <w:szCs w:val="15"/>
              </w:rPr>
              <w:t>Suyu  Kirliliği</w:t>
            </w:r>
            <w:proofErr w:type="gramEnd"/>
            <w:r w:rsidRPr="00A7454E">
              <w:rPr>
                <w:color w:val="auto"/>
                <w:sz w:val="15"/>
                <w:szCs w:val="15"/>
              </w:rPr>
              <w:t xml:space="preserve"> </w:t>
            </w:r>
          </w:p>
          <w:p w14:paraId="69BBEFB0" w14:textId="23DC9C4C" w:rsidR="00D048AC" w:rsidRPr="00A7454E" w:rsidRDefault="006A2BC2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 xml:space="preserve">Dr. </w:t>
            </w:r>
            <w:proofErr w:type="spellStart"/>
            <w:r w:rsidRPr="00A7454E">
              <w:rPr>
                <w:color w:val="auto"/>
                <w:sz w:val="15"/>
                <w:szCs w:val="15"/>
              </w:rPr>
              <w:t>Öğr</w:t>
            </w:r>
            <w:proofErr w:type="spellEnd"/>
            <w:r w:rsidRPr="00A7454E">
              <w:rPr>
                <w:color w:val="auto"/>
                <w:sz w:val="15"/>
                <w:szCs w:val="15"/>
              </w:rPr>
              <w:t>. Üyesi</w:t>
            </w:r>
            <w:r>
              <w:rPr>
                <w:color w:val="auto"/>
                <w:sz w:val="15"/>
                <w:szCs w:val="15"/>
              </w:rPr>
              <w:t xml:space="preserve"> </w:t>
            </w:r>
            <w:r w:rsidR="00D048AC" w:rsidRPr="00A7454E">
              <w:rPr>
                <w:color w:val="auto"/>
                <w:sz w:val="15"/>
                <w:szCs w:val="15"/>
              </w:rPr>
              <w:t>Pınar Sevim ELİBOL (419)</w:t>
            </w:r>
          </w:p>
          <w:p w14:paraId="69E71C6F" w14:textId="77777777" w:rsidR="00D048AC" w:rsidRPr="00A7454E" w:rsidRDefault="00D048AC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 xml:space="preserve">CEV238 Antropojenik Kirlilik </w:t>
            </w:r>
          </w:p>
          <w:p w14:paraId="70563427" w14:textId="623AC4EF" w:rsidR="00D048AC" w:rsidRPr="00A7454E" w:rsidRDefault="00D048AC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Prof. Dr. Şeref KESKİN (408)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7" w:space="0" w:color="000000"/>
            </w:tcBorders>
            <w:vAlign w:val="center"/>
          </w:tcPr>
          <w:p w14:paraId="361BAE36" w14:textId="77777777" w:rsidR="00D048AC" w:rsidRPr="00482675" w:rsidRDefault="00D048AC" w:rsidP="00D048AC">
            <w:pPr>
              <w:spacing w:line="259" w:lineRule="auto"/>
              <w:ind w:left="5" w:right="489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D048AC" w14:paraId="51391325" w14:textId="77777777" w:rsidTr="005F50B8">
        <w:trPr>
          <w:trHeight w:val="120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79828DF" w14:textId="77777777" w:rsidR="00D048AC" w:rsidRDefault="00D048AC" w:rsidP="00D048A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364BEEA" w14:textId="77777777" w:rsidR="00D048AC" w:rsidRDefault="00D048AC" w:rsidP="00D048AC">
            <w:pPr>
              <w:spacing w:line="259" w:lineRule="auto"/>
              <w:ind w:left="6" w:firstLine="0"/>
              <w:jc w:val="both"/>
            </w:pPr>
            <w:r>
              <w:t xml:space="preserve">10:10-10:55 </w:t>
            </w:r>
          </w:p>
        </w:tc>
        <w:tc>
          <w:tcPr>
            <w:tcW w:w="244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1A55B0" w14:textId="77777777" w:rsidR="00D048AC" w:rsidRPr="004230EF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4230EF">
              <w:rPr>
                <w:color w:val="auto"/>
                <w:sz w:val="15"/>
                <w:szCs w:val="15"/>
              </w:rPr>
              <w:t>CEV205 Akışkanlar Mekaniği</w:t>
            </w:r>
          </w:p>
          <w:p w14:paraId="1755F398" w14:textId="77777777" w:rsidR="00D048AC" w:rsidRPr="004230EF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4230EF">
              <w:rPr>
                <w:color w:val="auto"/>
                <w:sz w:val="15"/>
                <w:szCs w:val="15"/>
              </w:rPr>
              <w:t>Doç. Dr. Suat Sarıdemir</w:t>
            </w:r>
          </w:p>
          <w:p w14:paraId="3AFCF0EC" w14:textId="27537C5C" w:rsidR="00D048AC" w:rsidRPr="004230EF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4230EF">
              <w:rPr>
                <w:color w:val="auto"/>
                <w:sz w:val="15"/>
                <w:szCs w:val="15"/>
              </w:rPr>
              <w:t>(419)</w:t>
            </w:r>
          </w:p>
        </w:tc>
        <w:tc>
          <w:tcPr>
            <w:tcW w:w="23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B36661" w14:textId="77777777" w:rsidR="00D048AC" w:rsidRPr="00482675" w:rsidRDefault="00D048AC" w:rsidP="00D048AC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197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B4625" w14:textId="77777777" w:rsidR="00D048AC" w:rsidRPr="00482675" w:rsidRDefault="00D048AC" w:rsidP="00D048AC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7 Temel İşlemler I</w:t>
            </w:r>
          </w:p>
          <w:p w14:paraId="4B6EC80A" w14:textId="6FCC8A08" w:rsidR="00D048AC" w:rsidRPr="00482675" w:rsidRDefault="00D048AC" w:rsidP="00D048AC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Dr. Öğr. Üyesi</w:t>
            </w:r>
            <w:r w:rsidR="006A2BC2">
              <w:rPr>
                <w:sz w:val="15"/>
                <w:szCs w:val="15"/>
              </w:rPr>
              <w:t xml:space="preserve"> </w:t>
            </w:r>
            <w:r>
              <w:rPr>
                <w:sz w:val="15"/>
                <w:szCs w:val="15"/>
              </w:rPr>
              <w:t>Murat Solak (410</w:t>
            </w:r>
            <w:r w:rsidRPr="00482675">
              <w:rPr>
                <w:sz w:val="15"/>
                <w:szCs w:val="15"/>
              </w:rPr>
              <w:t>)</w:t>
            </w:r>
          </w:p>
        </w:tc>
        <w:tc>
          <w:tcPr>
            <w:tcW w:w="368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1F346" w14:textId="77777777" w:rsidR="00D048AC" w:rsidRPr="00A7454E" w:rsidRDefault="00D048AC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Bölüm Teknik Seçmeli Dersi</w:t>
            </w:r>
          </w:p>
          <w:p w14:paraId="76FE6DDD" w14:textId="77777777" w:rsidR="00D048AC" w:rsidRPr="00A7454E" w:rsidRDefault="00D048AC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 xml:space="preserve">CEV232 Toprak ve Yeraltı </w:t>
            </w:r>
            <w:proofErr w:type="gramStart"/>
            <w:r w:rsidRPr="00A7454E">
              <w:rPr>
                <w:color w:val="auto"/>
                <w:sz w:val="15"/>
                <w:szCs w:val="15"/>
              </w:rPr>
              <w:t>Suyu  Kirliliği</w:t>
            </w:r>
            <w:proofErr w:type="gramEnd"/>
            <w:r w:rsidRPr="00A7454E">
              <w:rPr>
                <w:color w:val="auto"/>
                <w:sz w:val="15"/>
                <w:szCs w:val="15"/>
              </w:rPr>
              <w:t xml:space="preserve"> </w:t>
            </w:r>
          </w:p>
          <w:p w14:paraId="19C9A249" w14:textId="7A5C73A0" w:rsidR="00D048AC" w:rsidRPr="00A7454E" w:rsidRDefault="006A2BC2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 xml:space="preserve">Dr. </w:t>
            </w:r>
            <w:proofErr w:type="spellStart"/>
            <w:r w:rsidRPr="00A7454E">
              <w:rPr>
                <w:color w:val="auto"/>
                <w:sz w:val="15"/>
                <w:szCs w:val="15"/>
              </w:rPr>
              <w:t>Öğr</w:t>
            </w:r>
            <w:proofErr w:type="spellEnd"/>
            <w:r w:rsidRPr="00A7454E">
              <w:rPr>
                <w:color w:val="auto"/>
                <w:sz w:val="15"/>
                <w:szCs w:val="15"/>
              </w:rPr>
              <w:t>. Üyesi</w:t>
            </w:r>
            <w:r>
              <w:rPr>
                <w:color w:val="auto"/>
                <w:sz w:val="15"/>
                <w:szCs w:val="15"/>
              </w:rPr>
              <w:t xml:space="preserve"> </w:t>
            </w:r>
            <w:r w:rsidR="00D048AC" w:rsidRPr="00A7454E">
              <w:rPr>
                <w:color w:val="auto"/>
                <w:sz w:val="15"/>
                <w:szCs w:val="15"/>
              </w:rPr>
              <w:t>Pınar Sevim ELİBOL (419)</w:t>
            </w:r>
          </w:p>
          <w:p w14:paraId="67638CAE" w14:textId="77777777" w:rsidR="00D048AC" w:rsidRPr="00A7454E" w:rsidRDefault="00D048AC" w:rsidP="00D048AC">
            <w:pPr>
              <w:spacing w:after="1" w:line="251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 xml:space="preserve">CEV238 Antropojenik Kirlilik </w:t>
            </w:r>
          </w:p>
          <w:p w14:paraId="7B69A4BB" w14:textId="7118D7F5" w:rsidR="00D048AC" w:rsidRPr="00482675" w:rsidRDefault="00D048AC" w:rsidP="00D048AC">
            <w:pPr>
              <w:spacing w:after="1" w:line="251" w:lineRule="auto"/>
              <w:ind w:left="5" w:firstLine="0"/>
              <w:jc w:val="center"/>
              <w:rPr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Prof. Dr. Şeref KESKİN (408)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1EE1A30E" w14:textId="77777777" w:rsidR="00D048AC" w:rsidRPr="00482675" w:rsidRDefault="00D048AC" w:rsidP="00D048AC">
            <w:pPr>
              <w:spacing w:line="259" w:lineRule="auto"/>
              <w:ind w:left="5" w:right="489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D048AC" w14:paraId="3D71555B" w14:textId="77777777" w:rsidTr="002F1BF9">
        <w:trPr>
          <w:trHeight w:val="86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15A06216" w14:textId="77777777" w:rsidR="00D048AC" w:rsidRDefault="00D048AC" w:rsidP="00D048AC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DFB232" w14:textId="77777777" w:rsidR="00D048AC" w:rsidRDefault="00D048AC" w:rsidP="00D048AC">
            <w:pPr>
              <w:spacing w:line="259" w:lineRule="auto"/>
              <w:ind w:left="6" w:firstLine="0"/>
              <w:jc w:val="both"/>
            </w:pPr>
            <w:r>
              <w:t xml:space="preserve">11:00-11:4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D3294D" w14:textId="77777777" w:rsidR="00D048AC" w:rsidRPr="004230EF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4230EF">
              <w:rPr>
                <w:color w:val="auto"/>
                <w:sz w:val="15"/>
                <w:szCs w:val="15"/>
              </w:rPr>
              <w:t>CEV205 Akışkanlar Mekaniği</w:t>
            </w:r>
          </w:p>
          <w:p w14:paraId="38E45F71" w14:textId="77777777" w:rsidR="00D048AC" w:rsidRPr="004230EF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4230EF">
              <w:rPr>
                <w:color w:val="auto"/>
                <w:sz w:val="15"/>
                <w:szCs w:val="15"/>
              </w:rPr>
              <w:t>Doç. Dr. Suat Sarıdemir</w:t>
            </w:r>
          </w:p>
          <w:p w14:paraId="54C3F796" w14:textId="65BBCF20" w:rsidR="00D048AC" w:rsidRPr="004230EF" w:rsidRDefault="00D048AC" w:rsidP="00D048AC">
            <w:pPr>
              <w:spacing w:line="259" w:lineRule="auto"/>
              <w:ind w:left="4" w:firstLine="0"/>
              <w:jc w:val="center"/>
              <w:rPr>
                <w:color w:val="auto"/>
                <w:sz w:val="15"/>
                <w:szCs w:val="15"/>
              </w:rPr>
            </w:pPr>
            <w:r w:rsidRPr="004230EF">
              <w:rPr>
                <w:color w:val="auto"/>
                <w:sz w:val="15"/>
                <w:szCs w:val="15"/>
              </w:rPr>
              <w:t>(419)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E2402" w14:textId="77777777" w:rsidR="00D048AC" w:rsidRPr="00482675" w:rsidRDefault="00D048AC" w:rsidP="00D048AC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85DDB" w14:textId="77777777" w:rsidR="00D048AC" w:rsidRPr="00482675" w:rsidRDefault="00D048AC" w:rsidP="00D048AC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7 Temel İşlemler I</w:t>
            </w:r>
          </w:p>
          <w:p w14:paraId="07F58197" w14:textId="14D84CA5" w:rsidR="00D048AC" w:rsidRPr="00482675" w:rsidRDefault="00D048AC" w:rsidP="00D048AC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Dr. Öğr. Üyesi</w:t>
            </w:r>
            <w:r w:rsidR="006A2BC2">
              <w:rPr>
                <w:sz w:val="15"/>
                <w:szCs w:val="15"/>
              </w:rPr>
              <w:t xml:space="preserve"> </w:t>
            </w:r>
            <w:r>
              <w:rPr>
                <w:sz w:val="15"/>
                <w:szCs w:val="15"/>
              </w:rPr>
              <w:t>Murat Solak (410</w:t>
            </w:r>
            <w:r w:rsidRPr="00482675">
              <w:rPr>
                <w:sz w:val="15"/>
                <w:szCs w:val="15"/>
              </w:rPr>
              <w:t>)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21CFA8" w14:textId="77777777" w:rsidR="00D048AC" w:rsidRPr="00482675" w:rsidRDefault="00D048AC" w:rsidP="00D048AC">
            <w:pPr>
              <w:spacing w:after="1" w:line="251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Bölüm Teknik Seçmeli Dersi</w:t>
            </w:r>
          </w:p>
          <w:p w14:paraId="69285165" w14:textId="77777777" w:rsidR="00D048AC" w:rsidRDefault="00D048AC" w:rsidP="00D048AC">
            <w:pPr>
              <w:spacing w:after="1" w:line="251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 xml:space="preserve">CEV232 Toprak ve Yeraltı </w:t>
            </w:r>
            <w:proofErr w:type="gramStart"/>
            <w:r w:rsidRPr="00482675">
              <w:rPr>
                <w:sz w:val="15"/>
                <w:szCs w:val="15"/>
              </w:rPr>
              <w:t>Suyu  Kirliliği</w:t>
            </w:r>
            <w:proofErr w:type="gramEnd"/>
            <w:r w:rsidRPr="00482675">
              <w:rPr>
                <w:sz w:val="15"/>
                <w:szCs w:val="15"/>
              </w:rPr>
              <w:t xml:space="preserve"> </w:t>
            </w:r>
          </w:p>
          <w:p w14:paraId="4AC78913" w14:textId="247CF775" w:rsidR="00D048AC" w:rsidRPr="00482675" w:rsidRDefault="006A2BC2" w:rsidP="00D048AC">
            <w:pPr>
              <w:spacing w:after="1" w:line="251" w:lineRule="auto"/>
              <w:ind w:left="5" w:firstLine="0"/>
              <w:jc w:val="center"/>
              <w:rPr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 xml:space="preserve">Dr. </w:t>
            </w:r>
            <w:proofErr w:type="spellStart"/>
            <w:r w:rsidRPr="00A7454E">
              <w:rPr>
                <w:color w:val="auto"/>
                <w:sz w:val="15"/>
                <w:szCs w:val="15"/>
              </w:rPr>
              <w:t>Öğr</w:t>
            </w:r>
            <w:proofErr w:type="spellEnd"/>
            <w:r w:rsidRPr="00A7454E">
              <w:rPr>
                <w:color w:val="auto"/>
                <w:sz w:val="15"/>
                <w:szCs w:val="15"/>
              </w:rPr>
              <w:t>. Üyesi</w:t>
            </w:r>
            <w:r>
              <w:rPr>
                <w:color w:val="auto"/>
                <w:sz w:val="15"/>
                <w:szCs w:val="15"/>
              </w:rPr>
              <w:t xml:space="preserve"> </w:t>
            </w:r>
            <w:r w:rsidR="00D048AC" w:rsidRPr="00482675">
              <w:rPr>
                <w:sz w:val="15"/>
                <w:szCs w:val="15"/>
              </w:rPr>
              <w:t>Pınar Sevim ELİBOL (419)</w:t>
            </w:r>
          </w:p>
          <w:p w14:paraId="63E281A1" w14:textId="77777777" w:rsidR="00D048AC" w:rsidRDefault="00D048AC" w:rsidP="00D048AC">
            <w:pPr>
              <w:spacing w:after="1" w:line="251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38 Antropojenik Kirlilik</w:t>
            </w:r>
          </w:p>
          <w:p w14:paraId="707927F6" w14:textId="0393F4A1" w:rsidR="00D048AC" w:rsidRPr="00482675" w:rsidRDefault="00D048AC" w:rsidP="00D048AC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 xml:space="preserve"> Prof. Dr. Şeref KESKİN (408)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72FF0BB7" w14:textId="77777777" w:rsidR="00D048AC" w:rsidRPr="00482675" w:rsidRDefault="00D048AC" w:rsidP="00D048AC">
            <w:pPr>
              <w:spacing w:line="259" w:lineRule="auto"/>
              <w:ind w:left="5" w:right="489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3F057C" w14:paraId="4344BC8B" w14:textId="77777777" w:rsidTr="003544B3">
        <w:trPr>
          <w:trHeight w:val="19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FE450DC" w14:textId="77777777" w:rsidR="003F057C" w:rsidRDefault="003F057C" w:rsidP="0004612A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4FEE8BB" w14:textId="77777777" w:rsidR="003F057C" w:rsidRDefault="003F057C" w:rsidP="0004612A">
            <w:pPr>
              <w:spacing w:line="259" w:lineRule="auto"/>
              <w:ind w:left="6" w:firstLine="0"/>
              <w:jc w:val="both"/>
            </w:pPr>
            <w:r>
              <w:t xml:space="preserve">11:50-12:5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331B7C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DB23DCF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9FA1F44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8E514A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7" w:space="0" w:color="000000"/>
            </w:tcBorders>
            <w:shd w:val="clear" w:color="auto" w:fill="D9D9D9"/>
            <w:vAlign w:val="center"/>
          </w:tcPr>
          <w:p w14:paraId="5DD158B3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color w:val="002060"/>
                <w:sz w:val="15"/>
                <w:szCs w:val="15"/>
              </w:rPr>
            </w:pPr>
          </w:p>
        </w:tc>
      </w:tr>
      <w:tr w:rsidR="003F057C" w14:paraId="2637FE47" w14:textId="77777777" w:rsidTr="0004612A">
        <w:trPr>
          <w:trHeight w:val="85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F020174" w14:textId="77777777" w:rsidR="003F057C" w:rsidRDefault="003F057C" w:rsidP="0004612A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FE9AA1" w14:textId="77777777" w:rsidR="003F057C" w:rsidRDefault="003F057C" w:rsidP="0004612A">
            <w:pPr>
              <w:spacing w:line="259" w:lineRule="auto"/>
              <w:ind w:left="6" w:firstLine="0"/>
              <w:jc w:val="both"/>
            </w:pPr>
            <w:r>
              <w:t xml:space="preserve">12:55-13:40 </w:t>
            </w:r>
          </w:p>
        </w:tc>
        <w:tc>
          <w:tcPr>
            <w:tcW w:w="244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EE403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3 Su Kirliliği ve Kontrolü</w:t>
            </w:r>
          </w:p>
          <w:p w14:paraId="1FEDCC4E" w14:textId="77777777" w:rsidR="005D0318" w:rsidRDefault="005D0318" w:rsidP="0004612A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>
              <w:rPr>
                <w:color w:val="auto"/>
                <w:sz w:val="15"/>
              </w:rPr>
              <w:t xml:space="preserve">Doç. Dr. </w:t>
            </w:r>
            <w:r w:rsidRPr="00A7454E">
              <w:rPr>
                <w:color w:val="auto"/>
                <w:sz w:val="15"/>
              </w:rPr>
              <w:t>Zehra Bozkurt</w:t>
            </w:r>
          </w:p>
          <w:p w14:paraId="581A34F6" w14:textId="6A8F8BA9" w:rsidR="003F057C" w:rsidRPr="00482675" w:rsidRDefault="001E1579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 (419</w:t>
            </w:r>
            <w:r w:rsidR="003F057C" w:rsidRPr="00482675">
              <w:rPr>
                <w:sz w:val="15"/>
                <w:szCs w:val="15"/>
              </w:rPr>
              <w:t>)</w:t>
            </w:r>
          </w:p>
        </w:tc>
        <w:tc>
          <w:tcPr>
            <w:tcW w:w="23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EB2BD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9 Kimyasal Prosesler</w:t>
            </w:r>
          </w:p>
          <w:p w14:paraId="31CBA952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Prof.Dr. Anatoli Dimoglo</w:t>
            </w:r>
          </w:p>
          <w:p w14:paraId="6D2B6C27" w14:textId="3EA6D66B" w:rsidR="003F057C" w:rsidRPr="00482675" w:rsidRDefault="003F057C" w:rsidP="00BA4168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(</w:t>
            </w:r>
            <w:r w:rsidR="00BA4168" w:rsidRPr="00A7454E">
              <w:rPr>
                <w:color w:val="auto"/>
                <w:sz w:val="15"/>
                <w:szCs w:val="15"/>
              </w:rPr>
              <w:t>410</w:t>
            </w:r>
            <w:r w:rsidRPr="00A7454E">
              <w:rPr>
                <w:color w:val="auto"/>
                <w:sz w:val="15"/>
                <w:szCs w:val="15"/>
              </w:rPr>
              <w:t>)</w:t>
            </w:r>
          </w:p>
        </w:tc>
        <w:tc>
          <w:tcPr>
            <w:tcW w:w="1975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A8FD8" w14:textId="63B26F5C" w:rsidR="003F057C" w:rsidRPr="0004612A" w:rsidRDefault="003F057C" w:rsidP="0004612A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  <w:szCs w:val="15"/>
              </w:rPr>
            </w:pPr>
          </w:p>
        </w:tc>
        <w:tc>
          <w:tcPr>
            <w:tcW w:w="368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1D3CFD" w14:textId="77777777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CEV201 Çevre Kimyası I</w:t>
            </w:r>
          </w:p>
          <w:p w14:paraId="68B9A8D9" w14:textId="5A98C114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Dr. Öğr. Üyesi Pınar Sevim</w:t>
            </w:r>
            <w:r w:rsidR="006A2BC2">
              <w:rPr>
                <w:color w:val="auto"/>
                <w:sz w:val="15"/>
                <w:szCs w:val="15"/>
              </w:rPr>
              <w:t xml:space="preserve"> ELİBOL</w:t>
            </w:r>
          </w:p>
          <w:p w14:paraId="358F7F19" w14:textId="572ABD51" w:rsidR="003F057C" w:rsidRPr="00A7454E" w:rsidRDefault="00F37418" w:rsidP="00F37418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(408)</w:t>
            </w:r>
          </w:p>
        </w:tc>
        <w:tc>
          <w:tcPr>
            <w:tcW w:w="2694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5D0BBBFF" w14:textId="77777777" w:rsidR="003F057C" w:rsidRPr="00482675" w:rsidRDefault="003F057C" w:rsidP="0004612A">
            <w:pPr>
              <w:spacing w:line="259" w:lineRule="auto"/>
              <w:ind w:left="5" w:right="488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3F057C" w14:paraId="09493551" w14:textId="77777777" w:rsidTr="0004612A">
        <w:trPr>
          <w:trHeight w:val="8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D22BF10" w14:textId="77777777" w:rsidR="003F057C" w:rsidRDefault="003F057C" w:rsidP="0004612A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9089769" w14:textId="77777777" w:rsidR="003F057C" w:rsidRDefault="003F057C" w:rsidP="0004612A">
            <w:pPr>
              <w:spacing w:line="259" w:lineRule="auto"/>
              <w:ind w:left="6" w:firstLine="0"/>
              <w:jc w:val="both"/>
            </w:pPr>
            <w:r>
              <w:t xml:space="preserve">13:45-14:3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585BD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3 Su Kirliliği ve Kontrolü</w:t>
            </w:r>
          </w:p>
          <w:p w14:paraId="410153CE" w14:textId="77777777" w:rsidR="005D0318" w:rsidRDefault="005D0318" w:rsidP="0004612A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>
              <w:rPr>
                <w:color w:val="auto"/>
                <w:sz w:val="15"/>
              </w:rPr>
              <w:t xml:space="preserve">Doç. Dr. </w:t>
            </w:r>
            <w:r w:rsidRPr="00A7454E">
              <w:rPr>
                <w:color w:val="auto"/>
                <w:sz w:val="15"/>
              </w:rPr>
              <w:t>Zehra Bozkurt</w:t>
            </w:r>
          </w:p>
          <w:p w14:paraId="7758E272" w14:textId="56E597E7" w:rsidR="003F057C" w:rsidRPr="00482675" w:rsidRDefault="001E1579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 (419</w:t>
            </w:r>
            <w:r w:rsidR="003F057C" w:rsidRPr="00482675">
              <w:rPr>
                <w:sz w:val="15"/>
                <w:szCs w:val="15"/>
              </w:rPr>
              <w:t>)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418B1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9 Kimyasal Prosesler</w:t>
            </w:r>
          </w:p>
          <w:p w14:paraId="5A63F9B8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Prof.Dr. Anatoli Dimoglo</w:t>
            </w:r>
          </w:p>
          <w:p w14:paraId="486FE342" w14:textId="217C89DC" w:rsidR="003F057C" w:rsidRPr="00482675" w:rsidRDefault="00BA4168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(410</w:t>
            </w:r>
            <w:r w:rsidR="003F057C" w:rsidRPr="00482675">
              <w:rPr>
                <w:sz w:val="15"/>
                <w:szCs w:val="15"/>
              </w:rPr>
              <w:t>)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2CF047" w14:textId="4F670CF7" w:rsidR="003F057C" w:rsidRPr="0004612A" w:rsidRDefault="003F057C" w:rsidP="0004612A">
            <w:pPr>
              <w:spacing w:line="259" w:lineRule="auto"/>
              <w:ind w:left="4" w:firstLine="0"/>
              <w:jc w:val="center"/>
              <w:rPr>
                <w:color w:val="002060"/>
                <w:sz w:val="15"/>
                <w:szCs w:val="15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0AA251" w14:textId="77777777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CEV201 Çevre Kimyası I</w:t>
            </w:r>
          </w:p>
          <w:p w14:paraId="5B01E50D" w14:textId="28EB1C78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Dr. Öğr. Üyesi Pınar Sevim</w:t>
            </w:r>
            <w:r w:rsidR="006A2BC2">
              <w:rPr>
                <w:color w:val="auto"/>
                <w:sz w:val="15"/>
                <w:szCs w:val="15"/>
              </w:rPr>
              <w:t xml:space="preserve"> ELİBOL</w:t>
            </w:r>
          </w:p>
          <w:p w14:paraId="72BD0594" w14:textId="12E300F2" w:rsidR="003F057C" w:rsidRPr="00A7454E" w:rsidRDefault="00F37418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(408)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588BE125" w14:textId="77777777" w:rsidR="003F057C" w:rsidRPr="00482675" w:rsidRDefault="003F057C" w:rsidP="0004612A">
            <w:pPr>
              <w:spacing w:line="259" w:lineRule="auto"/>
              <w:ind w:left="5" w:right="488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3F057C" w14:paraId="6B4AD714" w14:textId="77777777" w:rsidTr="0004612A">
        <w:trPr>
          <w:trHeight w:val="8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88F14FA" w14:textId="77777777" w:rsidR="003F057C" w:rsidRDefault="003F057C" w:rsidP="0004612A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24AFA3" w14:textId="77777777" w:rsidR="003F057C" w:rsidRDefault="003F057C" w:rsidP="0004612A">
            <w:pPr>
              <w:spacing w:line="259" w:lineRule="auto"/>
              <w:ind w:left="6" w:firstLine="0"/>
              <w:jc w:val="both"/>
            </w:pPr>
            <w:r>
              <w:t xml:space="preserve">14:35-15:2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72BA83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3 Su Kirliliği ve Kontrolü</w:t>
            </w:r>
          </w:p>
          <w:p w14:paraId="60A70D5C" w14:textId="77777777" w:rsidR="005D0318" w:rsidRDefault="005D0318" w:rsidP="0004612A">
            <w:pPr>
              <w:spacing w:line="259" w:lineRule="auto"/>
              <w:ind w:left="4" w:firstLine="0"/>
              <w:jc w:val="center"/>
              <w:rPr>
                <w:color w:val="auto"/>
                <w:sz w:val="15"/>
              </w:rPr>
            </w:pPr>
            <w:r>
              <w:rPr>
                <w:color w:val="auto"/>
                <w:sz w:val="15"/>
              </w:rPr>
              <w:t xml:space="preserve">Doç. Dr. </w:t>
            </w:r>
            <w:r w:rsidRPr="00A7454E">
              <w:rPr>
                <w:color w:val="auto"/>
                <w:sz w:val="15"/>
              </w:rPr>
              <w:t>Zehra Bozkurt</w:t>
            </w:r>
          </w:p>
          <w:p w14:paraId="15A3F3E6" w14:textId="6D6BEE6F" w:rsidR="003F057C" w:rsidRPr="00482675" w:rsidRDefault="001E1579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 (419</w:t>
            </w:r>
            <w:r w:rsidR="003F057C" w:rsidRPr="00482675">
              <w:rPr>
                <w:sz w:val="15"/>
                <w:szCs w:val="15"/>
              </w:rPr>
              <w:t>)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D08882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CEV209 Kimyasal Prosesler</w:t>
            </w:r>
          </w:p>
          <w:p w14:paraId="5411C7C8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>Prof.Dr. Anatoli Dimoglo</w:t>
            </w:r>
          </w:p>
          <w:p w14:paraId="492A145B" w14:textId="41C17F3C" w:rsidR="003F057C" w:rsidRPr="00482675" w:rsidRDefault="00BA4168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(410</w:t>
            </w:r>
            <w:r w:rsidR="003F057C" w:rsidRPr="00482675">
              <w:rPr>
                <w:sz w:val="15"/>
                <w:szCs w:val="15"/>
              </w:rPr>
              <w:t>)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5BB295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F01ED" w14:textId="77777777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CEV201 Çevre Kimyası I</w:t>
            </w:r>
          </w:p>
          <w:p w14:paraId="5C59CE6B" w14:textId="20EED41A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Dr. Öğr. Üyesi Pınar Sevim</w:t>
            </w:r>
            <w:r w:rsidR="006A2BC2">
              <w:rPr>
                <w:color w:val="auto"/>
                <w:sz w:val="15"/>
                <w:szCs w:val="15"/>
              </w:rPr>
              <w:t xml:space="preserve"> ELİBOL</w:t>
            </w:r>
          </w:p>
          <w:p w14:paraId="7C50B93B" w14:textId="29A7FE5C" w:rsidR="003F057C" w:rsidRPr="00A7454E" w:rsidRDefault="00F37418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(408)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3FDF0EE2" w14:textId="77777777" w:rsidR="003F057C" w:rsidRPr="00482675" w:rsidRDefault="003F057C" w:rsidP="0004612A">
            <w:pPr>
              <w:spacing w:line="259" w:lineRule="auto"/>
              <w:ind w:left="5" w:right="488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3F057C" w14:paraId="64C44A57" w14:textId="77777777" w:rsidTr="0004612A">
        <w:trPr>
          <w:trHeight w:val="37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12A1872" w14:textId="77777777" w:rsidR="003F057C" w:rsidRDefault="003F057C" w:rsidP="0004612A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6F8A2C2" w14:textId="77777777" w:rsidR="003F057C" w:rsidRDefault="003F057C" w:rsidP="0004612A">
            <w:pPr>
              <w:spacing w:line="259" w:lineRule="auto"/>
              <w:ind w:left="6" w:firstLine="0"/>
              <w:jc w:val="both"/>
            </w:pPr>
            <w:r>
              <w:t xml:space="preserve">15:25-16:1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8C20B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890A78" w14:textId="77777777" w:rsidR="003F057C" w:rsidRPr="00482675" w:rsidRDefault="003F057C" w:rsidP="0004612A">
            <w:pPr>
              <w:spacing w:line="259" w:lineRule="auto"/>
              <w:ind w:left="5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637BC7" w14:textId="77777777" w:rsidR="003F057C" w:rsidRPr="00482675" w:rsidRDefault="003F057C" w:rsidP="0004612A">
            <w:pPr>
              <w:spacing w:line="259" w:lineRule="auto"/>
              <w:ind w:left="4" w:firstLine="0"/>
              <w:jc w:val="center"/>
              <w:rPr>
                <w:sz w:val="15"/>
                <w:szCs w:val="15"/>
              </w:rPr>
            </w:pP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0677F" w14:textId="77777777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CEV201 Çevre Kimyası I</w:t>
            </w:r>
          </w:p>
          <w:p w14:paraId="01DF43B0" w14:textId="441175E7" w:rsidR="003F057C" w:rsidRPr="00A7454E" w:rsidRDefault="003F057C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Dr. Öğr. Üyesi Pınar Sevim</w:t>
            </w:r>
            <w:r w:rsidR="006A2BC2">
              <w:rPr>
                <w:color w:val="auto"/>
                <w:sz w:val="15"/>
                <w:szCs w:val="15"/>
              </w:rPr>
              <w:t xml:space="preserve"> ELİBOL</w:t>
            </w:r>
          </w:p>
          <w:p w14:paraId="6D347487" w14:textId="2CD5DCF9" w:rsidR="003F057C" w:rsidRPr="00A7454E" w:rsidRDefault="00F37418" w:rsidP="0004612A">
            <w:pPr>
              <w:spacing w:line="259" w:lineRule="auto"/>
              <w:ind w:left="5" w:firstLine="0"/>
              <w:jc w:val="center"/>
              <w:rPr>
                <w:color w:val="auto"/>
                <w:sz w:val="15"/>
                <w:szCs w:val="15"/>
              </w:rPr>
            </w:pPr>
            <w:r w:rsidRPr="00A7454E">
              <w:rPr>
                <w:color w:val="auto"/>
                <w:sz w:val="15"/>
                <w:szCs w:val="15"/>
              </w:rPr>
              <w:t>(408)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106744BA" w14:textId="77777777" w:rsidR="003F057C" w:rsidRPr="00482675" w:rsidRDefault="003F057C" w:rsidP="0004612A">
            <w:pPr>
              <w:spacing w:line="259" w:lineRule="auto"/>
              <w:ind w:left="5" w:right="489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  <w:tr w:rsidR="003F057C" w14:paraId="40911213" w14:textId="77777777" w:rsidTr="0004612A">
        <w:trPr>
          <w:trHeight w:val="37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14:paraId="5964E357" w14:textId="77777777" w:rsidR="003F057C" w:rsidRDefault="003F057C" w:rsidP="0004612A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72647D" w14:textId="77777777" w:rsidR="003F057C" w:rsidRDefault="003F057C" w:rsidP="0004612A">
            <w:pPr>
              <w:spacing w:line="259" w:lineRule="auto"/>
              <w:ind w:left="6" w:firstLine="0"/>
              <w:jc w:val="both"/>
            </w:pPr>
            <w:r>
              <w:t xml:space="preserve">16:15-17:00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5C7C1" w14:textId="77777777" w:rsidR="003F057C" w:rsidRPr="00482675" w:rsidRDefault="003F057C" w:rsidP="0004612A">
            <w:pPr>
              <w:spacing w:line="259" w:lineRule="auto"/>
              <w:ind w:left="4" w:firstLine="0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 xml:space="preserve">  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D27BC" w14:textId="77777777" w:rsidR="003F057C" w:rsidRPr="00482675" w:rsidRDefault="003F057C" w:rsidP="0004612A">
            <w:pPr>
              <w:spacing w:line="259" w:lineRule="auto"/>
              <w:ind w:left="5" w:firstLine="0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 xml:space="preserve">  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FA0B00" w14:textId="77777777" w:rsidR="003F057C" w:rsidRPr="00482675" w:rsidRDefault="003F057C" w:rsidP="0004612A">
            <w:pPr>
              <w:spacing w:line="259" w:lineRule="auto"/>
              <w:ind w:left="4" w:firstLine="0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 xml:space="preserve">  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84BF37" w14:textId="77777777" w:rsidR="003F057C" w:rsidRPr="00482675" w:rsidRDefault="003F057C" w:rsidP="0004612A">
            <w:pPr>
              <w:spacing w:line="259" w:lineRule="auto"/>
              <w:ind w:left="5" w:firstLine="0"/>
              <w:rPr>
                <w:sz w:val="15"/>
                <w:szCs w:val="15"/>
              </w:rPr>
            </w:pPr>
            <w:r w:rsidRPr="00482675">
              <w:rPr>
                <w:sz w:val="15"/>
                <w:szCs w:val="15"/>
              </w:rPr>
              <w:t xml:space="preserve">  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vAlign w:val="center"/>
          </w:tcPr>
          <w:p w14:paraId="08A86E03" w14:textId="77777777" w:rsidR="003F057C" w:rsidRPr="00482675" w:rsidRDefault="003F057C" w:rsidP="0004612A">
            <w:pPr>
              <w:spacing w:line="259" w:lineRule="auto"/>
              <w:ind w:left="5" w:right="489" w:firstLine="0"/>
              <w:jc w:val="center"/>
              <w:rPr>
                <w:color w:val="002060"/>
                <w:sz w:val="15"/>
                <w:szCs w:val="15"/>
              </w:rPr>
            </w:pPr>
            <w:r w:rsidRPr="00482675">
              <w:rPr>
                <w:color w:val="002060"/>
                <w:sz w:val="15"/>
                <w:szCs w:val="15"/>
              </w:rPr>
              <w:t>Fakülte/Üniversite Seçmeli Fakülte Öğretim Üyesi</w:t>
            </w:r>
          </w:p>
        </w:tc>
      </w:tr>
    </w:tbl>
    <w:p w14:paraId="186F4A75" w14:textId="77777777" w:rsidR="00532E44" w:rsidRDefault="00E45D93" w:rsidP="00E06D3D">
      <w:pPr>
        <w:spacing w:line="259" w:lineRule="auto"/>
        <w:ind w:left="4358" w:firstLine="0"/>
      </w:pPr>
      <w:r>
        <w:rPr>
          <w:sz w:val="15"/>
        </w:rPr>
        <w:t xml:space="preserve"> </w:t>
      </w:r>
      <w:r>
        <w:rPr>
          <w:sz w:val="19"/>
        </w:rPr>
        <w:t xml:space="preserve"> </w:t>
      </w:r>
      <w:r>
        <w:rPr>
          <w:sz w:val="19"/>
        </w:rPr>
        <w:tab/>
        <w:t xml:space="preserve">  </w:t>
      </w:r>
      <w:r>
        <w:rPr>
          <w:sz w:val="19"/>
        </w:rPr>
        <w:tab/>
      </w:r>
      <w:r>
        <w:rPr>
          <w:sz w:val="11"/>
        </w:rPr>
        <w:t xml:space="preserve">  </w:t>
      </w:r>
      <w:r>
        <w:rPr>
          <w:sz w:val="11"/>
        </w:rPr>
        <w:tab/>
        <w:t xml:space="preserve">  </w:t>
      </w:r>
      <w:r>
        <w:rPr>
          <w:sz w:val="11"/>
        </w:rPr>
        <w:tab/>
        <w:t xml:space="preserve">  </w:t>
      </w:r>
      <w:r>
        <w:rPr>
          <w:sz w:val="11"/>
        </w:rPr>
        <w:tab/>
        <w:t xml:space="preserve">  </w:t>
      </w:r>
      <w:r>
        <w:rPr>
          <w:sz w:val="11"/>
        </w:rPr>
        <w:tab/>
        <w:t xml:space="preserve">  </w:t>
      </w:r>
    </w:p>
    <w:tbl>
      <w:tblPr>
        <w:tblStyle w:val="TableGrid"/>
        <w:tblW w:w="14452" w:type="dxa"/>
        <w:tblInd w:w="12" w:type="dxa"/>
        <w:tblCellMar>
          <w:top w:w="32" w:type="dxa"/>
          <w:left w:w="62" w:type="dxa"/>
          <w:bottom w:w="8" w:type="dxa"/>
          <w:right w:w="17" w:type="dxa"/>
        </w:tblCellMar>
        <w:tblLook w:val="04A0" w:firstRow="1" w:lastRow="0" w:firstColumn="1" w:lastColumn="0" w:noHBand="0" w:noVBand="1"/>
      </w:tblPr>
      <w:tblGrid>
        <w:gridCol w:w="693"/>
        <w:gridCol w:w="1147"/>
        <w:gridCol w:w="2440"/>
        <w:gridCol w:w="2370"/>
        <w:gridCol w:w="2778"/>
        <w:gridCol w:w="2520"/>
        <w:gridCol w:w="2504"/>
      </w:tblGrid>
      <w:tr w:rsidR="00532E44" w14:paraId="7949FE6A" w14:textId="77777777" w:rsidTr="000B6548">
        <w:trPr>
          <w:trHeight w:val="671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0881F08" w14:textId="77777777" w:rsidR="00532E44" w:rsidRDefault="00E45D93">
            <w:pPr>
              <w:spacing w:line="259" w:lineRule="auto"/>
              <w:ind w:left="0" w:right="47" w:firstLine="0"/>
              <w:jc w:val="center"/>
            </w:pPr>
            <w:r>
              <w:lastRenderedPageBreak/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11B360D" w14:textId="77777777" w:rsidR="00532E44" w:rsidRDefault="00E45D93">
            <w:pPr>
              <w:spacing w:line="259" w:lineRule="auto"/>
              <w:ind w:left="0" w:right="40" w:firstLine="0"/>
              <w:jc w:val="center"/>
            </w:pPr>
            <w: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0BF5306C" w14:textId="77777777" w:rsidR="00532E44" w:rsidRDefault="00E45D93">
            <w:pPr>
              <w:spacing w:line="259" w:lineRule="auto"/>
              <w:ind w:left="0" w:right="49" w:firstLine="0"/>
              <w:jc w:val="center"/>
            </w:pPr>
            <w:r>
              <w:rPr>
                <w:sz w:val="19"/>
              </w:rPr>
              <w:t xml:space="preserve">Pazartesi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584F57D7" w14:textId="77777777" w:rsidR="00532E44" w:rsidRDefault="00E45D93">
            <w:pPr>
              <w:spacing w:line="259" w:lineRule="auto"/>
              <w:ind w:left="0" w:right="41" w:firstLine="0"/>
              <w:jc w:val="center"/>
            </w:pPr>
            <w:r>
              <w:rPr>
                <w:sz w:val="19"/>
              </w:rPr>
              <w:t xml:space="preserve">Salı 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6E9B1EF" w14:textId="77777777" w:rsidR="00532E44" w:rsidRDefault="00E45D93">
            <w:pPr>
              <w:spacing w:line="259" w:lineRule="auto"/>
              <w:ind w:left="0" w:right="49" w:firstLine="0"/>
              <w:jc w:val="center"/>
            </w:pPr>
            <w:r>
              <w:rPr>
                <w:sz w:val="19"/>
              </w:rPr>
              <w:t xml:space="preserve">Çarşamba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7E5C14F5" w14:textId="77777777" w:rsidR="00532E44" w:rsidRDefault="00E45D93">
            <w:pPr>
              <w:spacing w:line="259" w:lineRule="auto"/>
              <w:ind w:left="0" w:right="40" w:firstLine="0"/>
              <w:jc w:val="center"/>
            </w:pPr>
            <w:r>
              <w:rPr>
                <w:sz w:val="19"/>
              </w:rPr>
              <w:t xml:space="preserve">Perşembe 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2D9CF404" w14:textId="77777777" w:rsidR="00532E44" w:rsidRDefault="00E45D93">
            <w:pPr>
              <w:spacing w:line="259" w:lineRule="auto"/>
              <w:ind w:left="0" w:right="43" w:firstLine="0"/>
              <w:jc w:val="center"/>
            </w:pPr>
            <w:r>
              <w:rPr>
                <w:sz w:val="19"/>
              </w:rPr>
              <w:t xml:space="preserve">Cuma </w:t>
            </w:r>
          </w:p>
        </w:tc>
      </w:tr>
      <w:tr w:rsidR="006B4CD1" w14:paraId="280C591C" w14:textId="77777777" w:rsidTr="000B6548">
        <w:trPr>
          <w:trHeight w:val="439"/>
        </w:trPr>
        <w:tc>
          <w:tcPr>
            <w:tcW w:w="693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26B214DB" w14:textId="77777777" w:rsidR="006B4CD1" w:rsidRDefault="006B4CD1" w:rsidP="006B4CD1">
            <w:pPr>
              <w:spacing w:line="259" w:lineRule="auto"/>
              <w:ind w:left="0" w:firstLine="0"/>
              <w:jc w:val="both"/>
            </w:pPr>
            <w:r>
              <w:t xml:space="preserve">3. Sınıf </w:t>
            </w: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8D6E237" w14:textId="77777777" w:rsidR="006B4CD1" w:rsidRDefault="006B4CD1" w:rsidP="006B4CD1">
            <w:pPr>
              <w:spacing w:line="259" w:lineRule="auto"/>
              <w:ind w:left="0" w:right="41" w:firstLine="0"/>
              <w:jc w:val="center"/>
            </w:pPr>
            <w:r>
              <w:t xml:space="preserve">8:30-9:1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bottom"/>
          </w:tcPr>
          <w:p w14:paraId="06B1047E" w14:textId="77777777" w:rsidR="006B4CD1" w:rsidRDefault="006B4CD1" w:rsidP="006B4CD1">
            <w:pPr>
              <w:spacing w:line="259" w:lineRule="auto"/>
              <w:ind w:left="4" w:firstLine="0"/>
            </w:pPr>
            <w:r>
              <w:rPr>
                <w:sz w:val="13"/>
              </w:rPr>
              <w:t xml:space="preserve">  </w:t>
            </w: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63DF1619" w14:textId="77777777" w:rsidR="006A2BC2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CEV301 Çevre Müh. </w:t>
            </w:r>
            <w:proofErr w:type="spellStart"/>
            <w:r w:rsidRPr="00A7454E">
              <w:rPr>
                <w:color w:val="auto"/>
                <w:sz w:val="13"/>
                <w:szCs w:val="13"/>
              </w:rPr>
              <w:t>Uyg</w:t>
            </w:r>
            <w:proofErr w:type="spellEnd"/>
            <w:r w:rsidRPr="00A7454E">
              <w:rPr>
                <w:color w:val="auto"/>
                <w:sz w:val="13"/>
                <w:szCs w:val="13"/>
              </w:rPr>
              <w:t>.</w:t>
            </w:r>
          </w:p>
          <w:p w14:paraId="50060534" w14:textId="14E65888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Bölüm Öğretim Üyeleri </w:t>
            </w:r>
          </w:p>
          <w:p w14:paraId="120274E9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(TS 404)</w:t>
            </w:r>
          </w:p>
        </w:tc>
        <w:tc>
          <w:tcPr>
            <w:tcW w:w="2778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34BBA08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Bölüm Teknik Seçmeli</w:t>
            </w:r>
          </w:p>
          <w:p w14:paraId="0B2C7EE8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3- Çevre Mühendisliğinde</w:t>
            </w:r>
          </w:p>
          <w:p w14:paraId="450D2E06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Fiziksel ve Kimyasal Prensipler </w:t>
            </w:r>
          </w:p>
          <w:p w14:paraId="25AB7F4D" w14:textId="5219857D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Prof. Dr. Anatoli Dimoglo (308)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F3F8371" w14:textId="58B7B7A3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2A2510F" w14:textId="77777777" w:rsidR="006B4CD1" w:rsidRPr="00482675" w:rsidRDefault="006B4CD1" w:rsidP="006B4CD1">
            <w:pPr>
              <w:spacing w:line="259" w:lineRule="auto"/>
              <w:ind w:left="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Fakülte Öğretim Üyesi</w:t>
            </w:r>
          </w:p>
        </w:tc>
      </w:tr>
      <w:tr w:rsidR="006B4CD1" w14:paraId="0A267A2E" w14:textId="77777777" w:rsidTr="006A2BC2">
        <w:trPr>
          <w:trHeight w:val="47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7CC34489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A2949E8" w14:textId="77777777" w:rsidR="006B4CD1" w:rsidRDefault="006B4CD1" w:rsidP="006B4CD1">
            <w:pPr>
              <w:spacing w:line="259" w:lineRule="auto"/>
              <w:ind w:left="59" w:firstLine="0"/>
            </w:pPr>
            <w:r>
              <w:t xml:space="preserve">9:20-10:0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bottom"/>
          </w:tcPr>
          <w:p w14:paraId="4D053926" w14:textId="77777777" w:rsidR="006B4CD1" w:rsidRDefault="006B4CD1" w:rsidP="006B4CD1">
            <w:pPr>
              <w:spacing w:line="259" w:lineRule="auto"/>
              <w:ind w:left="4" w:firstLine="0"/>
            </w:pPr>
            <w:r>
              <w:rPr>
                <w:sz w:val="13"/>
              </w:rPr>
              <w:t xml:space="preserve">  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5C6E47E9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Bölüm Teknik Seçmeli</w:t>
            </w:r>
          </w:p>
          <w:p w14:paraId="0DC99F12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CEV336 Kimyasal Kinetik </w:t>
            </w:r>
          </w:p>
          <w:p w14:paraId="0AE83ED3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Prof. Dr. Anatoli Dimoglo</w:t>
            </w:r>
          </w:p>
          <w:p w14:paraId="546B1332" w14:textId="727790AE" w:rsidR="006B4CD1" w:rsidRPr="00A7454E" w:rsidRDefault="006B4CD1" w:rsidP="006A2BC2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(410)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ACC53AF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Bölüm Teknik Seçmeli</w:t>
            </w:r>
          </w:p>
          <w:p w14:paraId="7BB33756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3- Çevre Mühendisliğinde</w:t>
            </w:r>
          </w:p>
          <w:p w14:paraId="255EEB7C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Fiziksel ve Kimyasal Prensipler </w:t>
            </w:r>
          </w:p>
          <w:p w14:paraId="457CB6A8" w14:textId="56813130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Prof. Dr. Anatoli Dimoglo (308)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5C78373A" w14:textId="1B0CBCA9" w:rsidR="006B4CD1" w:rsidRPr="00A7454E" w:rsidRDefault="006B4CD1" w:rsidP="006B4CD1">
            <w:pPr>
              <w:spacing w:line="259" w:lineRule="auto"/>
              <w:ind w:left="0" w:right="-30" w:firstLine="0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0AEB9101" w14:textId="77777777" w:rsidR="006B4CD1" w:rsidRPr="00482675" w:rsidRDefault="006B4CD1" w:rsidP="006B4CD1">
            <w:pPr>
              <w:tabs>
                <w:tab w:val="left" w:pos="2450"/>
              </w:tabs>
              <w:spacing w:line="259" w:lineRule="auto"/>
              <w:ind w:left="5" w:right="-1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 Fakülte Öğretim Üyesi</w:t>
            </w:r>
          </w:p>
        </w:tc>
      </w:tr>
      <w:tr w:rsidR="006B4CD1" w14:paraId="1092193F" w14:textId="77777777" w:rsidTr="006A2BC2">
        <w:trPr>
          <w:trHeight w:val="202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0129EDA3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8E3F29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0:10-10:5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2C19E389" w14:textId="77777777" w:rsidR="006B4CD1" w:rsidRDefault="006B4CD1" w:rsidP="006B4CD1">
            <w:pPr>
              <w:spacing w:line="259" w:lineRule="auto"/>
              <w:ind w:left="4" w:firstLine="0"/>
            </w:pPr>
            <w:r>
              <w:rPr>
                <w:sz w:val="13"/>
              </w:rPr>
              <w:t xml:space="preserve">  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83AC353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Bölüm Teknik Seçmeli</w:t>
            </w:r>
          </w:p>
          <w:p w14:paraId="01644F14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6 Kimyasal Kinetik</w:t>
            </w:r>
          </w:p>
          <w:p w14:paraId="003A5290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Prof. Dr. Anatoli Dimoglo</w:t>
            </w:r>
          </w:p>
          <w:p w14:paraId="7923DC8A" w14:textId="252E0B63" w:rsidR="006B4CD1" w:rsidRPr="00A7454E" w:rsidRDefault="006B4CD1" w:rsidP="006A2BC2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(410)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FD09C6E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Bölüm Teknik Seçmeli</w:t>
            </w:r>
          </w:p>
          <w:p w14:paraId="310E235E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3- Çevre Mühendisliğinde</w:t>
            </w:r>
          </w:p>
          <w:p w14:paraId="066FAD49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Fiziksel ve Kimyasal Prensipler</w:t>
            </w:r>
          </w:p>
          <w:p w14:paraId="05577EB9" w14:textId="4592997E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Prof. Dr. Anatoli Dimoglo (308)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8A53156" w14:textId="52AE6E12" w:rsidR="006B4CD1" w:rsidRPr="00A7454E" w:rsidRDefault="006B4CD1" w:rsidP="006B4CD1">
            <w:pPr>
              <w:spacing w:line="259" w:lineRule="auto"/>
              <w:ind w:left="5" w:right="60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44627793" w14:textId="77777777" w:rsidR="006B4CD1" w:rsidRPr="00482675" w:rsidRDefault="006B4CD1" w:rsidP="006B4CD1">
            <w:pPr>
              <w:tabs>
                <w:tab w:val="left" w:pos="2450"/>
                <w:tab w:val="left" w:pos="2615"/>
              </w:tabs>
              <w:spacing w:line="259" w:lineRule="auto"/>
              <w:ind w:left="5" w:right="-1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 Fakülte Öğretim Üyesi</w:t>
            </w:r>
          </w:p>
        </w:tc>
      </w:tr>
      <w:tr w:rsidR="006B4CD1" w14:paraId="350E3FF2" w14:textId="77777777" w:rsidTr="006A2BC2">
        <w:trPr>
          <w:trHeight w:val="541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4FDF4D5E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4A7F3ED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1:00-11:4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7A45B0B2" w14:textId="77777777" w:rsidR="006B4CD1" w:rsidRDefault="006B4CD1" w:rsidP="006B4CD1">
            <w:pPr>
              <w:spacing w:line="259" w:lineRule="auto"/>
              <w:ind w:left="4" w:firstLine="0"/>
            </w:pPr>
            <w:r>
              <w:rPr>
                <w:sz w:val="13"/>
              </w:rPr>
              <w:t xml:space="preserve"> 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E98A88E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Bölüm Teknik Seçmeli</w:t>
            </w:r>
          </w:p>
          <w:p w14:paraId="21872E39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6 Kimyasal Kinetik</w:t>
            </w:r>
          </w:p>
          <w:p w14:paraId="5A0503FE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Prof. Dr. Anatoli Dimoglo</w:t>
            </w:r>
          </w:p>
          <w:p w14:paraId="2A193FB5" w14:textId="0A958578" w:rsidR="006B4CD1" w:rsidRPr="00A7454E" w:rsidRDefault="006B4CD1" w:rsidP="006A2BC2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(410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F3A716D" w14:textId="77777777" w:rsidR="006B4CD1" w:rsidRPr="00A7454E" w:rsidRDefault="006B4CD1" w:rsidP="006B4CD1">
            <w:pPr>
              <w:ind w:left="4" w:right="19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  <w:r w:rsidRPr="00A7454E">
              <w:rPr>
                <w:b/>
                <w:i/>
                <w:color w:val="auto"/>
                <w:sz w:val="13"/>
                <w:szCs w:val="13"/>
              </w:rPr>
              <w:t>Bölüm Sosyal Seçmeli</w:t>
            </w:r>
          </w:p>
          <w:p w14:paraId="6EEB64DE" w14:textId="578994F4" w:rsidR="006A2BC2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14896">
              <w:rPr>
                <w:color w:val="auto"/>
                <w:sz w:val="13"/>
                <w:szCs w:val="13"/>
              </w:rPr>
              <w:t xml:space="preserve">CEV363- Mesleki İngilizce </w:t>
            </w:r>
          </w:p>
          <w:p w14:paraId="39F3FFF0" w14:textId="005F9BDF" w:rsidR="006B4CD1" w:rsidRPr="00A7454E" w:rsidRDefault="00114896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>Dr. Öğretim Üy. Fatih Aktaş (308</w:t>
            </w:r>
            <w:r w:rsidR="006B4CD1" w:rsidRPr="00114896">
              <w:rPr>
                <w:color w:val="auto"/>
                <w:sz w:val="13"/>
                <w:szCs w:val="13"/>
              </w:rPr>
              <w:t>)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0AE6B68" w14:textId="77777777" w:rsidR="006B4CD1" w:rsidRPr="00A7454E" w:rsidRDefault="006B4CD1" w:rsidP="006B4CD1">
            <w:pPr>
              <w:spacing w:line="259" w:lineRule="auto"/>
              <w:ind w:left="5" w:right="968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E5B7117" w14:textId="77777777" w:rsidR="006B4CD1" w:rsidRPr="00482675" w:rsidRDefault="006B4CD1" w:rsidP="006B4CD1">
            <w:pPr>
              <w:spacing w:line="259" w:lineRule="auto"/>
              <w:ind w:left="5" w:right="-1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 Fakülte Öğretim Üyesi</w:t>
            </w:r>
          </w:p>
        </w:tc>
      </w:tr>
      <w:tr w:rsidR="006B4CD1" w14:paraId="12624944" w14:textId="77777777" w:rsidTr="000B6548">
        <w:trPr>
          <w:trHeight w:val="34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7EB7F06A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8F19FA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1:50-12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</w:tcPr>
          <w:p w14:paraId="19E4753F" w14:textId="77777777" w:rsidR="006B4CD1" w:rsidRDefault="006B4CD1" w:rsidP="006B4CD1">
            <w:pPr>
              <w:spacing w:line="259" w:lineRule="auto"/>
              <w:ind w:left="4" w:firstLine="0"/>
            </w:pPr>
            <w:r>
              <w:rPr>
                <w:sz w:val="13"/>
              </w:rPr>
              <w:t xml:space="preserve"> 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C72BB3D" w14:textId="64478735" w:rsidR="006B4CD1" w:rsidRPr="00482675" w:rsidRDefault="006B4CD1" w:rsidP="006B4CD1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482675">
              <w:rPr>
                <w:sz w:val="13"/>
                <w:szCs w:val="13"/>
              </w:rPr>
              <w:t>CEV30</w:t>
            </w:r>
            <w:r>
              <w:rPr>
                <w:sz w:val="13"/>
                <w:szCs w:val="13"/>
              </w:rPr>
              <w:t>1</w:t>
            </w:r>
            <w:r w:rsidRPr="00482675">
              <w:rPr>
                <w:sz w:val="13"/>
                <w:szCs w:val="13"/>
              </w:rPr>
              <w:t xml:space="preserve"> Çevre Müh. Uyg.-I</w:t>
            </w:r>
          </w:p>
          <w:p w14:paraId="08860CB3" w14:textId="77777777" w:rsidR="006B4CD1" w:rsidRPr="00482675" w:rsidRDefault="006B4CD1" w:rsidP="006B4CD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482675">
              <w:rPr>
                <w:sz w:val="13"/>
                <w:szCs w:val="13"/>
              </w:rPr>
              <w:t>Bölüm Öğretim Üyeleri (TS 404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035D0BC" w14:textId="77777777" w:rsidR="00114896" w:rsidRPr="00A7454E" w:rsidRDefault="00114896" w:rsidP="00114896">
            <w:pPr>
              <w:ind w:left="4" w:right="19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  <w:r w:rsidRPr="00A7454E">
              <w:rPr>
                <w:b/>
                <w:i/>
                <w:color w:val="auto"/>
                <w:sz w:val="13"/>
                <w:szCs w:val="13"/>
              </w:rPr>
              <w:t>Bölüm Sosyal Seçmeli</w:t>
            </w:r>
          </w:p>
          <w:p w14:paraId="0F39C6C4" w14:textId="3A977E72" w:rsidR="006A2BC2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62- Çevre Jeoloj</w:t>
            </w:r>
            <w:r>
              <w:rPr>
                <w:color w:val="auto"/>
                <w:sz w:val="13"/>
                <w:szCs w:val="13"/>
              </w:rPr>
              <w:t>isi</w:t>
            </w:r>
          </w:p>
          <w:p w14:paraId="104686A0" w14:textId="77777777" w:rsidR="006A2BC2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 xml:space="preserve">Prof. Dr. Şeref Keskin </w:t>
            </w:r>
          </w:p>
          <w:p w14:paraId="2B955C85" w14:textId="368B1237" w:rsidR="00114896" w:rsidRPr="00A7454E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>(410</w:t>
            </w:r>
            <w:r w:rsidRPr="00A7454E">
              <w:rPr>
                <w:color w:val="auto"/>
                <w:sz w:val="13"/>
                <w:szCs w:val="13"/>
              </w:rPr>
              <w:t>)</w:t>
            </w:r>
          </w:p>
          <w:p w14:paraId="19A1D41F" w14:textId="77777777" w:rsidR="006B4CD1" w:rsidRPr="00482675" w:rsidRDefault="006B4CD1" w:rsidP="006B4CD1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053595D" w14:textId="77777777" w:rsidR="006B4CD1" w:rsidRPr="00482675" w:rsidRDefault="006B4CD1" w:rsidP="006B4CD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shd w:val="clear" w:color="auto" w:fill="D9D9D9"/>
            <w:vAlign w:val="center"/>
          </w:tcPr>
          <w:p w14:paraId="615E245C" w14:textId="77777777" w:rsidR="00374F71" w:rsidRPr="00A7454E" w:rsidRDefault="00374F71" w:rsidP="00374F7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05 Çevre Modellemesi</w:t>
            </w:r>
          </w:p>
          <w:p w14:paraId="73A5C1E6" w14:textId="77777777" w:rsidR="00374F71" w:rsidRPr="00A7454E" w:rsidRDefault="00374F71" w:rsidP="00374F7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Doç. Dr. Fatih TAŞPINAR</w:t>
            </w:r>
          </w:p>
          <w:p w14:paraId="48983627" w14:textId="390C84A6" w:rsidR="006B4CD1" w:rsidRPr="00482675" w:rsidRDefault="00374F71" w:rsidP="00374F71">
            <w:pPr>
              <w:spacing w:line="259" w:lineRule="auto"/>
              <w:ind w:left="5" w:firstLine="0"/>
              <w:jc w:val="center"/>
              <w:rPr>
                <w:color w:val="002060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(</w:t>
            </w:r>
            <w:r>
              <w:rPr>
                <w:color w:val="auto"/>
                <w:sz w:val="13"/>
                <w:szCs w:val="13"/>
              </w:rPr>
              <w:t>308</w:t>
            </w:r>
            <w:r w:rsidRPr="00A7454E">
              <w:rPr>
                <w:color w:val="auto"/>
                <w:sz w:val="13"/>
                <w:szCs w:val="13"/>
              </w:rPr>
              <w:t>)</w:t>
            </w:r>
            <w:bookmarkStart w:id="0" w:name="_GoBack"/>
            <w:bookmarkEnd w:id="0"/>
          </w:p>
        </w:tc>
      </w:tr>
      <w:tr w:rsidR="006B4CD1" w14:paraId="64291A24" w14:textId="77777777" w:rsidTr="000B6548">
        <w:trPr>
          <w:trHeight w:val="98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FA17A09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D39E49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2:55-13:4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</w:tcPr>
          <w:p w14:paraId="616C2963" w14:textId="77777777" w:rsidR="006B4CD1" w:rsidRDefault="006B4CD1" w:rsidP="006B4CD1">
            <w:pPr>
              <w:spacing w:line="259" w:lineRule="auto"/>
              <w:ind w:left="4" w:firstLine="0"/>
            </w:pP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D7CB720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22E907E" w14:textId="77777777" w:rsidR="006B4CD1" w:rsidRPr="00A7454E" w:rsidRDefault="006B4CD1" w:rsidP="006B4CD1">
            <w:pPr>
              <w:ind w:left="4" w:right="19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  <w:r w:rsidRPr="00A7454E">
              <w:rPr>
                <w:b/>
                <w:i/>
                <w:color w:val="auto"/>
                <w:sz w:val="13"/>
                <w:szCs w:val="13"/>
              </w:rPr>
              <w:t>Bölüm Sosyal Seçmeli</w:t>
            </w:r>
          </w:p>
          <w:p w14:paraId="424E45F0" w14:textId="4FDDF129" w:rsidR="006A2BC2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62- Çevre Jeoloj</w:t>
            </w:r>
            <w:r>
              <w:rPr>
                <w:color w:val="auto"/>
                <w:sz w:val="13"/>
                <w:szCs w:val="13"/>
              </w:rPr>
              <w:t xml:space="preserve">isi </w:t>
            </w:r>
          </w:p>
          <w:p w14:paraId="6B3B9035" w14:textId="77D8699A" w:rsidR="00114896" w:rsidRPr="00A7454E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>Prof. Dr. Şeref Keskin</w:t>
            </w:r>
            <w:r w:rsidR="006A2BC2">
              <w:rPr>
                <w:color w:val="auto"/>
                <w:sz w:val="13"/>
                <w:szCs w:val="13"/>
              </w:rPr>
              <w:t xml:space="preserve"> </w:t>
            </w:r>
            <w:r>
              <w:rPr>
                <w:color w:val="auto"/>
                <w:sz w:val="13"/>
                <w:szCs w:val="13"/>
              </w:rPr>
              <w:t>(410</w:t>
            </w:r>
            <w:r w:rsidRPr="00A7454E">
              <w:rPr>
                <w:color w:val="auto"/>
                <w:sz w:val="13"/>
                <w:szCs w:val="13"/>
              </w:rPr>
              <w:t>)</w:t>
            </w:r>
          </w:p>
          <w:p w14:paraId="24B2BD49" w14:textId="781466B1" w:rsidR="006A2BC2" w:rsidRDefault="006B4CD1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CEV363- Mesleki İngilizce </w:t>
            </w:r>
          </w:p>
          <w:p w14:paraId="4FF0B2DD" w14:textId="6B19FA2C" w:rsidR="006B4CD1" w:rsidRPr="00A7454E" w:rsidRDefault="00114896" w:rsidP="006A2BC2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>Dr. Öğretim Üy. Fatih Aktaş</w:t>
            </w:r>
            <w:r w:rsidR="006A2BC2">
              <w:rPr>
                <w:color w:val="auto"/>
                <w:sz w:val="13"/>
                <w:szCs w:val="13"/>
              </w:rPr>
              <w:t xml:space="preserve"> </w:t>
            </w:r>
            <w:r>
              <w:rPr>
                <w:color w:val="auto"/>
                <w:sz w:val="13"/>
                <w:szCs w:val="13"/>
              </w:rPr>
              <w:t>(308</w:t>
            </w:r>
            <w:r w:rsidR="006B4CD1" w:rsidRPr="00A7454E">
              <w:rPr>
                <w:color w:val="auto"/>
                <w:sz w:val="13"/>
                <w:szCs w:val="13"/>
              </w:rPr>
              <w:t>)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600AB71A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03- Katı Atık Yönetimi</w:t>
            </w:r>
          </w:p>
          <w:p w14:paraId="4E33A393" w14:textId="5E9F4AB7" w:rsidR="006B4CD1" w:rsidRDefault="006B4CD1" w:rsidP="006A2BC2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Doç. Dr. Zehra Bozkurt</w:t>
            </w:r>
            <w:r>
              <w:rPr>
                <w:color w:val="auto"/>
                <w:sz w:val="13"/>
                <w:szCs w:val="13"/>
              </w:rPr>
              <w:t xml:space="preserve"> </w:t>
            </w:r>
            <w:r w:rsidRPr="00A7454E">
              <w:rPr>
                <w:color w:val="auto"/>
                <w:sz w:val="13"/>
                <w:szCs w:val="13"/>
              </w:rPr>
              <w:t>(410)</w:t>
            </w:r>
            <w:r>
              <w:rPr>
                <w:color w:val="auto"/>
                <w:sz w:val="13"/>
                <w:szCs w:val="13"/>
              </w:rPr>
              <w:t xml:space="preserve"> </w:t>
            </w:r>
          </w:p>
          <w:p w14:paraId="10B1825B" w14:textId="77777777" w:rsidR="006A2BC2" w:rsidRDefault="006A2BC2" w:rsidP="006B4CD1">
            <w:pPr>
              <w:spacing w:line="259" w:lineRule="auto"/>
              <w:ind w:left="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</w:p>
          <w:p w14:paraId="4365AD83" w14:textId="20023B81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  <w:r w:rsidRPr="00A7454E">
              <w:rPr>
                <w:b/>
                <w:i/>
                <w:color w:val="auto"/>
                <w:sz w:val="13"/>
                <w:szCs w:val="13"/>
              </w:rPr>
              <w:t>Bölüm Teknik Seçmeli</w:t>
            </w:r>
          </w:p>
          <w:p w14:paraId="2EBE551B" w14:textId="77777777" w:rsidR="006B4CD1" w:rsidRPr="00A7454E" w:rsidRDefault="006B4CD1" w:rsidP="006B4CD1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2 – Arıtma Tesislerinin Bakımı ve İşletilmesi</w:t>
            </w:r>
          </w:p>
          <w:p w14:paraId="4AC34962" w14:textId="2E1710D3" w:rsidR="006B4CD1" w:rsidRPr="00A7454E" w:rsidRDefault="006B4CD1" w:rsidP="006B4CD1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>Dr. Öğr. Üy. Murat Solak (419</w:t>
            </w:r>
            <w:r w:rsidRPr="00A7454E">
              <w:rPr>
                <w:color w:val="auto"/>
                <w:sz w:val="13"/>
                <w:szCs w:val="13"/>
              </w:rPr>
              <w:t>)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40E31F00" w14:textId="77777777" w:rsidR="006B4CD1" w:rsidRPr="00482675" w:rsidRDefault="006B4CD1" w:rsidP="006B4CD1">
            <w:pPr>
              <w:tabs>
                <w:tab w:val="left" w:pos="2615"/>
              </w:tabs>
              <w:spacing w:line="259" w:lineRule="auto"/>
              <w:ind w:left="5" w:right="-10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 Fakülte Öğretim Üyesi</w:t>
            </w:r>
          </w:p>
        </w:tc>
      </w:tr>
      <w:tr w:rsidR="006B4CD1" w14:paraId="4BE01753" w14:textId="77777777" w:rsidTr="000B6548">
        <w:trPr>
          <w:trHeight w:val="113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17DCBA70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9E9089F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3:45-14:3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</w:tcPr>
          <w:p w14:paraId="4BFC7C80" w14:textId="77777777" w:rsidR="006B4CD1" w:rsidRDefault="006B4CD1" w:rsidP="006B4CD1">
            <w:pPr>
              <w:spacing w:line="259" w:lineRule="auto"/>
              <w:ind w:left="4" w:firstLine="0"/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04111F1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D8192D0" w14:textId="77777777" w:rsidR="006B4CD1" w:rsidRPr="00A7454E" w:rsidRDefault="006B4CD1" w:rsidP="006B4CD1">
            <w:pPr>
              <w:ind w:left="0" w:right="19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  <w:r w:rsidRPr="00A7454E">
              <w:rPr>
                <w:b/>
                <w:i/>
                <w:color w:val="auto"/>
                <w:sz w:val="13"/>
                <w:szCs w:val="13"/>
              </w:rPr>
              <w:t>Bölüm Sosyal Seçmeli</w:t>
            </w:r>
          </w:p>
          <w:p w14:paraId="284422DB" w14:textId="77777777" w:rsidR="006A2BC2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63- Mesleki İngilizce</w:t>
            </w:r>
          </w:p>
          <w:p w14:paraId="0982F92E" w14:textId="77777777" w:rsidR="006A2BC2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Dr. </w:t>
            </w:r>
            <w:r w:rsidR="00114896">
              <w:rPr>
                <w:color w:val="auto"/>
                <w:sz w:val="13"/>
                <w:szCs w:val="13"/>
              </w:rPr>
              <w:t xml:space="preserve">Öğretim Üy. Fatih </w:t>
            </w:r>
            <w:r w:rsidR="00114896" w:rsidRPr="00114896">
              <w:rPr>
                <w:color w:val="auto"/>
                <w:sz w:val="13"/>
                <w:szCs w:val="13"/>
              </w:rPr>
              <w:t xml:space="preserve">Aktaş </w:t>
            </w:r>
          </w:p>
          <w:p w14:paraId="077E2666" w14:textId="58F9FD9B" w:rsidR="006B4CD1" w:rsidRPr="00114896" w:rsidRDefault="00114896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14896">
              <w:rPr>
                <w:color w:val="auto"/>
                <w:sz w:val="13"/>
                <w:szCs w:val="13"/>
              </w:rPr>
              <w:t>(308</w:t>
            </w:r>
            <w:r w:rsidR="006B4CD1" w:rsidRPr="00114896">
              <w:rPr>
                <w:color w:val="auto"/>
                <w:sz w:val="13"/>
                <w:szCs w:val="13"/>
              </w:rPr>
              <w:t>)</w:t>
            </w:r>
          </w:p>
          <w:p w14:paraId="0D93BA46" w14:textId="77777777" w:rsidR="00114896" w:rsidRPr="00114896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14896">
              <w:rPr>
                <w:color w:val="auto"/>
                <w:sz w:val="13"/>
                <w:szCs w:val="13"/>
              </w:rPr>
              <w:t>CEV362- Çevre Jeolojisi</w:t>
            </w:r>
          </w:p>
          <w:p w14:paraId="4B587181" w14:textId="77777777" w:rsidR="006A2BC2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14896">
              <w:rPr>
                <w:color w:val="auto"/>
                <w:sz w:val="13"/>
                <w:szCs w:val="13"/>
              </w:rPr>
              <w:t xml:space="preserve">Prof. Dr. Şeref Keskin </w:t>
            </w:r>
          </w:p>
          <w:p w14:paraId="775DD124" w14:textId="009E1356" w:rsidR="00114896" w:rsidRPr="00114896" w:rsidRDefault="00114896" w:rsidP="00114896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114896">
              <w:rPr>
                <w:color w:val="auto"/>
                <w:sz w:val="13"/>
                <w:szCs w:val="13"/>
              </w:rPr>
              <w:t>(410)</w:t>
            </w:r>
          </w:p>
          <w:p w14:paraId="31E5508B" w14:textId="14A13515" w:rsidR="00114896" w:rsidRPr="00A7454E" w:rsidRDefault="00114896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12403817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03- Katı Atık Yönetimi</w:t>
            </w:r>
          </w:p>
          <w:p w14:paraId="32C3C3FE" w14:textId="76A27FE4" w:rsidR="006B4CD1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Doç. Dr. Zehra </w:t>
            </w:r>
            <w:proofErr w:type="gramStart"/>
            <w:r w:rsidRPr="00A7454E">
              <w:rPr>
                <w:color w:val="auto"/>
                <w:sz w:val="13"/>
                <w:szCs w:val="13"/>
              </w:rPr>
              <w:t>Bozkurt</w:t>
            </w:r>
            <w:r>
              <w:rPr>
                <w:color w:val="auto"/>
                <w:sz w:val="13"/>
                <w:szCs w:val="13"/>
              </w:rPr>
              <w:t xml:space="preserve"> </w:t>
            </w:r>
            <w:r w:rsidRPr="00A7454E">
              <w:rPr>
                <w:color w:val="auto"/>
                <w:sz w:val="13"/>
                <w:szCs w:val="13"/>
              </w:rPr>
              <w:t xml:space="preserve"> (</w:t>
            </w:r>
            <w:proofErr w:type="gramEnd"/>
            <w:r w:rsidRPr="00A7454E">
              <w:rPr>
                <w:color w:val="auto"/>
                <w:sz w:val="13"/>
                <w:szCs w:val="13"/>
              </w:rPr>
              <w:t>410)</w:t>
            </w:r>
          </w:p>
          <w:p w14:paraId="3D8838BB" w14:textId="77777777" w:rsidR="006B4CD1" w:rsidRDefault="006B4CD1" w:rsidP="006B4CD1">
            <w:pPr>
              <w:spacing w:line="259" w:lineRule="auto"/>
              <w:ind w:left="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</w:p>
          <w:p w14:paraId="1B42A41E" w14:textId="0CF5674A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  <w:r w:rsidRPr="00A7454E">
              <w:rPr>
                <w:b/>
                <w:i/>
                <w:color w:val="auto"/>
                <w:sz w:val="13"/>
                <w:szCs w:val="13"/>
              </w:rPr>
              <w:t>Bölüm Teknik Seçmeli</w:t>
            </w:r>
          </w:p>
          <w:p w14:paraId="669ED941" w14:textId="77777777" w:rsidR="006B4CD1" w:rsidRPr="00A7454E" w:rsidRDefault="006B4CD1" w:rsidP="006B4CD1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2 – Arıtma Tesislerinin Bakımı ve İşletilmesi</w:t>
            </w:r>
          </w:p>
          <w:p w14:paraId="3FC43D9C" w14:textId="770181F4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>Dr. Öğr. Üy. Murat Solak (419</w:t>
            </w:r>
            <w:r w:rsidRPr="00A7454E">
              <w:rPr>
                <w:color w:val="auto"/>
                <w:sz w:val="13"/>
                <w:szCs w:val="13"/>
              </w:rPr>
              <w:t>)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667C5BF1" w14:textId="77777777" w:rsidR="006B4CD1" w:rsidRPr="00482675" w:rsidRDefault="006B4CD1" w:rsidP="006B4CD1">
            <w:pPr>
              <w:tabs>
                <w:tab w:val="left" w:pos="2540"/>
              </w:tabs>
              <w:spacing w:line="259" w:lineRule="auto"/>
              <w:ind w:left="5" w:right="-1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</w:t>
            </w:r>
            <w:r>
              <w:rPr>
                <w:color w:val="002060"/>
                <w:sz w:val="13"/>
                <w:szCs w:val="13"/>
              </w:rPr>
              <w:t xml:space="preserve">ülte/Üniversite Seçmeli Fakülte </w:t>
            </w:r>
            <w:r w:rsidRPr="00482675">
              <w:rPr>
                <w:color w:val="002060"/>
                <w:sz w:val="13"/>
                <w:szCs w:val="13"/>
              </w:rPr>
              <w:t>Öğretim Üyesi</w:t>
            </w:r>
          </w:p>
        </w:tc>
      </w:tr>
      <w:tr w:rsidR="006B4CD1" w14:paraId="3A2F155C" w14:textId="77777777" w:rsidTr="000B6548">
        <w:trPr>
          <w:trHeight w:val="52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6EEB9EC5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36E0AD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4:35-15:2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</w:tcPr>
          <w:p w14:paraId="34564974" w14:textId="77777777" w:rsidR="006B4CD1" w:rsidRDefault="006B4CD1" w:rsidP="006B4CD1">
            <w:pPr>
              <w:spacing w:line="259" w:lineRule="auto"/>
              <w:ind w:left="4" w:firstLine="0"/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776DB32" w14:textId="11255C99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5C3EF79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22810EA6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03- Katı Atık Yönetimi</w:t>
            </w:r>
          </w:p>
          <w:p w14:paraId="6E1BDEBE" w14:textId="583BC063" w:rsidR="006B4CD1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Doç. Dr. Zehra </w:t>
            </w:r>
            <w:proofErr w:type="gramStart"/>
            <w:r w:rsidRPr="00A7454E">
              <w:rPr>
                <w:color w:val="auto"/>
                <w:sz w:val="13"/>
                <w:szCs w:val="13"/>
              </w:rPr>
              <w:t>Bozkurt</w:t>
            </w:r>
            <w:r>
              <w:rPr>
                <w:color w:val="auto"/>
                <w:sz w:val="13"/>
                <w:szCs w:val="13"/>
              </w:rPr>
              <w:t xml:space="preserve"> </w:t>
            </w:r>
            <w:r w:rsidRPr="00A7454E">
              <w:rPr>
                <w:color w:val="auto"/>
                <w:sz w:val="13"/>
                <w:szCs w:val="13"/>
              </w:rPr>
              <w:t xml:space="preserve"> (</w:t>
            </w:r>
            <w:proofErr w:type="gramEnd"/>
            <w:r w:rsidRPr="00A7454E">
              <w:rPr>
                <w:color w:val="auto"/>
                <w:sz w:val="13"/>
                <w:szCs w:val="13"/>
              </w:rPr>
              <w:t>410)</w:t>
            </w:r>
          </w:p>
          <w:p w14:paraId="332FFB30" w14:textId="77777777" w:rsidR="006B4CD1" w:rsidRDefault="006B4CD1" w:rsidP="006B4CD1">
            <w:pPr>
              <w:spacing w:line="259" w:lineRule="auto"/>
              <w:ind w:left="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</w:p>
          <w:p w14:paraId="3E3D2346" w14:textId="2DF5364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b/>
                <w:i/>
                <w:color w:val="auto"/>
                <w:sz w:val="13"/>
                <w:szCs w:val="13"/>
              </w:rPr>
            </w:pPr>
            <w:r w:rsidRPr="00A7454E">
              <w:rPr>
                <w:b/>
                <w:i/>
                <w:color w:val="auto"/>
                <w:sz w:val="13"/>
                <w:szCs w:val="13"/>
              </w:rPr>
              <w:t>Bölüm Teknik Seçmeli</w:t>
            </w:r>
          </w:p>
          <w:p w14:paraId="4A7EFED5" w14:textId="77777777" w:rsidR="006B4CD1" w:rsidRPr="00A7454E" w:rsidRDefault="006B4CD1" w:rsidP="006B4CD1">
            <w:pPr>
              <w:ind w:left="4" w:right="19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32 – Arıtma Tesislerinin Bakımı ve İşletilmesi</w:t>
            </w:r>
          </w:p>
          <w:p w14:paraId="55FBED88" w14:textId="05031962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color w:val="auto"/>
                <w:sz w:val="13"/>
                <w:szCs w:val="13"/>
              </w:rPr>
              <w:t>Dr. Öğr. Üy. Murat Solak (419</w:t>
            </w:r>
            <w:r w:rsidRPr="00A7454E">
              <w:rPr>
                <w:color w:val="auto"/>
                <w:sz w:val="13"/>
                <w:szCs w:val="13"/>
              </w:rPr>
              <w:t>)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CD45E36" w14:textId="77777777" w:rsidR="006B4CD1" w:rsidRPr="00482675" w:rsidRDefault="006B4CD1" w:rsidP="006B4CD1">
            <w:pPr>
              <w:spacing w:line="259" w:lineRule="auto"/>
              <w:ind w:left="5" w:right="-1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 Fakülte Öğretim Üyesi</w:t>
            </w:r>
          </w:p>
        </w:tc>
      </w:tr>
      <w:tr w:rsidR="006B4CD1" w14:paraId="335BC00A" w14:textId="77777777" w:rsidTr="000B6548">
        <w:trPr>
          <w:trHeight w:val="50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B5338CC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2B6C3CD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5:25-16:1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825335" w14:textId="77777777" w:rsidR="006B4CD1" w:rsidRDefault="006B4CD1" w:rsidP="006B4CD1">
            <w:pPr>
              <w:spacing w:line="259" w:lineRule="auto"/>
              <w:ind w:left="4" w:firstLine="0"/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ABEF9E2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05 Çevre Modellemesi</w:t>
            </w:r>
          </w:p>
          <w:p w14:paraId="0B855DF2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Doç. Dr. Fatih TAŞPINAR</w:t>
            </w:r>
          </w:p>
          <w:p w14:paraId="1671D6B9" w14:textId="68DF4B55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(</w:t>
            </w:r>
            <w:r w:rsidR="00887FEC">
              <w:rPr>
                <w:color w:val="auto"/>
                <w:sz w:val="13"/>
                <w:szCs w:val="13"/>
              </w:rPr>
              <w:t>308</w:t>
            </w:r>
            <w:r w:rsidRPr="00A7454E">
              <w:rPr>
                <w:color w:val="auto"/>
                <w:sz w:val="13"/>
                <w:szCs w:val="13"/>
              </w:rPr>
              <w:t>)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8472776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CC1B2CE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03- Katı Atık Yönetimi</w:t>
            </w:r>
          </w:p>
          <w:p w14:paraId="3DF579FA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Doç. Dr. Zehra Bozkurt </w:t>
            </w:r>
          </w:p>
          <w:p w14:paraId="0D55504D" w14:textId="621EBB2D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(410)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CF663B4" w14:textId="77777777" w:rsidR="006B4CD1" w:rsidRPr="00482675" w:rsidRDefault="006B4CD1" w:rsidP="006B4CD1">
            <w:pPr>
              <w:spacing w:line="259" w:lineRule="auto"/>
              <w:ind w:left="5" w:firstLine="0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 Fakülte Öğretim Üyesi</w:t>
            </w:r>
          </w:p>
        </w:tc>
      </w:tr>
      <w:tr w:rsidR="006B4CD1" w14:paraId="7AFFF532" w14:textId="77777777" w:rsidTr="000B6548">
        <w:trPr>
          <w:trHeight w:val="99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1E31CB1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D0A311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6:15-17:0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</w:tcPr>
          <w:p w14:paraId="3F0CAB2D" w14:textId="77777777" w:rsidR="006B4CD1" w:rsidRDefault="006B4CD1" w:rsidP="006B4CD1">
            <w:pPr>
              <w:spacing w:line="259" w:lineRule="auto"/>
              <w:ind w:left="4" w:firstLine="0"/>
            </w:pPr>
            <w:r>
              <w:rPr>
                <w:sz w:val="13"/>
              </w:rPr>
              <w:t xml:space="preserve"> 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40FBBAE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CEV305 Çevre Modellemesi</w:t>
            </w:r>
          </w:p>
          <w:p w14:paraId="4A9FF659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>Doç. Dr. Fatih TAŞPINAR</w:t>
            </w:r>
          </w:p>
          <w:p w14:paraId="75BAA300" w14:textId="22E59B59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A7454E">
              <w:rPr>
                <w:color w:val="auto"/>
                <w:sz w:val="13"/>
                <w:szCs w:val="13"/>
              </w:rPr>
              <w:t xml:space="preserve"> (</w:t>
            </w:r>
            <w:r w:rsidR="00887FEC">
              <w:rPr>
                <w:color w:val="auto"/>
                <w:sz w:val="13"/>
                <w:szCs w:val="13"/>
              </w:rPr>
              <w:t>308</w:t>
            </w:r>
            <w:r w:rsidRPr="00A7454E">
              <w:rPr>
                <w:color w:val="auto"/>
                <w:sz w:val="13"/>
                <w:szCs w:val="13"/>
              </w:rPr>
              <w:t>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40C1BB5" w14:textId="77777777" w:rsidR="006B4CD1" w:rsidRPr="00A7454E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F8FA707" w14:textId="77777777" w:rsidR="006B4CD1" w:rsidRPr="00A7454E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35077AD4" w14:textId="77777777" w:rsidR="006B4CD1" w:rsidRPr="00482675" w:rsidRDefault="006B4CD1" w:rsidP="006B4CD1">
            <w:pPr>
              <w:spacing w:line="259" w:lineRule="auto"/>
              <w:jc w:val="center"/>
              <w:rPr>
                <w:color w:val="002060"/>
                <w:sz w:val="13"/>
                <w:szCs w:val="13"/>
              </w:rPr>
            </w:pPr>
            <w:r w:rsidRPr="00482675">
              <w:rPr>
                <w:color w:val="002060"/>
                <w:sz w:val="13"/>
                <w:szCs w:val="13"/>
              </w:rPr>
              <w:t>Fakülte/Üniversite Seçmeli</w:t>
            </w:r>
          </w:p>
        </w:tc>
      </w:tr>
      <w:tr w:rsidR="006B4CD1" w14:paraId="0269166F" w14:textId="77777777" w:rsidTr="000B6548">
        <w:tblPrEx>
          <w:tblCellMar>
            <w:top w:w="34" w:type="dxa"/>
            <w:bottom w:w="0" w:type="dxa"/>
            <w:right w:w="0" w:type="dxa"/>
          </w:tblCellMar>
        </w:tblPrEx>
        <w:trPr>
          <w:trHeight w:val="671"/>
        </w:trPr>
        <w:tc>
          <w:tcPr>
            <w:tcW w:w="69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486E8BBB" w14:textId="77777777" w:rsidR="006B4CD1" w:rsidRDefault="006B4CD1" w:rsidP="006B4CD1">
            <w:pPr>
              <w:spacing w:line="259" w:lineRule="auto"/>
              <w:ind w:left="0" w:right="64" w:firstLine="0"/>
              <w:jc w:val="center"/>
            </w:pPr>
            <w:r>
              <w:rPr>
                <w:sz w:val="15"/>
              </w:rPr>
              <w:lastRenderedPageBreak/>
              <w:t xml:space="preserve"> </w:t>
            </w:r>
            <w:r>
              <w:t xml:space="preserve">Sınıf </w:t>
            </w: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53F3557B" w14:textId="77777777" w:rsidR="006B4CD1" w:rsidRDefault="006B4CD1" w:rsidP="006B4CD1">
            <w:pPr>
              <w:spacing w:line="259" w:lineRule="auto"/>
              <w:ind w:left="0" w:right="56" w:firstLine="0"/>
              <w:jc w:val="center"/>
            </w:pPr>
            <w:r>
              <w:t xml:space="preserve">Saatler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392333A4" w14:textId="77777777" w:rsidR="006B4CD1" w:rsidRDefault="006B4CD1" w:rsidP="006B4CD1">
            <w:pPr>
              <w:spacing w:line="259" w:lineRule="auto"/>
              <w:ind w:left="0" w:right="63" w:firstLine="0"/>
              <w:jc w:val="center"/>
            </w:pPr>
            <w:r>
              <w:t xml:space="preserve">Pazartesi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1680D9E5" w14:textId="77777777" w:rsidR="006B4CD1" w:rsidRDefault="006B4CD1" w:rsidP="006B4CD1">
            <w:pPr>
              <w:spacing w:line="259" w:lineRule="auto"/>
              <w:ind w:left="0" w:right="60" w:firstLine="0"/>
              <w:jc w:val="center"/>
            </w:pPr>
            <w:r>
              <w:t xml:space="preserve">Salı 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6833EC52" w14:textId="77777777" w:rsidR="006B4CD1" w:rsidRDefault="006B4CD1" w:rsidP="006B4CD1">
            <w:pPr>
              <w:spacing w:line="259" w:lineRule="auto"/>
              <w:ind w:left="0" w:right="64" w:firstLine="0"/>
              <w:jc w:val="center"/>
            </w:pPr>
            <w:r>
              <w:t xml:space="preserve">Çarşamba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/>
            <w:vAlign w:val="center"/>
          </w:tcPr>
          <w:p w14:paraId="2AFE0698" w14:textId="77777777" w:rsidR="006B4CD1" w:rsidRDefault="006B4CD1" w:rsidP="006B4CD1">
            <w:pPr>
              <w:spacing w:line="259" w:lineRule="auto"/>
              <w:ind w:left="0" w:right="58" w:firstLine="0"/>
              <w:jc w:val="center"/>
            </w:pPr>
            <w:r>
              <w:t xml:space="preserve">Perşembe 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7" w:space="0" w:color="000000"/>
            </w:tcBorders>
            <w:shd w:val="clear" w:color="auto" w:fill="AEAAAA"/>
            <w:vAlign w:val="center"/>
          </w:tcPr>
          <w:p w14:paraId="6E4FB1E8" w14:textId="77777777" w:rsidR="006B4CD1" w:rsidRDefault="006B4CD1" w:rsidP="006B4CD1">
            <w:pPr>
              <w:spacing w:line="259" w:lineRule="auto"/>
              <w:ind w:left="0" w:right="60" w:firstLine="0"/>
              <w:jc w:val="center"/>
            </w:pPr>
            <w:r>
              <w:t xml:space="preserve">Cuma </w:t>
            </w:r>
          </w:p>
        </w:tc>
      </w:tr>
      <w:tr w:rsidR="006B4CD1" w14:paraId="23325C51" w14:textId="77777777" w:rsidTr="000B6548">
        <w:tblPrEx>
          <w:tblCellMar>
            <w:top w:w="34" w:type="dxa"/>
            <w:bottom w:w="0" w:type="dxa"/>
            <w:right w:w="0" w:type="dxa"/>
          </w:tblCellMar>
        </w:tblPrEx>
        <w:trPr>
          <w:trHeight w:val="685"/>
        </w:trPr>
        <w:tc>
          <w:tcPr>
            <w:tcW w:w="693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7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148E4B43" w14:textId="77777777" w:rsidR="006B4CD1" w:rsidRDefault="006B4CD1" w:rsidP="006B4CD1">
            <w:pPr>
              <w:spacing w:line="259" w:lineRule="auto"/>
              <w:ind w:left="0" w:firstLine="0"/>
              <w:jc w:val="both"/>
            </w:pPr>
            <w:r>
              <w:t xml:space="preserve">4. Sınıf </w:t>
            </w:r>
          </w:p>
        </w:tc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1E9FFE4" w14:textId="77777777" w:rsidR="006B4CD1" w:rsidRDefault="006B4CD1" w:rsidP="006B4CD1">
            <w:pPr>
              <w:spacing w:line="259" w:lineRule="auto"/>
              <w:ind w:left="0" w:right="41" w:firstLine="0"/>
              <w:jc w:val="center"/>
            </w:pPr>
            <w:r>
              <w:t xml:space="preserve">8:30-9:15 </w:t>
            </w:r>
          </w:p>
        </w:tc>
        <w:tc>
          <w:tcPr>
            <w:tcW w:w="244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90AA14C" w14:textId="77777777" w:rsidR="006B4CD1" w:rsidRPr="00BE6DF2" w:rsidRDefault="006B4CD1" w:rsidP="006B4CD1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7445B89" w14:textId="77777777" w:rsidR="00F37938" w:rsidRPr="00BE6DF2" w:rsidRDefault="00F37938" w:rsidP="00F3793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05 Su Temini ve Atıksu</w:t>
            </w:r>
          </w:p>
          <w:p w14:paraId="54785A81" w14:textId="77777777" w:rsidR="00F37938" w:rsidRPr="00BE6DF2" w:rsidRDefault="00F37938" w:rsidP="00F3793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Uzaklaştırma</w:t>
            </w:r>
          </w:p>
          <w:p w14:paraId="2834E87F" w14:textId="77777777" w:rsidR="00F37938" w:rsidRPr="00BE6DF2" w:rsidRDefault="00F37938" w:rsidP="00F3793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Öğr. Gör. Berkin Üstünyıldız</w:t>
            </w:r>
          </w:p>
          <w:p w14:paraId="493BE5D4" w14:textId="10C81D9E" w:rsidR="006B4CD1" w:rsidRPr="00BE6DF2" w:rsidRDefault="00F37938" w:rsidP="00F3793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Teknoloji D115)</w:t>
            </w:r>
          </w:p>
        </w:tc>
        <w:tc>
          <w:tcPr>
            <w:tcW w:w="2778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EE5F24E" w14:textId="371F1C46" w:rsidR="006B4CD1" w:rsidRPr="00BE6DF2" w:rsidRDefault="006B4CD1" w:rsidP="006B4CD1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92D5BFF" w14:textId="77777777" w:rsidR="006B4CD1" w:rsidRPr="00BE6DF2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36 Endüstriyel Kirlenme ve Kontrolü</w:t>
            </w:r>
          </w:p>
          <w:p w14:paraId="2C2F0447" w14:textId="77777777" w:rsidR="006B4CD1" w:rsidRPr="00BE6DF2" w:rsidRDefault="006B4CD1" w:rsidP="006B4CD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Dr. Öğr. Üyesi Murat Solak</w:t>
            </w:r>
          </w:p>
          <w:p w14:paraId="068D83B0" w14:textId="22C3EBF1" w:rsidR="006B4CD1" w:rsidRPr="00BE6DF2" w:rsidRDefault="006B4CD1" w:rsidP="006B4CD1">
            <w:pPr>
              <w:spacing w:line="259" w:lineRule="auto"/>
              <w:ind w:left="5" w:firstLine="0"/>
              <w:jc w:val="center"/>
              <w:rPr>
                <w:sz w:val="13"/>
                <w:szCs w:val="13"/>
                <w:lang w:val="en-US"/>
              </w:rPr>
            </w:pPr>
            <w:r w:rsidRPr="00BE6DF2">
              <w:rPr>
                <w:color w:val="auto"/>
                <w:sz w:val="13"/>
                <w:szCs w:val="13"/>
              </w:rPr>
              <w:t>(410)</w:t>
            </w:r>
          </w:p>
        </w:tc>
        <w:tc>
          <w:tcPr>
            <w:tcW w:w="2504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7B8DE466" w14:textId="77777777" w:rsidR="00887FEC" w:rsidRPr="00BE6DF2" w:rsidRDefault="00887FEC" w:rsidP="00887FEC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 402 Bitirme Çalışması</w:t>
            </w:r>
          </w:p>
          <w:p w14:paraId="7E01B965" w14:textId="63EEB6CA" w:rsidR="006B4CD1" w:rsidRPr="00BE6DF2" w:rsidRDefault="00887FEC" w:rsidP="006B4CD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Prof. Dr. </w:t>
            </w:r>
            <w:proofErr w:type="spellStart"/>
            <w:r w:rsidRPr="00BE6DF2">
              <w:rPr>
                <w:color w:val="auto"/>
                <w:sz w:val="13"/>
                <w:szCs w:val="13"/>
              </w:rPr>
              <w:t>Anatoli</w:t>
            </w:r>
            <w:proofErr w:type="spellEnd"/>
            <w:r w:rsidRPr="00BE6DF2">
              <w:rPr>
                <w:color w:val="auto"/>
                <w:sz w:val="13"/>
                <w:szCs w:val="13"/>
              </w:rPr>
              <w:t xml:space="preserve"> </w:t>
            </w:r>
            <w:proofErr w:type="spellStart"/>
            <w:r w:rsidRPr="00BE6DF2">
              <w:rPr>
                <w:color w:val="auto"/>
                <w:sz w:val="13"/>
                <w:szCs w:val="13"/>
              </w:rPr>
              <w:t>Dimoglo</w:t>
            </w:r>
            <w:proofErr w:type="spellEnd"/>
            <w:r>
              <w:rPr>
                <w:color w:val="auto"/>
                <w:sz w:val="13"/>
                <w:szCs w:val="13"/>
              </w:rPr>
              <w:t>, TS 404</w:t>
            </w:r>
          </w:p>
        </w:tc>
      </w:tr>
      <w:tr w:rsidR="00C50995" w14:paraId="3E5EAC12" w14:textId="77777777" w:rsidTr="000B6548">
        <w:tblPrEx>
          <w:tblCellMar>
            <w:top w:w="34" w:type="dxa"/>
            <w:bottom w:w="0" w:type="dxa"/>
            <w:right w:w="0" w:type="dxa"/>
          </w:tblCellMar>
        </w:tblPrEx>
        <w:trPr>
          <w:trHeight w:val="7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E0C5662" w14:textId="77777777" w:rsidR="00C50995" w:rsidRDefault="00C50995" w:rsidP="00C50995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A5AC7F8" w14:textId="77777777" w:rsidR="00C50995" w:rsidRDefault="00C50995" w:rsidP="00C50995">
            <w:pPr>
              <w:spacing w:line="259" w:lineRule="auto"/>
              <w:ind w:left="59" w:firstLine="0"/>
            </w:pPr>
            <w:r>
              <w:t xml:space="preserve">9:20-10:0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8F66190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Bölüm Teknik Seçmeli</w:t>
            </w:r>
          </w:p>
          <w:p w14:paraId="78FA875B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CEV433 Çevre Mühendisliğinde CBS Uygulamaları- </w:t>
            </w:r>
          </w:p>
          <w:p w14:paraId="6F0980E4" w14:textId="46255CE8" w:rsidR="00C50995" w:rsidRPr="00BE6DF2" w:rsidRDefault="006A2BC2" w:rsidP="006A2BC2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Dr. </w:t>
            </w:r>
            <w:proofErr w:type="spellStart"/>
            <w:r w:rsidRPr="00BE6DF2">
              <w:rPr>
                <w:color w:val="auto"/>
                <w:sz w:val="13"/>
                <w:szCs w:val="13"/>
              </w:rPr>
              <w:t>Öğr</w:t>
            </w:r>
            <w:proofErr w:type="spellEnd"/>
            <w:r w:rsidRPr="00BE6DF2">
              <w:rPr>
                <w:color w:val="auto"/>
                <w:sz w:val="13"/>
                <w:szCs w:val="13"/>
              </w:rPr>
              <w:t xml:space="preserve">. Üyesi </w:t>
            </w:r>
            <w:r w:rsidR="00C50995" w:rsidRPr="00BE6DF2">
              <w:rPr>
                <w:sz w:val="13"/>
                <w:szCs w:val="13"/>
              </w:rPr>
              <w:t xml:space="preserve">Hüseyin Bayraktar </w:t>
            </w:r>
          </w:p>
          <w:p w14:paraId="27B62AD2" w14:textId="53F582CD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Bilgisayar Lab 3)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BA90F33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05 Su Temini ve Atıksu</w:t>
            </w:r>
          </w:p>
          <w:p w14:paraId="1FB91F3A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Uzaklaştırma</w:t>
            </w:r>
          </w:p>
          <w:p w14:paraId="1BEFA5C0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Öğr. Gör. Berkin Üstünyıldız</w:t>
            </w:r>
          </w:p>
          <w:p w14:paraId="287768F7" w14:textId="53B67AA2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Teknoloji D115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86E5B78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Sosyal Seçmeli</w:t>
            </w:r>
          </w:p>
          <w:p w14:paraId="0CB7BE4C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CEV462 Temiz Üretim </w:t>
            </w:r>
          </w:p>
          <w:p w14:paraId="000C29D4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Dr. Öğr. Üyesi</w:t>
            </w:r>
          </w:p>
          <w:p w14:paraId="3D7A662E" w14:textId="6DAD50AD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Pınar Sevim Elibol (408)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13F2F5A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36 Endüstriyel Kirlenme ve Kontrolü</w:t>
            </w:r>
          </w:p>
          <w:p w14:paraId="00086F62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Dr. Öğr. Üyesi Murat Solak</w:t>
            </w:r>
          </w:p>
          <w:p w14:paraId="1BAECA3B" w14:textId="5EA5B45A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410)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B90F2E8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67 Çevre Mühendisliğinde</w:t>
            </w:r>
          </w:p>
          <w:p w14:paraId="6FBD728F" w14:textId="77777777" w:rsidR="00C50995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Sunum Teknikleri- </w:t>
            </w:r>
            <w:proofErr w:type="gramStart"/>
            <w:r w:rsidRPr="00BE6DF2">
              <w:rPr>
                <w:color w:val="auto"/>
                <w:sz w:val="13"/>
                <w:szCs w:val="13"/>
              </w:rPr>
              <w:t>Prof.Dr.Şeref</w:t>
            </w:r>
            <w:proofErr w:type="gramEnd"/>
            <w:r w:rsidRPr="00BE6DF2">
              <w:rPr>
                <w:color w:val="auto"/>
                <w:sz w:val="13"/>
                <w:szCs w:val="13"/>
              </w:rPr>
              <w:t xml:space="preserve"> Keskin  (419)</w:t>
            </w:r>
          </w:p>
          <w:p w14:paraId="51E0C44B" w14:textId="77777777" w:rsidR="00887FEC" w:rsidRPr="00BE6DF2" w:rsidRDefault="00887FEC" w:rsidP="00887FEC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 402 Bitirme Çalışması</w:t>
            </w:r>
          </w:p>
          <w:p w14:paraId="22C36DF9" w14:textId="36D76443" w:rsidR="00887FEC" w:rsidRPr="00BE6DF2" w:rsidRDefault="00887FEC" w:rsidP="00887FEC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Prof. Dr. </w:t>
            </w:r>
            <w:proofErr w:type="spellStart"/>
            <w:r w:rsidRPr="00BE6DF2">
              <w:rPr>
                <w:color w:val="auto"/>
                <w:sz w:val="13"/>
                <w:szCs w:val="13"/>
              </w:rPr>
              <w:t>Anatoli</w:t>
            </w:r>
            <w:proofErr w:type="spellEnd"/>
            <w:r w:rsidRPr="00BE6DF2">
              <w:rPr>
                <w:color w:val="auto"/>
                <w:sz w:val="13"/>
                <w:szCs w:val="13"/>
              </w:rPr>
              <w:t xml:space="preserve"> </w:t>
            </w:r>
            <w:proofErr w:type="spellStart"/>
            <w:r w:rsidRPr="00BE6DF2">
              <w:rPr>
                <w:color w:val="auto"/>
                <w:sz w:val="13"/>
                <w:szCs w:val="13"/>
              </w:rPr>
              <w:t>Dimoglo</w:t>
            </w:r>
            <w:proofErr w:type="spellEnd"/>
            <w:r>
              <w:rPr>
                <w:color w:val="auto"/>
                <w:sz w:val="13"/>
                <w:szCs w:val="13"/>
              </w:rPr>
              <w:t>, TS 404</w:t>
            </w:r>
          </w:p>
        </w:tc>
      </w:tr>
      <w:tr w:rsidR="00C50995" w14:paraId="41AC9DFF" w14:textId="77777777" w:rsidTr="000B6548">
        <w:tblPrEx>
          <w:tblCellMar>
            <w:top w:w="34" w:type="dxa"/>
            <w:bottom w:w="0" w:type="dxa"/>
            <w:right w:w="0" w:type="dxa"/>
          </w:tblCellMar>
        </w:tblPrEx>
        <w:trPr>
          <w:trHeight w:val="886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50FBF45F" w14:textId="77777777" w:rsidR="00C50995" w:rsidRDefault="00C50995" w:rsidP="00C50995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CDAC570" w14:textId="77777777" w:rsidR="00C50995" w:rsidRDefault="00C50995" w:rsidP="00C50995">
            <w:pPr>
              <w:spacing w:line="259" w:lineRule="auto"/>
              <w:ind w:left="6" w:firstLine="0"/>
              <w:jc w:val="both"/>
            </w:pPr>
            <w:r>
              <w:t xml:space="preserve">10:10-10:5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9BF6F50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Bölüm Teknik Seçmeli</w:t>
            </w:r>
          </w:p>
          <w:p w14:paraId="301E18BF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433 Çevre Mühendisliğinde CBS</w:t>
            </w:r>
          </w:p>
          <w:p w14:paraId="12411E81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Uygulamaları- </w:t>
            </w:r>
          </w:p>
          <w:p w14:paraId="22E61FC9" w14:textId="77777777" w:rsidR="00BC7646" w:rsidRPr="00BE6DF2" w:rsidRDefault="00BC7646" w:rsidP="00BC7646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Dr. </w:t>
            </w:r>
            <w:proofErr w:type="spellStart"/>
            <w:r w:rsidRPr="00BE6DF2">
              <w:rPr>
                <w:color w:val="auto"/>
                <w:sz w:val="13"/>
                <w:szCs w:val="13"/>
              </w:rPr>
              <w:t>Öğr</w:t>
            </w:r>
            <w:proofErr w:type="spellEnd"/>
            <w:r w:rsidRPr="00BE6DF2">
              <w:rPr>
                <w:color w:val="auto"/>
                <w:sz w:val="13"/>
                <w:szCs w:val="13"/>
              </w:rPr>
              <w:t xml:space="preserve">. Üyesi </w:t>
            </w:r>
            <w:r w:rsidRPr="00BE6DF2">
              <w:rPr>
                <w:sz w:val="13"/>
                <w:szCs w:val="13"/>
              </w:rPr>
              <w:t xml:space="preserve">Hüseyin Bayraktar </w:t>
            </w:r>
          </w:p>
          <w:p w14:paraId="1FD54D3B" w14:textId="34296E3C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 (Bilgisayar </w:t>
            </w:r>
            <w:proofErr w:type="spellStart"/>
            <w:r w:rsidRPr="00BE6DF2">
              <w:rPr>
                <w:sz w:val="13"/>
                <w:szCs w:val="13"/>
              </w:rPr>
              <w:t>Lab</w:t>
            </w:r>
            <w:proofErr w:type="spellEnd"/>
            <w:r w:rsidRPr="00BE6DF2">
              <w:rPr>
                <w:sz w:val="13"/>
                <w:szCs w:val="13"/>
              </w:rPr>
              <w:t xml:space="preserve"> 3)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A8B886C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05 Su Temini ve Atıksu</w:t>
            </w:r>
          </w:p>
          <w:p w14:paraId="75FD5C77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Uzaklaştırma</w:t>
            </w:r>
          </w:p>
          <w:p w14:paraId="13D13B24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Öğr. Gör. Berkin Üstünyıldız</w:t>
            </w:r>
          </w:p>
          <w:p w14:paraId="2997E0E3" w14:textId="5CD69BEF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Teknoloji D115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2CFCF290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Sosyal Seçmeli</w:t>
            </w:r>
          </w:p>
          <w:p w14:paraId="7EF24D35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CEV462 Temiz Üretim </w:t>
            </w:r>
          </w:p>
          <w:p w14:paraId="3088F4B9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Dr. Öğr. Üyesi</w:t>
            </w:r>
          </w:p>
          <w:p w14:paraId="542052D4" w14:textId="11212A76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Pınar Sevim Elibol (408)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604D1EB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36 Endüstriyel Kirlenme ve Kontrolü</w:t>
            </w:r>
          </w:p>
          <w:p w14:paraId="51F5D0BA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Dr. Öğr. Üyesi Murat Solak</w:t>
            </w:r>
          </w:p>
          <w:p w14:paraId="77166841" w14:textId="5E555DCA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410)</w:t>
            </w: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31AA6C44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67 Çevre Mühendisliğinde</w:t>
            </w:r>
          </w:p>
          <w:p w14:paraId="720840D8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Sunum Teknikleri- </w:t>
            </w:r>
            <w:proofErr w:type="gramStart"/>
            <w:r w:rsidRPr="00BE6DF2">
              <w:rPr>
                <w:color w:val="auto"/>
                <w:sz w:val="13"/>
                <w:szCs w:val="13"/>
              </w:rPr>
              <w:t>Prof.Dr.Şeref</w:t>
            </w:r>
            <w:proofErr w:type="gramEnd"/>
            <w:r w:rsidRPr="00BE6DF2">
              <w:rPr>
                <w:color w:val="auto"/>
                <w:sz w:val="13"/>
                <w:szCs w:val="13"/>
              </w:rPr>
              <w:t xml:space="preserve"> Keskin  (419)</w:t>
            </w:r>
          </w:p>
        </w:tc>
      </w:tr>
      <w:tr w:rsidR="00C50995" w14:paraId="268E5DC3" w14:textId="77777777" w:rsidTr="000B6548">
        <w:tblPrEx>
          <w:tblCellMar>
            <w:top w:w="34" w:type="dxa"/>
            <w:bottom w:w="0" w:type="dxa"/>
            <w:right w:w="0" w:type="dxa"/>
          </w:tblCellMar>
        </w:tblPrEx>
        <w:trPr>
          <w:trHeight w:val="61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16361F79" w14:textId="77777777" w:rsidR="00C50995" w:rsidRDefault="00C50995" w:rsidP="00C50995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56224A6" w14:textId="77777777" w:rsidR="00C50995" w:rsidRDefault="00C50995" w:rsidP="00C50995">
            <w:pPr>
              <w:spacing w:line="259" w:lineRule="auto"/>
              <w:ind w:left="6" w:firstLine="0"/>
              <w:jc w:val="both"/>
            </w:pPr>
            <w:r>
              <w:t xml:space="preserve">11:00-11:45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1A1C6AE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Bölüm Teknik Seçmeli</w:t>
            </w:r>
          </w:p>
          <w:p w14:paraId="764FCDC9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433 Çevre Mühendisliğinde CBS</w:t>
            </w:r>
          </w:p>
          <w:p w14:paraId="03F95156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Uygulamaları-</w:t>
            </w:r>
          </w:p>
          <w:p w14:paraId="715E1B30" w14:textId="77777777" w:rsidR="00BC7646" w:rsidRPr="00BE6DF2" w:rsidRDefault="00BC7646" w:rsidP="00BC7646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Dr. </w:t>
            </w:r>
            <w:proofErr w:type="spellStart"/>
            <w:r w:rsidRPr="00BE6DF2">
              <w:rPr>
                <w:color w:val="auto"/>
                <w:sz w:val="13"/>
                <w:szCs w:val="13"/>
              </w:rPr>
              <w:t>Öğr</w:t>
            </w:r>
            <w:proofErr w:type="spellEnd"/>
            <w:r w:rsidRPr="00BE6DF2">
              <w:rPr>
                <w:color w:val="auto"/>
                <w:sz w:val="13"/>
                <w:szCs w:val="13"/>
              </w:rPr>
              <w:t xml:space="preserve">. Üyesi </w:t>
            </w:r>
            <w:r w:rsidRPr="00BE6DF2">
              <w:rPr>
                <w:sz w:val="13"/>
                <w:szCs w:val="13"/>
              </w:rPr>
              <w:t xml:space="preserve">Hüseyin Bayraktar </w:t>
            </w:r>
          </w:p>
          <w:p w14:paraId="1124B6EB" w14:textId="4245F0FB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(Bilgisayar </w:t>
            </w:r>
            <w:proofErr w:type="spellStart"/>
            <w:r w:rsidRPr="00BE6DF2">
              <w:rPr>
                <w:sz w:val="13"/>
                <w:szCs w:val="13"/>
              </w:rPr>
              <w:t>Lab</w:t>
            </w:r>
            <w:proofErr w:type="spellEnd"/>
            <w:r w:rsidRPr="00BE6DF2">
              <w:rPr>
                <w:sz w:val="13"/>
                <w:szCs w:val="13"/>
              </w:rPr>
              <w:t xml:space="preserve"> 3)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0290115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405 Su Temini ve Atıksu</w:t>
            </w:r>
          </w:p>
          <w:p w14:paraId="301B53A1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Uzaklaştırma</w:t>
            </w:r>
          </w:p>
          <w:p w14:paraId="23640887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Öğr. Gör. Berkin Üstünyıldız</w:t>
            </w:r>
          </w:p>
          <w:p w14:paraId="488A1B34" w14:textId="4FA7EFFE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Teknoloji D115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066AEC2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Sosyal Seçmeli</w:t>
            </w:r>
          </w:p>
          <w:p w14:paraId="3E4B23AA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CEV462 Temiz Üretim </w:t>
            </w:r>
          </w:p>
          <w:p w14:paraId="63A40CC5" w14:textId="77777777" w:rsidR="00C50995" w:rsidRPr="00BE6DF2" w:rsidRDefault="00C50995" w:rsidP="00C50995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Dr. Öğr. Üyesi</w:t>
            </w:r>
          </w:p>
          <w:p w14:paraId="13080B78" w14:textId="278ABD81" w:rsidR="00C50995" w:rsidRPr="00BE6DF2" w:rsidRDefault="00C50995" w:rsidP="00C50995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Pınar Sevim Elibol (408)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6ACB1AB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31566F7B" w14:textId="77777777" w:rsidR="00C50995" w:rsidRPr="00BE6DF2" w:rsidRDefault="00C50995" w:rsidP="00C50995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67 Çevre Mühendisliğinde</w:t>
            </w:r>
          </w:p>
          <w:p w14:paraId="1A28B402" w14:textId="5BFF9620" w:rsidR="00C50995" w:rsidRPr="00BE6DF2" w:rsidRDefault="00C50995" w:rsidP="00C50995">
            <w:pPr>
              <w:spacing w:line="259" w:lineRule="auto"/>
              <w:ind w:left="5" w:right="268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Sunum Teknikleri- </w:t>
            </w:r>
            <w:proofErr w:type="gramStart"/>
            <w:r w:rsidRPr="00BE6DF2">
              <w:rPr>
                <w:color w:val="auto"/>
                <w:sz w:val="13"/>
                <w:szCs w:val="13"/>
              </w:rPr>
              <w:t>Prof.Dr.Şeref</w:t>
            </w:r>
            <w:proofErr w:type="gramEnd"/>
            <w:r w:rsidRPr="00BE6DF2">
              <w:rPr>
                <w:color w:val="auto"/>
                <w:sz w:val="13"/>
                <w:szCs w:val="13"/>
              </w:rPr>
              <w:t xml:space="preserve"> Keskin  (419)</w:t>
            </w:r>
          </w:p>
        </w:tc>
      </w:tr>
      <w:tr w:rsidR="006B4CD1" w14:paraId="615FAF2E" w14:textId="77777777" w:rsidTr="000B6548">
        <w:tblPrEx>
          <w:tblCellMar>
            <w:top w:w="34" w:type="dxa"/>
            <w:bottom w:w="0" w:type="dxa"/>
            <w:right w:w="0" w:type="dxa"/>
          </w:tblCellMar>
        </w:tblPrEx>
        <w:trPr>
          <w:trHeight w:val="57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3EAFBBAF" w14:textId="77777777" w:rsidR="006B4CD1" w:rsidRDefault="006B4CD1" w:rsidP="006B4CD1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6C00B1A" w14:textId="77777777" w:rsidR="006B4CD1" w:rsidRDefault="006B4CD1" w:rsidP="006B4CD1">
            <w:pPr>
              <w:spacing w:line="259" w:lineRule="auto"/>
              <w:ind w:left="6" w:firstLine="0"/>
              <w:jc w:val="both"/>
            </w:pPr>
            <w:r>
              <w:t xml:space="preserve">11:50-12:55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076DF2E" w14:textId="77777777" w:rsidR="006B4CD1" w:rsidRPr="00BE6DF2" w:rsidRDefault="006B4CD1" w:rsidP="006B4CD1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FF0000"/>
                <w:sz w:val="13"/>
                <w:szCs w:val="13"/>
              </w:rPr>
              <w:t>*</w:t>
            </w:r>
            <w:r w:rsidRPr="00BE6DF2">
              <w:rPr>
                <w:sz w:val="13"/>
                <w:szCs w:val="13"/>
              </w:rPr>
              <w:t>CEV480 İş Yeri Eğitimi (TS 404)</w:t>
            </w:r>
          </w:p>
          <w:p w14:paraId="0514736E" w14:textId="2707F0A7" w:rsidR="006B4CD1" w:rsidRPr="00BE6DF2" w:rsidRDefault="006B4CD1" w:rsidP="006B4CD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Bölüm Öğretim Üyeleri</w:t>
            </w: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C9D069E" w14:textId="77777777" w:rsidR="006B4CD1" w:rsidRPr="00BE6DF2" w:rsidRDefault="006B4CD1" w:rsidP="006B4CD1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</w:p>
          <w:p w14:paraId="2F13DC6D" w14:textId="77777777" w:rsidR="006B4CD1" w:rsidRPr="00BE6DF2" w:rsidRDefault="006B4CD1" w:rsidP="006B4CD1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FF0000"/>
                <w:sz w:val="13"/>
                <w:szCs w:val="13"/>
              </w:rPr>
              <w:t>*</w:t>
            </w:r>
            <w:r w:rsidRPr="00BE6DF2">
              <w:rPr>
                <w:sz w:val="13"/>
                <w:szCs w:val="13"/>
              </w:rPr>
              <w:t xml:space="preserve">CEV488 </w:t>
            </w:r>
            <w:r w:rsidRPr="00BE6DF2">
              <w:rPr>
                <w:rFonts w:asciiTheme="majorBidi" w:hAnsiTheme="majorBidi" w:cstheme="majorBidi"/>
                <w:sz w:val="13"/>
                <w:szCs w:val="13"/>
              </w:rPr>
              <w:t>İş Yeri Kalite Yönetimi Uygulaması</w:t>
            </w:r>
            <w:r w:rsidRPr="00BE6DF2">
              <w:rPr>
                <w:sz w:val="13"/>
                <w:szCs w:val="13"/>
              </w:rPr>
              <w:t>,</w:t>
            </w:r>
          </w:p>
          <w:p w14:paraId="27FC1359" w14:textId="77777777" w:rsidR="006B4CD1" w:rsidRPr="00BE6DF2" w:rsidRDefault="006B4CD1" w:rsidP="006B4CD1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 Dr. Öğr. Üyesi</w:t>
            </w:r>
            <w:r w:rsidRPr="00D163F1">
              <w:rPr>
                <w:sz w:val="13"/>
                <w:szCs w:val="13"/>
              </w:rPr>
              <w:t xml:space="preserve"> Fatih Akta</w:t>
            </w:r>
            <w:r w:rsidRPr="00BE6DF2">
              <w:rPr>
                <w:sz w:val="13"/>
                <w:szCs w:val="13"/>
              </w:rPr>
              <w:t xml:space="preserve">ş </w:t>
            </w:r>
          </w:p>
          <w:p w14:paraId="0C7EF754" w14:textId="77777777" w:rsidR="006B4CD1" w:rsidRPr="00BE6DF2" w:rsidRDefault="006B4CD1" w:rsidP="006B4CD1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TS 404)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EBF0727" w14:textId="77777777" w:rsidR="009D2B24" w:rsidRPr="00BE6DF2" w:rsidRDefault="009D2B24" w:rsidP="009D2B24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401 Çevre Müh. Uyg.-III</w:t>
            </w:r>
          </w:p>
          <w:p w14:paraId="418237C3" w14:textId="77777777" w:rsidR="009D2B24" w:rsidRPr="00D163F1" w:rsidRDefault="009D2B24" w:rsidP="009D2B24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 (Dr. Öğr. Üyesi Zehra Bozkurt</w:t>
            </w:r>
            <w:r w:rsidRPr="00D163F1">
              <w:rPr>
                <w:sz w:val="13"/>
                <w:szCs w:val="13"/>
              </w:rPr>
              <w:t>)</w:t>
            </w:r>
          </w:p>
          <w:p w14:paraId="3BA21074" w14:textId="77777777" w:rsidR="009D2B24" w:rsidRPr="00D163F1" w:rsidRDefault="009D2B24" w:rsidP="009D2B24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T S 404)</w:t>
            </w:r>
          </w:p>
          <w:p w14:paraId="7597F717" w14:textId="535DF919" w:rsidR="006B4CD1" w:rsidRPr="00BE6DF2" w:rsidRDefault="009D2B24" w:rsidP="009D2B24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FF0000"/>
                <w:sz w:val="13"/>
                <w:szCs w:val="13"/>
              </w:rPr>
              <w:t>İş yeri eğitimine tabi olmayan veya daha önce CEV401 kodlu dersten başarısız olmuş olan öğrenciler seçmeli.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1EF2EFB" w14:textId="77777777" w:rsidR="006B4CD1" w:rsidRPr="00BE6DF2" w:rsidRDefault="006B4CD1" w:rsidP="006B4CD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401 Çevre Müh. Uyg.-III</w:t>
            </w:r>
          </w:p>
          <w:p w14:paraId="473280D1" w14:textId="6794B92A" w:rsidR="006B4CD1" w:rsidRPr="00D163F1" w:rsidRDefault="006B4CD1" w:rsidP="006B4CD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 (</w:t>
            </w:r>
            <w:r w:rsidR="00D163F1" w:rsidRPr="00D163F1">
              <w:rPr>
                <w:sz w:val="13"/>
                <w:szCs w:val="13"/>
              </w:rPr>
              <w:t xml:space="preserve">(Doç. Dr. Fatih Taşpınar, Dr. </w:t>
            </w:r>
            <w:proofErr w:type="spellStart"/>
            <w:r w:rsidR="00D163F1" w:rsidRPr="00D163F1">
              <w:rPr>
                <w:sz w:val="13"/>
                <w:szCs w:val="13"/>
              </w:rPr>
              <w:t>Öğr</w:t>
            </w:r>
            <w:proofErr w:type="spellEnd"/>
            <w:r w:rsidR="00D163F1" w:rsidRPr="00D163F1">
              <w:rPr>
                <w:sz w:val="13"/>
                <w:szCs w:val="13"/>
              </w:rPr>
              <w:t>. Üyesi Zehra Bozkurt</w:t>
            </w:r>
            <w:r w:rsidR="00D163F1">
              <w:rPr>
                <w:sz w:val="13"/>
                <w:szCs w:val="13"/>
              </w:rPr>
              <w:t>)</w:t>
            </w:r>
          </w:p>
          <w:p w14:paraId="38818A22" w14:textId="5C9D056E" w:rsidR="006B4CD1" w:rsidRPr="00D163F1" w:rsidRDefault="006B4CD1" w:rsidP="006B4CD1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T S 404)</w:t>
            </w:r>
          </w:p>
          <w:p w14:paraId="687160FB" w14:textId="55B41C10" w:rsidR="006B4CD1" w:rsidRPr="00BE6DF2" w:rsidRDefault="006B4CD1" w:rsidP="006B4CD1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color w:val="FF0000"/>
                <w:sz w:val="13"/>
                <w:szCs w:val="13"/>
              </w:rPr>
              <w:t>İş yeri eğitimine tabi olmayan veya daha önce CEV401 kodlu dersten başarısız olmuş olan öğrenciler seçmeli.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shd w:val="clear" w:color="auto" w:fill="D9D9D9"/>
            <w:vAlign w:val="center"/>
          </w:tcPr>
          <w:p w14:paraId="5858CA8F" w14:textId="77777777" w:rsidR="006B4CD1" w:rsidRPr="00BE6DF2" w:rsidRDefault="006B4CD1" w:rsidP="006B4CD1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413 Staj II</w:t>
            </w:r>
            <w:r w:rsidRPr="00BE6DF2">
              <w:rPr>
                <w:color w:val="FF0000"/>
                <w:sz w:val="13"/>
                <w:szCs w:val="13"/>
              </w:rPr>
              <w:t>**</w:t>
            </w:r>
          </w:p>
        </w:tc>
      </w:tr>
      <w:tr w:rsidR="000B6548" w14:paraId="5E365071" w14:textId="77777777" w:rsidTr="00BE6DF2">
        <w:tblPrEx>
          <w:tblCellMar>
            <w:top w:w="34" w:type="dxa"/>
            <w:bottom w:w="0" w:type="dxa"/>
            <w:right w:w="0" w:type="dxa"/>
          </w:tblCellMar>
        </w:tblPrEx>
        <w:trPr>
          <w:trHeight w:val="470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2ED072BF" w14:textId="77777777" w:rsidR="000B6548" w:rsidRDefault="000B6548" w:rsidP="000B6548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DCEC69B" w14:textId="77777777" w:rsidR="000B6548" w:rsidRDefault="000B6548" w:rsidP="000B6548">
            <w:pPr>
              <w:spacing w:line="259" w:lineRule="auto"/>
              <w:ind w:left="6" w:firstLine="0"/>
              <w:jc w:val="both"/>
            </w:pPr>
            <w:r>
              <w:t xml:space="preserve">12:55-13:4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50A5EB25" w14:textId="16DD1706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083AC52F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03 Çevresel Etki Değerlendirmesi</w:t>
            </w:r>
          </w:p>
          <w:p w14:paraId="51AB4E47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Öğr. Gör. Pınar Hasanoğlu ÖZTÜRK</w:t>
            </w:r>
          </w:p>
          <w:p w14:paraId="33E6C818" w14:textId="79A73AE4" w:rsidR="000B6548" w:rsidRPr="00D163F1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Teknoloji D105)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37971371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Teknik Seçmeli</w:t>
            </w:r>
          </w:p>
          <w:p w14:paraId="39A3AE8A" w14:textId="45C82F21" w:rsidR="000B6548" w:rsidRPr="00BE6DF2" w:rsidRDefault="000B6548" w:rsidP="00BE6DF2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32 Hava Kirliliğinde Partikül Kontrolü- Doç. Dr. Zehra Bozkurt</w:t>
            </w:r>
            <w:r w:rsidR="00BE6DF2" w:rsidRPr="00BE6DF2">
              <w:rPr>
                <w:color w:val="auto"/>
                <w:sz w:val="13"/>
                <w:szCs w:val="13"/>
              </w:rPr>
              <w:t xml:space="preserve"> </w:t>
            </w:r>
            <w:r w:rsidRPr="00BE6DF2">
              <w:rPr>
                <w:color w:val="auto"/>
                <w:sz w:val="13"/>
                <w:szCs w:val="13"/>
              </w:rPr>
              <w:t>(408)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4" w:space="0" w:color="000000"/>
            </w:tcBorders>
            <w:vAlign w:val="center"/>
          </w:tcPr>
          <w:p w14:paraId="4B318F78" w14:textId="77777777" w:rsidR="00D163F1" w:rsidRPr="00BE6DF2" w:rsidRDefault="00D163F1" w:rsidP="00D163F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CEV401 Çevre Müh. </w:t>
            </w:r>
            <w:proofErr w:type="spellStart"/>
            <w:r w:rsidRPr="00BE6DF2">
              <w:rPr>
                <w:sz w:val="13"/>
                <w:szCs w:val="13"/>
              </w:rPr>
              <w:t>Uyg</w:t>
            </w:r>
            <w:proofErr w:type="spellEnd"/>
            <w:r w:rsidRPr="00BE6DF2">
              <w:rPr>
                <w:sz w:val="13"/>
                <w:szCs w:val="13"/>
              </w:rPr>
              <w:t>.-III</w:t>
            </w:r>
          </w:p>
          <w:p w14:paraId="4759CF53" w14:textId="0F730045" w:rsidR="00D163F1" w:rsidRPr="00D163F1" w:rsidRDefault="00D163F1" w:rsidP="00D163F1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 (</w:t>
            </w:r>
            <w:r w:rsidRPr="00D163F1">
              <w:rPr>
                <w:sz w:val="13"/>
                <w:szCs w:val="13"/>
              </w:rPr>
              <w:t xml:space="preserve">(Doç. Dr. Fatih Taşpınar, </w:t>
            </w:r>
          </w:p>
          <w:p w14:paraId="5B739019" w14:textId="77777777" w:rsidR="00D163F1" w:rsidRPr="00D163F1" w:rsidRDefault="00D163F1" w:rsidP="00D163F1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T S 404)</w:t>
            </w:r>
          </w:p>
          <w:p w14:paraId="49FFBB47" w14:textId="7B6BECF7" w:rsidR="000B6548" w:rsidRPr="00BE6DF2" w:rsidRDefault="00D163F1" w:rsidP="00D163F1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FF0000"/>
                <w:sz w:val="13"/>
                <w:szCs w:val="13"/>
              </w:rPr>
              <w:t>İş yeri eğitimine tabi olmayan veya daha önce CEV401 kodlu dersten başarısız olmuş olan öğrenciler seçmeli.</w:t>
            </w: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7" w:space="0" w:color="000000"/>
              <w:right w:val="single" w:sz="7" w:space="0" w:color="000000"/>
            </w:tcBorders>
            <w:vAlign w:val="center"/>
          </w:tcPr>
          <w:p w14:paraId="72C08189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</w:p>
        </w:tc>
      </w:tr>
      <w:tr w:rsidR="000B6548" w14:paraId="0F893D7E" w14:textId="77777777" w:rsidTr="00BC7646">
        <w:tblPrEx>
          <w:tblCellMar>
            <w:top w:w="34" w:type="dxa"/>
            <w:bottom w:w="0" w:type="dxa"/>
            <w:right w:w="0" w:type="dxa"/>
          </w:tblCellMar>
        </w:tblPrEx>
        <w:trPr>
          <w:trHeight w:val="40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64B8D9A3" w14:textId="77777777" w:rsidR="000B6548" w:rsidRDefault="000B6548" w:rsidP="000B6548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2823335" w14:textId="77777777" w:rsidR="000B6548" w:rsidRDefault="000B6548" w:rsidP="000B6548">
            <w:pPr>
              <w:spacing w:line="259" w:lineRule="auto"/>
              <w:ind w:left="6" w:firstLine="0"/>
              <w:jc w:val="both"/>
            </w:pPr>
            <w:r>
              <w:t xml:space="preserve">13:45-14:30 </w:t>
            </w:r>
          </w:p>
        </w:tc>
        <w:tc>
          <w:tcPr>
            <w:tcW w:w="244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B4986AD" w14:textId="06C2755E" w:rsidR="000B6548" w:rsidRPr="00BE6DF2" w:rsidRDefault="000B6548" w:rsidP="000B6548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7EC08CE3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03 Çevresel Etki Değerlendirmesi</w:t>
            </w:r>
          </w:p>
          <w:p w14:paraId="3BE9CBFD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Öğr. Gör. Pınar Hasanoğlu ÖZTÜRK</w:t>
            </w:r>
          </w:p>
          <w:p w14:paraId="13437591" w14:textId="70648511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Teknoloji D105)</w:t>
            </w:r>
          </w:p>
        </w:tc>
        <w:tc>
          <w:tcPr>
            <w:tcW w:w="2778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E01E830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Teknik Seçmeli</w:t>
            </w:r>
          </w:p>
          <w:p w14:paraId="4A3528DE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32 Hava Kirliliğinde Partikül Kontrolü-</w:t>
            </w:r>
          </w:p>
          <w:p w14:paraId="2D793C82" w14:textId="10327F31" w:rsidR="000B6548" w:rsidRPr="00BE6DF2" w:rsidRDefault="000B6548" w:rsidP="00BC76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Doç. Dr. Zehra Bozkurt</w:t>
            </w:r>
            <w:r w:rsidR="00BC7646" w:rsidRPr="00BE6DF2">
              <w:rPr>
                <w:color w:val="auto"/>
                <w:sz w:val="13"/>
                <w:szCs w:val="13"/>
              </w:rPr>
              <w:t xml:space="preserve"> </w:t>
            </w:r>
            <w:r w:rsidRPr="00BE6DF2">
              <w:rPr>
                <w:color w:val="auto"/>
                <w:sz w:val="13"/>
                <w:szCs w:val="13"/>
              </w:rPr>
              <w:t>(408)</w:t>
            </w:r>
          </w:p>
        </w:tc>
        <w:tc>
          <w:tcPr>
            <w:tcW w:w="2520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752AE95" w14:textId="3528C213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7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797B701F" w14:textId="4C64366D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</w:p>
        </w:tc>
      </w:tr>
      <w:tr w:rsidR="000B6548" w14:paraId="6BAE1577" w14:textId="77777777" w:rsidTr="00BC7646">
        <w:tblPrEx>
          <w:tblCellMar>
            <w:top w:w="34" w:type="dxa"/>
            <w:bottom w:w="0" w:type="dxa"/>
            <w:right w:w="0" w:type="dxa"/>
          </w:tblCellMar>
        </w:tblPrEx>
        <w:trPr>
          <w:trHeight w:val="69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1F08B15D" w14:textId="77777777" w:rsidR="000B6548" w:rsidRDefault="000B6548" w:rsidP="000B6548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B89052B" w14:textId="77777777" w:rsidR="000B6548" w:rsidRDefault="000B6548" w:rsidP="000B6548">
            <w:pPr>
              <w:spacing w:line="259" w:lineRule="auto"/>
              <w:ind w:left="6" w:firstLine="0"/>
              <w:jc w:val="both"/>
            </w:pPr>
            <w:r>
              <w:t xml:space="preserve">14:35-15:2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EF2AD7A" w14:textId="6D1D5556" w:rsidR="000B6548" w:rsidRPr="00BE6DF2" w:rsidRDefault="000B6548" w:rsidP="000B6548">
            <w:pPr>
              <w:spacing w:line="259" w:lineRule="auto"/>
              <w:ind w:left="0" w:firstLine="0"/>
              <w:jc w:val="center"/>
              <w:rPr>
                <w:sz w:val="13"/>
                <w:szCs w:val="13"/>
              </w:rPr>
            </w:pP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EF62258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03 Çevresel Etki Değerlendirmesi</w:t>
            </w:r>
          </w:p>
          <w:p w14:paraId="73908213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Öğr. Gör. Pınar Hasanoğlu ÖZTÜRK</w:t>
            </w:r>
          </w:p>
          <w:p w14:paraId="09DB19B4" w14:textId="19170180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(Teknoloji D105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575B92D" w14:textId="77777777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Teknik Seçmeli</w:t>
            </w:r>
          </w:p>
          <w:p w14:paraId="6D345C02" w14:textId="49859CE0" w:rsidR="000B6548" w:rsidRPr="00BE6DF2" w:rsidRDefault="000B6548" w:rsidP="00BC7646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32 Hava Kirliliğinde Partikül Kontrolü- Doç. Dr. Zehra Bozkurt</w:t>
            </w:r>
            <w:r w:rsidR="00BC7646" w:rsidRPr="00BE6DF2">
              <w:rPr>
                <w:color w:val="auto"/>
                <w:sz w:val="13"/>
                <w:szCs w:val="13"/>
              </w:rPr>
              <w:t xml:space="preserve"> </w:t>
            </w:r>
            <w:r w:rsidRPr="00BE6DF2">
              <w:rPr>
                <w:color w:val="auto"/>
                <w:sz w:val="13"/>
                <w:szCs w:val="13"/>
              </w:rPr>
              <w:t>(408)</w:t>
            </w:r>
          </w:p>
          <w:p w14:paraId="004DC254" w14:textId="0CBA9830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40 İleri Arıtma Teknikleri –</w:t>
            </w:r>
          </w:p>
          <w:p w14:paraId="102173AB" w14:textId="77777777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Prof. Dr. Anatoli Dimoglo (410)</w:t>
            </w:r>
          </w:p>
          <w:p w14:paraId="6E5F2C94" w14:textId="77EFF72D" w:rsidR="004100AC" w:rsidRPr="00BE6DF2" w:rsidRDefault="004100AC" w:rsidP="004100AC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 402 Bitirme Çalışması</w:t>
            </w:r>
            <w:r w:rsidR="00887FEC">
              <w:rPr>
                <w:sz w:val="13"/>
                <w:szCs w:val="13"/>
              </w:rPr>
              <w:t xml:space="preserve"> (TS404)</w:t>
            </w:r>
          </w:p>
          <w:p w14:paraId="20565E86" w14:textId="67B7B9BF" w:rsidR="004100AC" w:rsidRPr="00BE6DF2" w:rsidRDefault="00887FEC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Prof. Dr. Şeref Keskin, </w:t>
            </w:r>
            <w:r w:rsidR="004100AC" w:rsidRPr="00BE6DF2">
              <w:rPr>
                <w:sz w:val="13"/>
                <w:szCs w:val="13"/>
              </w:rPr>
              <w:t xml:space="preserve">Dr. </w:t>
            </w:r>
            <w:proofErr w:type="spellStart"/>
            <w:r w:rsidR="004100AC" w:rsidRPr="00BE6DF2">
              <w:rPr>
                <w:sz w:val="13"/>
                <w:szCs w:val="13"/>
              </w:rPr>
              <w:t>Öğr</w:t>
            </w:r>
            <w:proofErr w:type="spellEnd"/>
            <w:r w:rsidR="004100AC" w:rsidRPr="00BE6DF2">
              <w:rPr>
                <w:sz w:val="13"/>
                <w:szCs w:val="13"/>
              </w:rPr>
              <w:t xml:space="preserve">. </w:t>
            </w:r>
            <w:proofErr w:type="spellStart"/>
            <w:r w:rsidR="004100AC" w:rsidRPr="00BE6DF2">
              <w:rPr>
                <w:sz w:val="13"/>
                <w:szCs w:val="13"/>
              </w:rPr>
              <w:t>Üy</w:t>
            </w:r>
            <w:proofErr w:type="spellEnd"/>
            <w:r w:rsidR="004100AC" w:rsidRPr="00BE6DF2">
              <w:rPr>
                <w:sz w:val="13"/>
                <w:szCs w:val="13"/>
              </w:rPr>
              <w:t>. Fatih Aktaş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068E6279" w14:textId="77AA2D56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27D4ADF" w14:textId="3B88D262" w:rsidR="000B6548" w:rsidRPr="00BE6DF2" w:rsidRDefault="000B6548" w:rsidP="000B6548">
            <w:pPr>
              <w:spacing w:line="259" w:lineRule="auto"/>
              <w:ind w:left="5" w:right="268" w:firstLine="0"/>
              <w:jc w:val="center"/>
              <w:rPr>
                <w:sz w:val="13"/>
                <w:szCs w:val="13"/>
              </w:rPr>
            </w:pPr>
          </w:p>
        </w:tc>
      </w:tr>
      <w:tr w:rsidR="000B6548" w14:paraId="215C8CAE" w14:textId="77777777" w:rsidTr="00BE6DF2">
        <w:tblPrEx>
          <w:tblCellMar>
            <w:top w:w="34" w:type="dxa"/>
            <w:bottom w:w="0" w:type="dxa"/>
            <w:right w:w="0" w:type="dxa"/>
          </w:tblCellMar>
        </w:tblPrEx>
        <w:trPr>
          <w:trHeight w:val="754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107A68E0" w14:textId="77777777" w:rsidR="000B6548" w:rsidRDefault="000B6548" w:rsidP="000B6548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316098E" w14:textId="77777777" w:rsidR="000B6548" w:rsidRDefault="000B6548" w:rsidP="000B6548">
            <w:pPr>
              <w:spacing w:line="259" w:lineRule="auto"/>
              <w:ind w:left="6" w:firstLine="0"/>
              <w:jc w:val="both"/>
            </w:pPr>
            <w:r>
              <w:t xml:space="preserve">15:25-16:1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3F795E8F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</w:p>
          <w:p w14:paraId="086153EF" w14:textId="77777777" w:rsidR="000B6548" w:rsidRPr="00BE6DF2" w:rsidRDefault="0029288A" w:rsidP="000B6548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 402 Bitirme Çalışması</w:t>
            </w:r>
          </w:p>
          <w:p w14:paraId="716CB336" w14:textId="72240FD5" w:rsidR="0029288A" w:rsidRPr="00BE6DF2" w:rsidRDefault="0029288A" w:rsidP="000B6548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Doç. Dr. Fatih Taşpınar</w:t>
            </w:r>
          </w:p>
          <w:p w14:paraId="6C8049E6" w14:textId="0F1D1F26" w:rsidR="0029288A" w:rsidRPr="00BE6DF2" w:rsidRDefault="0029288A" w:rsidP="000B6548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Dr. </w:t>
            </w:r>
            <w:proofErr w:type="spellStart"/>
            <w:r w:rsidRPr="00BE6DF2">
              <w:rPr>
                <w:sz w:val="13"/>
                <w:szCs w:val="13"/>
              </w:rPr>
              <w:t>Öğr</w:t>
            </w:r>
            <w:proofErr w:type="spellEnd"/>
            <w:r w:rsidRPr="00BE6DF2">
              <w:rPr>
                <w:sz w:val="13"/>
                <w:szCs w:val="13"/>
              </w:rPr>
              <w:t xml:space="preserve">. </w:t>
            </w:r>
            <w:proofErr w:type="spellStart"/>
            <w:r w:rsidRPr="00BE6DF2">
              <w:rPr>
                <w:sz w:val="13"/>
                <w:szCs w:val="13"/>
              </w:rPr>
              <w:t>Üy</w:t>
            </w:r>
            <w:proofErr w:type="spellEnd"/>
            <w:r w:rsidRPr="00BE6DF2">
              <w:rPr>
                <w:sz w:val="13"/>
                <w:szCs w:val="13"/>
              </w:rPr>
              <w:t>. Pınar Sevim Elibol</w:t>
            </w:r>
          </w:p>
          <w:p w14:paraId="2E2D62DA" w14:textId="4FB7561B" w:rsidR="0029288A" w:rsidRPr="00BE6DF2" w:rsidRDefault="00A41B45" w:rsidP="00BE6DF2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TS404)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E3602F0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03 Çevresel Etki Değerlendirmesi</w:t>
            </w:r>
          </w:p>
          <w:p w14:paraId="191B7E71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Öğr. Gör. Pınar Hasanoğlu ÖZTÜRK</w:t>
            </w:r>
          </w:p>
          <w:p w14:paraId="4ECE72F1" w14:textId="1E16B8B6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 xml:space="preserve"> (Teknoloji D105)</w:t>
            </w: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11C62BD" w14:textId="77777777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Teknik Seçmeli</w:t>
            </w:r>
          </w:p>
          <w:p w14:paraId="1904C8AD" w14:textId="77777777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40 İleri Arıtma Teknikleri –</w:t>
            </w:r>
          </w:p>
          <w:p w14:paraId="5F9B4A81" w14:textId="77777777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Prof. Dr. Anatoli Dimoglo (410)</w:t>
            </w:r>
          </w:p>
          <w:p w14:paraId="63862BE6" w14:textId="035D77FA" w:rsidR="004100AC" w:rsidRPr="00BE6DF2" w:rsidRDefault="004100AC" w:rsidP="004100AC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 402 Bitirme Çalışması</w:t>
            </w:r>
            <w:r w:rsidR="00887FEC">
              <w:rPr>
                <w:sz w:val="13"/>
                <w:szCs w:val="13"/>
              </w:rPr>
              <w:t xml:space="preserve"> (TS 404)</w:t>
            </w:r>
          </w:p>
          <w:p w14:paraId="67934A6B" w14:textId="3F996DA0" w:rsidR="004100AC" w:rsidRPr="00BE6DF2" w:rsidRDefault="00887FEC" w:rsidP="004100AC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Prof. Dr. Şeref Keskin, </w:t>
            </w:r>
            <w:r w:rsidRPr="00BE6DF2">
              <w:rPr>
                <w:sz w:val="13"/>
                <w:szCs w:val="13"/>
              </w:rPr>
              <w:t xml:space="preserve">Dr. </w:t>
            </w:r>
            <w:proofErr w:type="spellStart"/>
            <w:r w:rsidRPr="00BE6DF2">
              <w:rPr>
                <w:sz w:val="13"/>
                <w:szCs w:val="13"/>
              </w:rPr>
              <w:t>Öğr</w:t>
            </w:r>
            <w:proofErr w:type="spellEnd"/>
            <w:r w:rsidRPr="00BE6DF2">
              <w:rPr>
                <w:sz w:val="13"/>
                <w:szCs w:val="13"/>
              </w:rPr>
              <w:t xml:space="preserve">. </w:t>
            </w:r>
            <w:proofErr w:type="spellStart"/>
            <w:r w:rsidRPr="00BE6DF2">
              <w:rPr>
                <w:sz w:val="13"/>
                <w:szCs w:val="13"/>
              </w:rPr>
              <w:t>Üy</w:t>
            </w:r>
            <w:proofErr w:type="spellEnd"/>
            <w:r w:rsidRPr="00BE6DF2">
              <w:rPr>
                <w:sz w:val="13"/>
                <w:szCs w:val="13"/>
              </w:rPr>
              <w:t>. Fatih Aktaş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189AE635" w14:textId="0E970FAD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106C2F3A" w14:textId="0AFBCAD4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</w:p>
        </w:tc>
      </w:tr>
      <w:tr w:rsidR="000B6548" w14:paraId="138A63B3" w14:textId="77777777" w:rsidTr="000B6548">
        <w:tblPrEx>
          <w:tblCellMar>
            <w:top w:w="34" w:type="dxa"/>
            <w:bottom w:w="0" w:type="dxa"/>
            <w:right w:w="0" w:type="dxa"/>
          </w:tblCellMar>
        </w:tblPrEx>
        <w:trPr>
          <w:trHeight w:val="268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</w:tcPr>
          <w:p w14:paraId="768DA30F" w14:textId="77777777" w:rsidR="000B6548" w:rsidRDefault="000B6548" w:rsidP="000B6548">
            <w:pPr>
              <w:spacing w:after="160" w:line="259" w:lineRule="auto"/>
              <w:ind w:left="0" w:firstLine="0"/>
            </w:pPr>
          </w:p>
        </w:tc>
        <w:tc>
          <w:tcPr>
            <w:tcW w:w="114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2B56AF7" w14:textId="77777777" w:rsidR="000B6548" w:rsidRDefault="000B6548" w:rsidP="000B6548">
            <w:pPr>
              <w:spacing w:line="259" w:lineRule="auto"/>
              <w:ind w:left="6" w:firstLine="0"/>
              <w:jc w:val="both"/>
            </w:pPr>
            <w:r>
              <w:t xml:space="preserve">16:15-17:00 </w:t>
            </w:r>
          </w:p>
        </w:tc>
        <w:tc>
          <w:tcPr>
            <w:tcW w:w="244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4059FAE4" w14:textId="77777777" w:rsidR="00A41B45" w:rsidRPr="00BE6DF2" w:rsidRDefault="00A41B45" w:rsidP="00A41B4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CEV 402 Bitirme Çalışması</w:t>
            </w:r>
          </w:p>
          <w:p w14:paraId="56FACDC0" w14:textId="77777777" w:rsidR="00A41B45" w:rsidRPr="00BE6DF2" w:rsidRDefault="00A41B45" w:rsidP="00A41B4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Doç. Dr. Fatih Taşpınar</w:t>
            </w:r>
          </w:p>
          <w:p w14:paraId="6EB41F2E" w14:textId="77777777" w:rsidR="00A41B45" w:rsidRPr="00BE6DF2" w:rsidRDefault="00A41B45" w:rsidP="00A41B45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 xml:space="preserve">Dr. </w:t>
            </w:r>
            <w:proofErr w:type="spellStart"/>
            <w:r w:rsidRPr="00BE6DF2">
              <w:rPr>
                <w:sz w:val="13"/>
                <w:szCs w:val="13"/>
              </w:rPr>
              <w:t>Öğr</w:t>
            </w:r>
            <w:proofErr w:type="spellEnd"/>
            <w:r w:rsidRPr="00BE6DF2">
              <w:rPr>
                <w:sz w:val="13"/>
                <w:szCs w:val="13"/>
              </w:rPr>
              <w:t xml:space="preserve">. </w:t>
            </w:r>
            <w:proofErr w:type="spellStart"/>
            <w:r w:rsidRPr="00BE6DF2">
              <w:rPr>
                <w:sz w:val="13"/>
                <w:szCs w:val="13"/>
              </w:rPr>
              <w:t>Üy</w:t>
            </w:r>
            <w:proofErr w:type="spellEnd"/>
            <w:r w:rsidRPr="00BE6DF2">
              <w:rPr>
                <w:sz w:val="13"/>
                <w:szCs w:val="13"/>
              </w:rPr>
              <w:t>. Pınar Sevim Elibol</w:t>
            </w:r>
          </w:p>
          <w:p w14:paraId="74D54A96" w14:textId="480E6417" w:rsidR="000B6548" w:rsidRPr="00BE6DF2" w:rsidRDefault="00A41B45" w:rsidP="000B6548">
            <w:pPr>
              <w:spacing w:line="259" w:lineRule="auto"/>
              <w:ind w:left="4" w:firstLine="0"/>
              <w:jc w:val="center"/>
              <w:rPr>
                <w:sz w:val="13"/>
                <w:szCs w:val="13"/>
              </w:rPr>
            </w:pPr>
            <w:r w:rsidRPr="00BE6DF2">
              <w:rPr>
                <w:sz w:val="13"/>
                <w:szCs w:val="13"/>
              </w:rPr>
              <w:t>(TS 404)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52E6306B" w14:textId="2E7117E3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778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3DC575B" w14:textId="77777777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Bölüm Teknik Seçmeli</w:t>
            </w:r>
          </w:p>
          <w:p w14:paraId="171019C6" w14:textId="77777777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CEV440 İleri Arıtma Teknikleri –</w:t>
            </w:r>
          </w:p>
          <w:p w14:paraId="5FB980FE" w14:textId="3B542F92" w:rsidR="000B6548" w:rsidRPr="00BE6DF2" w:rsidRDefault="000B6548" w:rsidP="000B6548">
            <w:pPr>
              <w:spacing w:line="259" w:lineRule="auto"/>
              <w:ind w:left="4" w:firstLine="0"/>
              <w:jc w:val="center"/>
              <w:rPr>
                <w:color w:val="auto"/>
                <w:sz w:val="13"/>
                <w:szCs w:val="13"/>
              </w:rPr>
            </w:pPr>
            <w:r w:rsidRPr="00BE6DF2">
              <w:rPr>
                <w:color w:val="auto"/>
                <w:sz w:val="13"/>
                <w:szCs w:val="13"/>
              </w:rPr>
              <w:t>Prof. Dr. Anatoli Dimoglo (410)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A9675B9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color w:val="auto"/>
                <w:sz w:val="13"/>
                <w:szCs w:val="13"/>
              </w:rPr>
            </w:pPr>
          </w:p>
        </w:tc>
        <w:tc>
          <w:tcPr>
            <w:tcW w:w="2504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7" w:space="0" w:color="000000"/>
            </w:tcBorders>
            <w:vAlign w:val="center"/>
          </w:tcPr>
          <w:p w14:paraId="292F382A" w14:textId="77777777" w:rsidR="000B6548" w:rsidRPr="00BE6DF2" w:rsidRDefault="000B6548" w:rsidP="000B6548">
            <w:pPr>
              <w:spacing w:line="259" w:lineRule="auto"/>
              <w:ind w:left="5" w:firstLine="0"/>
              <w:jc w:val="center"/>
              <w:rPr>
                <w:sz w:val="13"/>
                <w:szCs w:val="13"/>
              </w:rPr>
            </w:pPr>
          </w:p>
        </w:tc>
      </w:tr>
    </w:tbl>
    <w:p w14:paraId="3F1F8599" w14:textId="77777777" w:rsidR="00532E44" w:rsidRDefault="00E45D93">
      <w:pPr>
        <w:spacing w:line="259" w:lineRule="auto"/>
        <w:ind w:left="65" w:firstLine="0"/>
      </w:pPr>
      <w:r>
        <w:rPr>
          <w:sz w:val="23"/>
        </w:rPr>
        <w:lastRenderedPageBreak/>
        <w:tab/>
        <w:t xml:space="preserve"> </w:t>
      </w:r>
    </w:p>
    <w:p w14:paraId="37550192" w14:textId="77777777" w:rsidR="0073776D" w:rsidRDefault="0073776D" w:rsidP="0073776D">
      <w:pPr>
        <w:pStyle w:val="ListeParagraf"/>
        <w:spacing w:line="259" w:lineRule="auto"/>
        <w:ind w:left="425" w:firstLine="0"/>
        <w:rPr>
          <w:sz w:val="23"/>
        </w:rPr>
      </w:pPr>
      <w:r>
        <w:rPr>
          <w:sz w:val="23"/>
        </w:rPr>
        <w:t xml:space="preserve">* Yalnızca iş yeri eğitimine kayıt yaptıran öğrenciler </w:t>
      </w:r>
      <w:r w:rsidR="007600E9">
        <w:rPr>
          <w:sz w:val="23"/>
        </w:rPr>
        <w:t>derse kayıt olabilir</w:t>
      </w:r>
      <w:r>
        <w:rPr>
          <w:sz w:val="23"/>
        </w:rPr>
        <w:t xml:space="preserve">. </w:t>
      </w:r>
      <w:r w:rsidR="007600E9">
        <w:rPr>
          <w:sz w:val="23"/>
        </w:rPr>
        <w:t>Detaylı bilgi</w:t>
      </w:r>
      <w:r w:rsidR="00D458DD">
        <w:rPr>
          <w:sz w:val="23"/>
        </w:rPr>
        <w:t xml:space="preserve"> için </w:t>
      </w:r>
      <w:hyperlink r:id="rId7" w:history="1">
        <w:r w:rsidR="00D458DD" w:rsidRPr="00AA4B13">
          <w:rPr>
            <w:rStyle w:val="Kpr"/>
            <w:sz w:val="23"/>
          </w:rPr>
          <w:t>http://cevre.mf.duzce.edu.tr/</w:t>
        </w:r>
      </w:hyperlink>
      <w:r w:rsidR="00D458DD">
        <w:rPr>
          <w:sz w:val="23"/>
        </w:rPr>
        <w:t xml:space="preserve"> sayfasını inceley</w:t>
      </w:r>
      <w:r w:rsidR="00631C52">
        <w:rPr>
          <w:sz w:val="23"/>
        </w:rPr>
        <w:t>i</w:t>
      </w:r>
      <w:r w:rsidR="00D458DD">
        <w:rPr>
          <w:sz w:val="23"/>
        </w:rPr>
        <w:t xml:space="preserve">niz. </w:t>
      </w:r>
    </w:p>
    <w:p w14:paraId="532A005A" w14:textId="77777777" w:rsidR="005A1EBE" w:rsidRPr="0073776D" w:rsidRDefault="005A1EBE" w:rsidP="0073776D">
      <w:pPr>
        <w:pStyle w:val="ListeParagraf"/>
        <w:spacing w:line="259" w:lineRule="auto"/>
        <w:ind w:left="425" w:firstLine="0"/>
        <w:rPr>
          <w:sz w:val="23"/>
        </w:rPr>
      </w:pPr>
      <w:r>
        <w:rPr>
          <w:sz w:val="23"/>
        </w:rPr>
        <w:t>**Staj II dersinine yalnızca daha önce stajı kabul edilmemiş veya alttan alan öğrenciler kayıt olabilir.</w:t>
      </w:r>
    </w:p>
    <w:p w14:paraId="3AC77CB8" w14:textId="15E5E55F" w:rsidR="00532E44" w:rsidRPr="007600E9" w:rsidRDefault="00E45D93">
      <w:pPr>
        <w:spacing w:line="259" w:lineRule="auto"/>
        <w:ind w:left="65" w:firstLine="0"/>
        <w:rPr>
          <w:sz w:val="23"/>
          <w:szCs w:val="23"/>
        </w:rPr>
      </w:pPr>
      <w:r w:rsidRPr="007600E9">
        <w:rPr>
          <w:sz w:val="23"/>
          <w:szCs w:val="23"/>
        </w:rPr>
        <w:t xml:space="preserve"> </w:t>
      </w:r>
    </w:p>
    <w:p w14:paraId="12087803" w14:textId="4106EAA5" w:rsidR="00532E44" w:rsidRPr="00940364" w:rsidRDefault="00940364" w:rsidP="00940364">
      <w:pPr>
        <w:tabs>
          <w:tab w:val="center" w:pos="5731"/>
        </w:tabs>
        <w:spacing w:after="142"/>
        <w:ind w:left="0" w:firstLine="0"/>
        <w:jc w:val="center"/>
        <w:rPr>
          <w:b/>
          <w:sz w:val="23"/>
          <w:szCs w:val="23"/>
        </w:rPr>
      </w:pPr>
      <w:r w:rsidRPr="00940364">
        <w:rPr>
          <w:b/>
          <w:sz w:val="23"/>
          <w:szCs w:val="23"/>
        </w:rPr>
        <w:t>Fakülte Seçmelileri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5594"/>
        <w:gridCol w:w="2968"/>
        <w:gridCol w:w="2969"/>
      </w:tblGrid>
      <w:tr w:rsidR="00940364" w:rsidRPr="00561301" w14:paraId="6FA7FBA1" w14:textId="77777777" w:rsidTr="00940364">
        <w:trPr>
          <w:jc w:val="center"/>
        </w:trPr>
        <w:tc>
          <w:tcPr>
            <w:tcW w:w="5594" w:type="dxa"/>
            <w:shd w:val="clear" w:color="auto" w:fill="D9D9D9" w:themeFill="background1" w:themeFillShade="D9"/>
          </w:tcPr>
          <w:p w14:paraId="045E2D6E" w14:textId="53DD44B7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sz w:val="23"/>
                <w:szCs w:val="23"/>
              </w:rPr>
            </w:pPr>
            <w:r w:rsidRPr="00561301">
              <w:rPr>
                <w:b/>
                <w:sz w:val="23"/>
                <w:szCs w:val="23"/>
              </w:rPr>
              <w:t>Dersin Adı</w:t>
            </w:r>
          </w:p>
        </w:tc>
        <w:tc>
          <w:tcPr>
            <w:tcW w:w="2968" w:type="dxa"/>
            <w:shd w:val="clear" w:color="auto" w:fill="D9D9D9" w:themeFill="background1" w:themeFillShade="D9"/>
          </w:tcPr>
          <w:p w14:paraId="2C017EC6" w14:textId="4C2B37E0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sz w:val="23"/>
                <w:szCs w:val="23"/>
              </w:rPr>
            </w:pPr>
            <w:r w:rsidRPr="00561301">
              <w:rPr>
                <w:b/>
                <w:sz w:val="23"/>
                <w:szCs w:val="23"/>
              </w:rPr>
              <w:t>Dersin Yeri</w:t>
            </w:r>
          </w:p>
        </w:tc>
        <w:tc>
          <w:tcPr>
            <w:tcW w:w="2969" w:type="dxa"/>
            <w:shd w:val="clear" w:color="auto" w:fill="D9D9D9" w:themeFill="background1" w:themeFillShade="D9"/>
          </w:tcPr>
          <w:p w14:paraId="5069330B" w14:textId="40EEADE6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sz w:val="23"/>
                <w:szCs w:val="23"/>
              </w:rPr>
            </w:pPr>
            <w:r w:rsidRPr="00561301">
              <w:rPr>
                <w:b/>
                <w:sz w:val="23"/>
                <w:szCs w:val="23"/>
              </w:rPr>
              <w:t>Dersin Günü ve Saati</w:t>
            </w:r>
          </w:p>
        </w:tc>
      </w:tr>
      <w:tr w:rsidR="00940364" w:rsidRPr="00561301" w14:paraId="28332E42" w14:textId="77777777" w:rsidTr="00940364">
        <w:trPr>
          <w:jc w:val="center"/>
        </w:trPr>
        <w:tc>
          <w:tcPr>
            <w:tcW w:w="5594" w:type="dxa"/>
          </w:tcPr>
          <w:p w14:paraId="398E4111" w14:textId="77777777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MS307 Mühendisler İçin Yönetim </w:t>
            </w:r>
          </w:p>
          <w:p w14:paraId="1A6D3B9D" w14:textId="4B23DAD0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 xml:space="preserve">Dr. </w:t>
            </w:r>
            <w:proofErr w:type="spellStart"/>
            <w:r w:rsidRPr="00561301">
              <w:t>Öğr</w:t>
            </w:r>
            <w:proofErr w:type="spellEnd"/>
            <w:r w:rsidRPr="00561301">
              <w:t>. Üyesi M. İsa DOĞAN</w:t>
            </w:r>
          </w:p>
        </w:tc>
        <w:tc>
          <w:tcPr>
            <w:tcW w:w="2968" w:type="dxa"/>
          </w:tcPr>
          <w:p w14:paraId="6B94ADB4" w14:textId="7C16BE22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t>Zemin 2</w:t>
            </w:r>
          </w:p>
        </w:tc>
        <w:tc>
          <w:tcPr>
            <w:tcW w:w="2969" w:type="dxa"/>
          </w:tcPr>
          <w:p w14:paraId="41D8D105" w14:textId="04BF516A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 xml:space="preserve">Cuma/ 13.45-15.20 </w:t>
            </w:r>
          </w:p>
        </w:tc>
      </w:tr>
      <w:tr w:rsidR="00940364" w:rsidRPr="00561301" w14:paraId="1B998CAC" w14:textId="77777777" w:rsidTr="00940364">
        <w:trPr>
          <w:jc w:val="center"/>
        </w:trPr>
        <w:tc>
          <w:tcPr>
            <w:tcW w:w="5594" w:type="dxa"/>
          </w:tcPr>
          <w:p w14:paraId="1DC3E6F6" w14:textId="77777777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MS315 İş Güvenliği </w:t>
            </w:r>
          </w:p>
          <w:p w14:paraId="4E825817" w14:textId="4D1445BB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 xml:space="preserve">Dr. </w:t>
            </w:r>
            <w:proofErr w:type="spellStart"/>
            <w:r w:rsidRPr="00561301">
              <w:t>Öğr</w:t>
            </w:r>
            <w:proofErr w:type="spellEnd"/>
            <w:r w:rsidRPr="00561301">
              <w:t>. Üyesi Yaşar ŞEN</w:t>
            </w:r>
          </w:p>
        </w:tc>
        <w:tc>
          <w:tcPr>
            <w:tcW w:w="2968" w:type="dxa"/>
          </w:tcPr>
          <w:p w14:paraId="797A5A72" w14:textId="58429BC0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t>Zemin 4</w:t>
            </w:r>
          </w:p>
        </w:tc>
        <w:tc>
          <w:tcPr>
            <w:tcW w:w="2969" w:type="dxa"/>
          </w:tcPr>
          <w:p w14:paraId="65ECBD6D" w14:textId="3AA2F918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 xml:space="preserve">Cuma/ 13.45-15.20 </w:t>
            </w:r>
          </w:p>
        </w:tc>
      </w:tr>
      <w:tr w:rsidR="00940364" w:rsidRPr="00561301" w14:paraId="218A6FFA" w14:textId="77777777" w:rsidTr="00940364">
        <w:trPr>
          <w:jc w:val="center"/>
        </w:trPr>
        <w:tc>
          <w:tcPr>
            <w:tcW w:w="5594" w:type="dxa"/>
          </w:tcPr>
          <w:p w14:paraId="030760AC" w14:textId="77777777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MS309 Mühendislik Etiği </w:t>
            </w:r>
          </w:p>
          <w:p w14:paraId="78C510D5" w14:textId="681B8698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>Prof. Dr. Şeref KESKİN</w:t>
            </w:r>
          </w:p>
        </w:tc>
        <w:tc>
          <w:tcPr>
            <w:tcW w:w="2968" w:type="dxa"/>
          </w:tcPr>
          <w:p w14:paraId="3B23A999" w14:textId="0E5DF423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t>Zemin 3</w:t>
            </w:r>
          </w:p>
        </w:tc>
        <w:tc>
          <w:tcPr>
            <w:tcW w:w="2969" w:type="dxa"/>
          </w:tcPr>
          <w:p w14:paraId="622E33EA" w14:textId="193AE04B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 xml:space="preserve">Cuma/ 13.45-15.20 </w:t>
            </w:r>
          </w:p>
        </w:tc>
      </w:tr>
      <w:tr w:rsidR="00940364" w:rsidRPr="00561301" w14:paraId="1C6BD304" w14:textId="77777777" w:rsidTr="00940364">
        <w:trPr>
          <w:jc w:val="center"/>
        </w:trPr>
        <w:tc>
          <w:tcPr>
            <w:tcW w:w="5594" w:type="dxa"/>
          </w:tcPr>
          <w:p w14:paraId="132AB2D6" w14:textId="77777777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MS313 Toplam Kalite Yönetimi </w:t>
            </w:r>
          </w:p>
          <w:p w14:paraId="12728DC0" w14:textId="7AF13928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Dr. </w:t>
            </w:r>
            <w:proofErr w:type="spellStart"/>
            <w:r w:rsidRPr="00561301">
              <w:t>Öğr</w:t>
            </w:r>
            <w:proofErr w:type="spellEnd"/>
            <w:r w:rsidRPr="00561301">
              <w:t>. Üyesi Fatih AKTAŞ</w:t>
            </w:r>
          </w:p>
        </w:tc>
        <w:tc>
          <w:tcPr>
            <w:tcW w:w="2968" w:type="dxa"/>
          </w:tcPr>
          <w:p w14:paraId="4FB4C242" w14:textId="456B9EF5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t>Zemin 4</w:t>
            </w:r>
          </w:p>
        </w:tc>
        <w:tc>
          <w:tcPr>
            <w:tcW w:w="2969" w:type="dxa"/>
          </w:tcPr>
          <w:p w14:paraId="648D5111" w14:textId="065A7A9E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 xml:space="preserve">Cuma/ 15.25-17.00 </w:t>
            </w:r>
          </w:p>
        </w:tc>
      </w:tr>
      <w:tr w:rsidR="00940364" w14:paraId="1E63D826" w14:textId="77777777" w:rsidTr="00940364">
        <w:trPr>
          <w:jc w:val="center"/>
        </w:trPr>
        <w:tc>
          <w:tcPr>
            <w:tcW w:w="5594" w:type="dxa"/>
          </w:tcPr>
          <w:p w14:paraId="1699BAA6" w14:textId="77777777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MS321 Bilişim Teknolojilerinde Yeni Gelişmeler </w:t>
            </w:r>
          </w:p>
          <w:p w14:paraId="53D2CCAF" w14:textId="2E33DC5D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>Doç. Dr. Fatih TAŞPINAR</w:t>
            </w:r>
          </w:p>
        </w:tc>
        <w:tc>
          <w:tcPr>
            <w:tcW w:w="2968" w:type="dxa"/>
          </w:tcPr>
          <w:p w14:paraId="590348BD" w14:textId="4CBDF857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t>Zemin 2</w:t>
            </w:r>
          </w:p>
        </w:tc>
        <w:tc>
          <w:tcPr>
            <w:tcW w:w="2969" w:type="dxa"/>
          </w:tcPr>
          <w:p w14:paraId="6E0A5B77" w14:textId="581EBC8A" w:rsidR="00940364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>Cuma/ 15.25-17.00</w:t>
            </w:r>
            <w:r w:rsidRPr="001C14EE">
              <w:t xml:space="preserve"> </w:t>
            </w:r>
          </w:p>
        </w:tc>
      </w:tr>
    </w:tbl>
    <w:p w14:paraId="3AC7F2EB" w14:textId="23BEF332" w:rsidR="002F1BF9" w:rsidRDefault="002F1BF9">
      <w:pPr>
        <w:tabs>
          <w:tab w:val="center" w:pos="5731"/>
        </w:tabs>
        <w:spacing w:after="142"/>
        <w:ind w:left="0" w:firstLine="0"/>
        <w:rPr>
          <w:sz w:val="23"/>
          <w:szCs w:val="23"/>
        </w:rPr>
      </w:pPr>
    </w:p>
    <w:p w14:paraId="48B1916A" w14:textId="0620F926" w:rsidR="00940364" w:rsidRPr="00940364" w:rsidRDefault="00940364" w:rsidP="00940364">
      <w:pPr>
        <w:tabs>
          <w:tab w:val="center" w:pos="5731"/>
        </w:tabs>
        <w:spacing w:after="142"/>
        <w:ind w:left="0" w:firstLine="0"/>
        <w:jc w:val="center"/>
        <w:rPr>
          <w:b/>
          <w:sz w:val="23"/>
          <w:szCs w:val="23"/>
        </w:rPr>
      </w:pPr>
      <w:r>
        <w:rPr>
          <w:b/>
          <w:sz w:val="23"/>
          <w:szCs w:val="23"/>
        </w:rPr>
        <w:t>Üniversite</w:t>
      </w:r>
      <w:r w:rsidRPr="00940364">
        <w:rPr>
          <w:b/>
          <w:sz w:val="23"/>
          <w:szCs w:val="23"/>
        </w:rPr>
        <w:t xml:space="preserve"> Seçmelileri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5594"/>
        <w:gridCol w:w="2968"/>
        <w:gridCol w:w="2969"/>
      </w:tblGrid>
      <w:tr w:rsidR="00940364" w:rsidRPr="00561301" w14:paraId="0D5BE339" w14:textId="77777777" w:rsidTr="00A41B45">
        <w:trPr>
          <w:jc w:val="center"/>
        </w:trPr>
        <w:tc>
          <w:tcPr>
            <w:tcW w:w="5594" w:type="dxa"/>
            <w:shd w:val="clear" w:color="auto" w:fill="D9D9D9" w:themeFill="background1" w:themeFillShade="D9"/>
          </w:tcPr>
          <w:p w14:paraId="09345FDD" w14:textId="77777777" w:rsidR="00940364" w:rsidRPr="00561301" w:rsidRDefault="00940364" w:rsidP="00A41B45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sz w:val="23"/>
                <w:szCs w:val="23"/>
              </w:rPr>
            </w:pPr>
            <w:r w:rsidRPr="00561301">
              <w:rPr>
                <w:b/>
                <w:sz w:val="23"/>
                <w:szCs w:val="23"/>
              </w:rPr>
              <w:t>Dersin Adı</w:t>
            </w:r>
          </w:p>
        </w:tc>
        <w:tc>
          <w:tcPr>
            <w:tcW w:w="2968" w:type="dxa"/>
            <w:shd w:val="clear" w:color="auto" w:fill="D9D9D9" w:themeFill="background1" w:themeFillShade="D9"/>
          </w:tcPr>
          <w:p w14:paraId="394E652C" w14:textId="77777777" w:rsidR="00940364" w:rsidRPr="00561301" w:rsidRDefault="00940364" w:rsidP="00A41B45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sz w:val="23"/>
                <w:szCs w:val="23"/>
              </w:rPr>
            </w:pPr>
            <w:r w:rsidRPr="00561301">
              <w:rPr>
                <w:b/>
                <w:sz w:val="23"/>
                <w:szCs w:val="23"/>
              </w:rPr>
              <w:t>Dersin Yeri</w:t>
            </w:r>
          </w:p>
        </w:tc>
        <w:tc>
          <w:tcPr>
            <w:tcW w:w="2969" w:type="dxa"/>
            <w:shd w:val="clear" w:color="auto" w:fill="D9D9D9" w:themeFill="background1" w:themeFillShade="D9"/>
          </w:tcPr>
          <w:p w14:paraId="0F8C1DB2" w14:textId="77777777" w:rsidR="00940364" w:rsidRPr="00561301" w:rsidRDefault="00940364" w:rsidP="00A41B45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b/>
                <w:sz w:val="23"/>
                <w:szCs w:val="23"/>
              </w:rPr>
            </w:pPr>
            <w:r w:rsidRPr="00561301">
              <w:rPr>
                <w:b/>
                <w:sz w:val="23"/>
                <w:szCs w:val="23"/>
              </w:rPr>
              <w:t>Dersin Günü ve Saati</w:t>
            </w:r>
          </w:p>
        </w:tc>
      </w:tr>
      <w:tr w:rsidR="00940364" w:rsidRPr="00561301" w14:paraId="7D9295B8" w14:textId="77777777" w:rsidTr="00A41B45">
        <w:trPr>
          <w:jc w:val="center"/>
        </w:trPr>
        <w:tc>
          <w:tcPr>
            <w:tcW w:w="5594" w:type="dxa"/>
          </w:tcPr>
          <w:p w14:paraId="33E0E6E3" w14:textId="77777777" w:rsidR="005428AC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US209 İletişim Tekniği </w:t>
            </w:r>
          </w:p>
          <w:p w14:paraId="4C3F80C7" w14:textId="26841330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 xml:space="preserve">Dr. </w:t>
            </w:r>
            <w:proofErr w:type="spellStart"/>
            <w:r w:rsidRPr="00561301">
              <w:t>Öğr</w:t>
            </w:r>
            <w:proofErr w:type="spellEnd"/>
            <w:r w:rsidRPr="00561301">
              <w:t>. Üyesi Fatih AKTAŞ</w:t>
            </w:r>
          </w:p>
        </w:tc>
        <w:tc>
          <w:tcPr>
            <w:tcW w:w="2968" w:type="dxa"/>
          </w:tcPr>
          <w:p w14:paraId="3B3C2949" w14:textId="5A233639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rPr>
                <w:sz w:val="23"/>
                <w:szCs w:val="23"/>
              </w:rPr>
              <w:t xml:space="preserve">Zemin </w:t>
            </w:r>
            <w:r>
              <w:rPr>
                <w:sz w:val="23"/>
                <w:szCs w:val="23"/>
              </w:rPr>
              <w:t>5</w:t>
            </w:r>
          </w:p>
        </w:tc>
        <w:tc>
          <w:tcPr>
            <w:tcW w:w="2969" w:type="dxa"/>
          </w:tcPr>
          <w:p w14:paraId="0E08AAF1" w14:textId="0DA47B06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>Cuma/ 13.45-15.20</w:t>
            </w:r>
          </w:p>
        </w:tc>
      </w:tr>
      <w:tr w:rsidR="00940364" w:rsidRPr="00561301" w14:paraId="1B0C8949" w14:textId="77777777" w:rsidTr="00A41B45">
        <w:trPr>
          <w:jc w:val="center"/>
        </w:trPr>
        <w:tc>
          <w:tcPr>
            <w:tcW w:w="5594" w:type="dxa"/>
          </w:tcPr>
          <w:p w14:paraId="507B523D" w14:textId="61573FE0" w:rsidR="005428AC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>US2</w:t>
            </w:r>
            <w:r w:rsidR="00351600">
              <w:t>0</w:t>
            </w:r>
            <w:r w:rsidRPr="00561301">
              <w:t xml:space="preserve">7 Girişimcilik I </w:t>
            </w:r>
          </w:p>
          <w:p w14:paraId="7B960C95" w14:textId="5606731F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>Doç. Dr. Fatih TAŞPINAR</w:t>
            </w:r>
          </w:p>
        </w:tc>
        <w:tc>
          <w:tcPr>
            <w:tcW w:w="2968" w:type="dxa"/>
          </w:tcPr>
          <w:p w14:paraId="466D99DA" w14:textId="7EC6A66D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rPr>
                <w:sz w:val="23"/>
                <w:szCs w:val="23"/>
              </w:rPr>
              <w:t xml:space="preserve">Zemin </w:t>
            </w:r>
            <w:r>
              <w:rPr>
                <w:sz w:val="23"/>
                <w:szCs w:val="23"/>
              </w:rPr>
              <w:t>3</w:t>
            </w:r>
          </w:p>
        </w:tc>
        <w:tc>
          <w:tcPr>
            <w:tcW w:w="2969" w:type="dxa"/>
          </w:tcPr>
          <w:p w14:paraId="75B4256C" w14:textId="7A104D4C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>Cuma/ 13.45-15.20</w:t>
            </w:r>
          </w:p>
        </w:tc>
      </w:tr>
      <w:tr w:rsidR="00940364" w:rsidRPr="00561301" w14:paraId="53D1A957" w14:textId="77777777" w:rsidTr="00A41B45">
        <w:trPr>
          <w:jc w:val="center"/>
        </w:trPr>
        <w:tc>
          <w:tcPr>
            <w:tcW w:w="5594" w:type="dxa"/>
          </w:tcPr>
          <w:p w14:paraId="2154CB94" w14:textId="77777777" w:rsidR="005428AC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US201 Bilim Tarihi ve Felsefesi </w:t>
            </w:r>
          </w:p>
          <w:p w14:paraId="2DC92457" w14:textId="260ED02B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>Prof. Dr. Hamit SARUHAN</w:t>
            </w:r>
          </w:p>
        </w:tc>
        <w:tc>
          <w:tcPr>
            <w:tcW w:w="2968" w:type="dxa"/>
          </w:tcPr>
          <w:p w14:paraId="1883E2EB" w14:textId="14BA11E1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rPr>
                <w:sz w:val="23"/>
                <w:szCs w:val="23"/>
              </w:rPr>
              <w:t>Zemin 6</w:t>
            </w:r>
          </w:p>
        </w:tc>
        <w:tc>
          <w:tcPr>
            <w:tcW w:w="2969" w:type="dxa"/>
          </w:tcPr>
          <w:p w14:paraId="16A50586" w14:textId="7DCBF5C2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>Cuma/ 15.25-17.00</w:t>
            </w:r>
          </w:p>
        </w:tc>
      </w:tr>
      <w:tr w:rsidR="00940364" w14:paraId="3A5892D4" w14:textId="77777777" w:rsidTr="00A41B45">
        <w:trPr>
          <w:jc w:val="center"/>
        </w:trPr>
        <w:tc>
          <w:tcPr>
            <w:tcW w:w="5594" w:type="dxa"/>
          </w:tcPr>
          <w:p w14:paraId="603549B3" w14:textId="77777777" w:rsidR="005428AC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US213 İşletme Yönetimi </w:t>
            </w:r>
          </w:p>
          <w:p w14:paraId="7BB9ADA9" w14:textId="4D12AAF5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</w:pPr>
            <w:r w:rsidRPr="00561301">
              <w:t xml:space="preserve">Dr. </w:t>
            </w:r>
            <w:proofErr w:type="spellStart"/>
            <w:r w:rsidRPr="00561301">
              <w:t>Öğr</w:t>
            </w:r>
            <w:proofErr w:type="spellEnd"/>
            <w:r w:rsidRPr="00561301">
              <w:t>. Üyesi M. İsa DOĞAN</w:t>
            </w:r>
          </w:p>
        </w:tc>
        <w:tc>
          <w:tcPr>
            <w:tcW w:w="2968" w:type="dxa"/>
          </w:tcPr>
          <w:p w14:paraId="1D48252E" w14:textId="414C906C" w:rsidR="00940364" w:rsidRPr="00561301" w:rsidRDefault="00561301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>
              <w:t xml:space="preserve">Merkezi Derslik </w:t>
            </w:r>
            <w:r w:rsidR="00940364" w:rsidRPr="00561301">
              <w:rPr>
                <w:sz w:val="23"/>
                <w:szCs w:val="23"/>
              </w:rPr>
              <w:t>Zemin 1</w:t>
            </w:r>
          </w:p>
        </w:tc>
        <w:tc>
          <w:tcPr>
            <w:tcW w:w="2969" w:type="dxa"/>
          </w:tcPr>
          <w:p w14:paraId="73C7280E" w14:textId="14A005F8" w:rsidR="00940364" w:rsidRPr="00561301" w:rsidRDefault="00940364" w:rsidP="00940364">
            <w:pPr>
              <w:tabs>
                <w:tab w:val="center" w:pos="5731"/>
              </w:tabs>
              <w:spacing w:line="240" w:lineRule="auto"/>
              <w:ind w:left="0" w:firstLine="0"/>
              <w:jc w:val="center"/>
              <w:rPr>
                <w:sz w:val="23"/>
                <w:szCs w:val="23"/>
              </w:rPr>
            </w:pPr>
            <w:r w:rsidRPr="00561301">
              <w:t>Cuma/ 15.25-17.00</w:t>
            </w:r>
          </w:p>
        </w:tc>
      </w:tr>
    </w:tbl>
    <w:p w14:paraId="69F0C468" w14:textId="77777777" w:rsidR="00532E44" w:rsidRPr="007600E9" w:rsidRDefault="00E45D93">
      <w:pPr>
        <w:spacing w:line="259" w:lineRule="auto"/>
        <w:ind w:left="65" w:firstLine="0"/>
        <w:rPr>
          <w:sz w:val="23"/>
          <w:szCs w:val="23"/>
        </w:rPr>
      </w:pPr>
      <w:r w:rsidRPr="007600E9">
        <w:rPr>
          <w:sz w:val="23"/>
          <w:szCs w:val="23"/>
        </w:rPr>
        <w:t xml:space="preserve"> </w:t>
      </w:r>
      <w:r w:rsidRPr="007600E9">
        <w:rPr>
          <w:sz w:val="23"/>
          <w:szCs w:val="23"/>
        </w:rPr>
        <w:tab/>
        <w:t xml:space="preserve"> </w:t>
      </w:r>
      <w:r w:rsidRPr="007600E9">
        <w:rPr>
          <w:sz w:val="23"/>
          <w:szCs w:val="23"/>
        </w:rPr>
        <w:tab/>
        <w:t xml:space="preserve"> </w:t>
      </w:r>
    </w:p>
    <w:p w14:paraId="44B43D75" w14:textId="3237F2F3" w:rsidR="00BC7646" w:rsidRPr="00940364" w:rsidRDefault="00E45D93" w:rsidP="005428AC">
      <w:pPr>
        <w:ind w:left="60" w:right="32"/>
        <w:rPr>
          <w:sz w:val="20"/>
          <w:szCs w:val="20"/>
        </w:rPr>
      </w:pPr>
      <w:r w:rsidRPr="00940364">
        <w:rPr>
          <w:sz w:val="20"/>
          <w:szCs w:val="20"/>
        </w:rPr>
        <w:t xml:space="preserve">NOT </w:t>
      </w:r>
      <w:proofErr w:type="gramStart"/>
      <w:r w:rsidRPr="00940364">
        <w:rPr>
          <w:sz w:val="20"/>
          <w:szCs w:val="20"/>
        </w:rPr>
        <w:t>1:  Her</w:t>
      </w:r>
      <w:proofErr w:type="gramEnd"/>
      <w:r w:rsidRPr="00940364">
        <w:rPr>
          <w:sz w:val="20"/>
          <w:szCs w:val="20"/>
        </w:rPr>
        <w:t xml:space="preserve"> bölümün öğrencileri, kendi müfredatındaki sayıda fakülte veya üniversite dersi seçecektir. Fazla ders seçmeye çalışan</w:t>
      </w:r>
      <w:r w:rsidR="005428AC">
        <w:rPr>
          <w:sz w:val="20"/>
          <w:szCs w:val="20"/>
        </w:rPr>
        <w:t xml:space="preserve"> </w:t>
      </w:r>
      <w:r w:rsidRPr="00940364">
        <w:rPr>
          <w:sz w:val="20"/>
          <w:szCs w:val="20"/>
        </w:rPr>
        <w:t xml:space="preserve">öğrencilere, Öğrenci Danışmanları müdahale edecektir. </w:t>
      </w:r>
    </w:p>
    <w:p w14:paraId="54ABC842" w14:textId="166BE81C" w:rsidR="00532E44" w:rsidRPr="00940364" w:rsidRDefault="00E45D93" w:rsidP="005428AC">
      <w:pPr>
        <w:ind w:left="60" w:right="32"/>
        <w:rPr>
          <w:sz w:val="20"/>
          <w:szCs w:val="20"/>
        </w:rPr>
      </w:pPr>
      <w:r w:rsidRPr="00940364">
        <w:rPr>
          <w:sz w:val="20"/>
          <w:szCs w:val="20"/>
        </w:rPr>
        <w:t xml:space="preserve">NOT 2: Fakülte seçmeli dersleri için her bölüm 10 kontenjan ayrılacaktır. Bölümdeki bütün FAKÜLTE SEÇMELİ dersleri 10 kontenjanı doldurmadan artıma gidilmeyecektir. </w:t>
      </w:r>
    </w:p>
    <w:p w14:paraId="5D2E7D31" w14:textId="77777777" w:rsidR="00532E44" w:rsidRPr="00940364" w:rsidRDefault="00E45D93" w:rsidP="005428AC">
      <w:pPr>
        <w:ind w:left="60" w:right="32"/>
        <w:rPr>
          <w:sz w:val="20"/>
          <w:szCs w:val="20"/>
        </w:rPr>
      </w:pPr>
      <w:r w:rsidRPr="00940364">
        <w:rPr>
          <w:sz w:val="20"/>
          <w:szCs w:val="20"/>
        </w:rPr>
        <w:t xml:space="preserve">NOT 3: Üniversite seçmeli dersleri için her bölüm 15 kontenjan ayrılacaktır. Bölümdeki bütün ÜNİVERSİTE SEÇMELİ dersleri 15 kontenjanı doldurmadan artıma gidilmeyecektir. </w:t>
      </w:r>
    </w:p>
    <w:p w14:paraId="5B85AC3F" w14:textId="3D3BD855" w:rsidR="00532E44" w:rsidRPr="00940364" w:rsidRDefault="00E45D93" w:rsidP="005428AC">
      <w:pPr>
        <w:ind w:left="60" w:right="32"/>
        <w:rPr>
          <w:sz w:val="20"/>
          <w:szCs w:val="20"/>
        </w:rPr>
      </w:pPr>
      <w:r w:rsidRPr="00940364">
        <w:rPr>
          <w:sz w:val="20"/>
          <w:szCs w:val="20"/>
        </w:rPr>
        <w:t>NOT 4: Çevre Mühendisliği Bölümü 3. sınıf proje dersi olan “CEV30</w:t>
      </w:r>
      <w:r w:rsidR="00CD5E9F" w:rsidRPr="00940364">
        <w:rPr>
          <w:sz w:val="20"/>
          <w:szCs w:val="20"/>
        </w:rPr>
        <w:t>1</w:t>
      </w:r>
      <w:r w:rsidRPr="00940364">
        <w:rPr>
          <w:sz w:val="20"/>
          <w:szCs w:val="20"/>
        </w:rPr>
        <w:t xml:space="preserve"> Çevre Müh. Uyg.-II” dersini Çevre Mühendisliği Bölümü Öğretim üyelerinden seçilecektir. </w:t>
      </w:r>
    </w:p>
    <w:p w14:paraId="23E53FF3" w14:textId="5A11C38C" w:rsidR="00532E44" w:rsidRDefault="00E45D93" w:rsidP="005428AC">
      <w:pPr>
        <w:ind w:left="60" w:right="32"/>
      </w:pPr>
      <w:r w:rsidRPr="00940364">
        <w:rPr>
          <w:sz w:val="20"/>
          <w:szCs w:val="20"/>
        </w:rPr>
        <w:t xml:space="preserve">NOT 5: Çevre Mühendisliği Bölümü 4. sınıf proje dersi olan “CEV401 Çevre Müh. Uyg.-III” dersini Çevre Mühendisliği Bölümü Öğretim üyelerinden seçilecektir. </w:t>
      </w:r>
      <w:r>
        <w:t xml:space="preserve"> </w:t>
      </w:r>
    </w:p>
    <w:sectPr w:rsidR="00532E44" w:rsidSect="009403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502" w:right="672" w:bottom="426" w:left="677" w:header="602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66EC4" w14:textId="77777777" w:rsidR="00AD34A5" w:rsidRDefault="00AD34A5">
      <w:pPr>
        <w:spacing w:line="240" w:lineRule="auto"/>
      </w:pPr>
      <w:r>
        <w:separator/>
      </w:r>
    </w:p>
  </w:endnote>
  <w:endnote w:type="continuationSeparator" w:id="0">
    <w:p w14:paraId="1C9194F6" w14:textId="77777777" w:rsidR="00AD34A5" w:rsidRDefault="00AD34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7F5C2" w14:textId="77777777" w:rsidR="00293683" w:rsidRDefault="0029368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C460C" w14:textId="2D904362" w:rsidR="00A41B45" w:rsidRDefault="00A41B45">
    <w:pPr>
      <w:pStyle w:val="AltBilgi"/>
    </w:pPr>
    <w:proofErr w:type="spellStart"/>
    <w:r>
      <w:t>Rev</w:t>
    </w:r>
    <w:proofErr w:type="spellEnd"/>
    <w:r>
      <w:t xml:space="preserve"> Tar: 0</w:t>
    </w:r>
    <w:r w:rsidR="00293683">
      <w:t>4</w:t>
    </w:r>
    <w:r>
      <w:t>.10.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9FB79" w14:textId="77777777" w:rsidR="00293683" w:rsidRDefault="0029368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898BC" w14:textId="77777777" w:rsidR="00AD34A5" w:rsidRDefault="00AD34A5">
      <w:pPr>
        <w:spacing w:line="240" w:lineRule="auto"/>
      </w:pPr>
      <w:r>
        <w:separator/>
      </w:r>
    </w:p>
  </w:footnote>
  <w:footnote w:type="continuationSeparator" w:id="0">
    <w:p w14:paraId="2A36E954" w14:textId="77777777" w:rsidR="00AD34A5" w:rsidRDefault="00AD34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67E9C" w14:textId="77777777" w:rsidR="00A41B45" w:rsidRDefault="00A41B45">
    <w:pPr>
      <w:spacing w:line="259" w:lineRule="auto"/>
      <w:ind w:left="2591" w:firstLine="0"/>
      <w:jc w:val="center"/>
    </w:pPr>
    <w:r>
      <w:rPr>
        <w:sz w:val="15"/>
      </w:rPr>
      <w:t xml:space="preserve">T.C. </w:t>
    </w:r>
  </w:p>
  <w:p w14:paraId="5C341903" w14:textId="77777777" w:rsidR="00A41B45" w:rsidRDefault="00A41B45">
    <w:pPr>
      <w:spacing w:line="259" w:lineRule="auto"/>
      <w:ind w:left="2592" w:firstLine="0"/>
      <w:jc w:val="center"/>
    </w:pPr>
    <w:r>
      <w:rPr>
        <w:sz w:val="15"/>
      </w:rPr>
      <w:t xml:space="preserve">DÜZCE ÜNİVERSİTESİ </w:t>
    </w:r>
  </w:p>
  <w:p w14:paraId="55B068F9" w14:textId="77777777" w:rsidR="00A41B45" w:rsidRDefault="00A41B45">
    <w:pPr>
      <w:spacing w:line="259" w:lineRule="auto"/>
      <w:ind w:left="2592" w:firstLine="0"/>
      <w:jc w:val="center"/>
    </w:pPr>
    <w:r>
      <w:rPr>
        <w:sz w:val="15"/>
      </w:rPr>
      <w:t xml:space="preserve">MÜHENDİSLİK FAKÜLTESİ </w:t>
    </w:r>
  </w:p>
  <w:p w14:paraId="6BB7ECF9" w14:textId="77777777" w:rsidR="00A41B45" w:rsidRDefault="00A41B45">
    <w:pPr>
      <w:spacing w:line="259" w:lineRule="auto"/>
      <w:ind w:left="2593" w:firstLine="0"/>
      <w:jc w:val="center"/>
    </w:pPr>
    <w:r>
      <w:rPr>
        <w:sz w:val="15"/>
      </w:rPr>
      <w:t xml:space="preserve">ÇEVRE MÜHENDİSLİĞİ BÖLÜMÜ </w:t>
    </w:r>
  </w:p>
  <w:p w14:paraId="0A0B0878" w14:textId="77777777" w:rsidR="00A41B45" w:rsidRDefault="00A41B45">
    <w:pPr>
      <w:spacing w:line="259" w:lineRule="auto"/>
      <w:ind w:left="2593" w:firstLine="0"/>
      <w:jc w:val="center"/>
    </w:pPr>
    <w:r>
      <w:rPr>
        <w:sz w:val="15"/>
      </w:rPr>
      <w:t xml:space="preserve">2017-2018 GÜZ DÖNEMİ DERS PROGRAMI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CF890" w14:textId="77777777" w:rsidR="00A41B45" w:rsidRDefault="00A41B45">
    <w:pPr>
      <w:spacing w:line="259" w:lineRule="auto"/>
      <w:ind w:left="2591" w:firstLine="0"/>
      <w:jc w:val="center"/>
    </w:pPr>
    <w:r>
      <w:rPr>
        <w:sz w:val="15"/>
      </w:rPr>
      <w:t xml:space="preserve">T.C. </w:t>
    </w:r>
  </w:p>
  <w:p w14:paraId="3B286170" w14:textId="77777777" w:rsidR="00A41B45" w:rsidRDefault="00A41B45">
    <w:pPr>
      <w:spacing w:line="259" w:lineRule="auto"/>
      <w:ind w:left="2592" w:firstLine="0"/>
      <w:jc w:val="center"/>
    </w:pPr>
    <w:r>
      <w:rPr>
        <w:sz w:val="15"/>
      </w:rPr>
      <w:t xml:space="preserve">DÜZCE ÜNİVERSİTESİ </w:t>
    </w:r>
  </w:p>
  <w:p w14:paraId="172ED737" w14:textId="77777777" w:rsidR="00A41B45" w:rsidRDefault="00A41B45">
    <w:pPr>
      <w:spacing w:line="259" w:lineRule="auto"/>
      <w:ind w:left="2592" w:firstLine="0"/>
      <w:jc w:val="center"/>
    </w:pPr>
    <w:r>
      <w:rPr>
        <w:sz w:val="15"/>
      </w:rPr>
      <w:t xml:space="preserve">MÜHENDİSLİK FAKÜLTESİ </w:t>
    </w:r>
  </w:p>
  <w:p w14:paraId="7B030988" w14:textId="77777777" w:rsidR="00A41B45" w:rsidRDefault="00A41B45">
    <w:pPr>
      <w:spacing w:line="259" w:lineRule="auto"/>
      <w:ind w:left="2593" w:firstLine="0"/>
      <w:jc w:val="center"/>
    </w:pPr>
    <w:r>
      <w:rPr>
        <w:sz w:val="15"/>
      </w:rPr>
      <w:t xml:space="preserve">ÇEVRE MÜHENDİSLİĞİ BÖLÜMÜ </w:t>
    </w:r>
  </w:p>
  <w:p w14:paraId="3E919B38" w14:textId="77777777" w:rsidR="00A41B45" w:rsidRDefault="00A41B45">
    <w:pPr>
      <w:spacing w:line="259" w:lineRule="auto"/>
      <w:ind w:left="2593" w:firstLine="0"/>
      <w:jc w:val="center"/>
    </w:pPr>
    <w:r>
      <w:rPr>
        <w:sz w:val="15"/>
      </w:rPr>
      <w:t xml:space="preserve">2019-2020 GÜZ DÖNEMİ DERS PROGRAM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989D9" w14:textId="77777777" w:rsidR="00A41B45" w:rsidRDefault="00A41B45">
    <w:pPr>
      <w:spacing w:line="259" w:lineRule="auto"/>
      <w:ind w:left="2591" w:firstLine="0"/>
      <w:jc w:val="center"/>
    </w:pPr>
    <w:r>
      <w:rPr>
        <w:sz w:val="15"/>
      </w:rPr>
      <w:t xml:space="preserve">T.C. </w:t>
    </w:r>
  </w:p>
  <w:p w14:paraId="74BA27DD" w14:textId="77777777" w:rsidR="00A41B45" w:rsidRDefault="00A41B45">
    <w:pPr>
      <w:spacing w:line="259" w:lineRule="auto"/>
      <w:ind w:left="2592" w:firstLine="0"/>
      <w:jc w:val="center"/>
    </w:pPr>
    <w:r>
      <w:rPr>
        <w:sz w:val="15"/>
      </w:rPr>
      <w:t xml:space="preserve">DÜZCE ÜNİVERSİTESİ </w:t>
    </w:r>
  </w:p>
  <w:p w14:paraId="249847EA" w14:textId="77777777" w:rsidR="00A41B45" w:rsidRDefault="00A41B45">
    <w:pPr>
      <w:spacing w:line="259" w:lineRule="auto"/>
      <w:ind w:left="2592" w:firstLine="0"/>
      <w:jc w:val="center"/>
    </w:pPr>
    <w:r>
      <w:rPr>
        <w:sz w:val="15"/>
      </w:rPr>
      <w:t xml:space="preserve">MÜHENDİSLİK FAKÜLTESİ </w:t>
    </w:r>
  </w:p>
  <w:p w14:paraId="010BB4F4" w14:textId="77777777" w:rsidR="00A41B45" w:rsidRDefault="00A41B45">
    <w:pPr>
      <w:spacing w:line="259" w:lineRule="auto"/>
      <w:ind w:left="2593" w:firstLine="0"/>
      <w:jc w:val="center"/>
    </w:pPr>
    <w:r>
      <w:rPr>
        <w:sz w:val="15"/>
      </w:rPr>
      <w:t xml:space="preserve">ÇEVRE MÜHENDİSLİĞİ BÖLÜMÜ </w:t>
    </w:r>
  </w:p>
  <w:p w14:paraId="3929990E" w14:textId="77777777" w:rsidR="00A41B45" w:rsidRDefault="00A41B45">
    <w:pPr>
      <w:spacing w:line="259" w:lineRule="auto"/>
      <w:ind w:left="2593" w:firstLine="0"/>
      <w:jc w:val="center"/>
    </w:pPr>
    <w:r>
      <w:rPr>
        <w:sz w:val="15"/>
      </w:rPr>
      <w:t xml:space="preserve">2017-2018 GÜZ DÖNEMİ DERS PROGRAMI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B5115B"/>
    <w:multiLevelType w:val="hybridMultilevel"/>
    <w:tmpl w:val="0AA01AF4"/>
    <w:lvl w:ilvl="0" w:tplc="44A002E2">
      <w:start w:val="82"/>
      <w:numFmt w:val="bullet"/>
      <w:lvlText w:val=""/>
      <w:lvlJc w:val="left"/>
      <w:pPr>
        <w:ind w:left="425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5" w:hanging="360"/>
      </w:pPr>
      <w:rPr>
        <w:rFonts w:ascii="Wingdings" w:hAnsi="Wingdings" w:hint="default"/>
      </w:rPr>
    </w:lvl>
  </w:abstractNum>
  <w:abstractNum w:abstractNumId="1" w15:restartNumberingAfterBreak="0">
    <w:nsid w:val="33A74679"/>
    <w:multiLevelType w:val="hybridMultilevel"/>
    <w:tmpl w:val="B4E2D40E"/>
    <w:lvl w:ilvl="0" w:tplc="C8FA9326">
      <w:start w:val="2"/>
      <w:numFmt w:val="decimal"/>
      <w:lvlText w:val="%1."/>
      <w:lvlJc w:val="left"/>
      <w:pPr>
        <w:ind w:left="2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928A2126">
      <w:start w:val="1"/>
      <w:numFmt w:val="lowerLetter"/>
      <w:lvlText w:val="%2"/>
      <w:lvlJc w:val="left"/>
      <w:pPr>
        <w:ind w:left="1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070DF02">
      <w:start w:val="1"/>
      <w:numFmt w:val="lowerRoman"/>
      <w:lvlText w:val="%3"/>
      <w:lvlJc w:val="left"/>
      <w:pPr>
        <w:ind w:left="1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D8F8598A">
      <w:start w:val="1"/>
      <w:numFmt w:val="decimal"/>
      <w:lvlText w:val="%4"/>
      <w:lvlJc w:val="left"/>
      <w:pPr>
        <w:ind w:left="2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58CA9F94">
      <w:start w:val="1"/>
      <w:numFmt w:val="lowerLetter"/>
      <w:lvlText w:val="%5"/>
      <w:lvlJc w:val="left"/>
      <w:pPr>
        <w:ind w:left="33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7966A33C">
      <w:start w:val="1"/>
      <w:numFmt w:val="lowerRoman"/>
      <w:lvlText w:val="%6"/>
      <w:lvlJc w:val="left"/>
      <w:pPr>
        <w:ind w:left="4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9BF0B8A6">
      <w:start w:val="1"/>
      <w:numFmt w:val="decimal"/>
      <w:lvlText w:val="%7"/>
      <w:lvlJc w:val="left"/>
      <w:pPr>
        <w:ind w:left="4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5C4A03DE">
      <w:start w:val="1"/>
      <w:numFmt w:val="lowerLetter"/>
      <w:lvlText w:val="%8"/>
      <w:lvlJc w:val="left"/>
      <w:pPr>
        <w:ind w:left="5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CF708CB2">
      <w:start w:val="1"/>
      <w:numFmt w:val="lowerRoman"/>
      <w:lvlText w:val="%9"/>
      <w:lvlJc w:val="left"/>
      <w:pPr>
        <w:ind w:left="6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jMyMzKwsDQAEko6SsGpxcWZ+XkgBUYmtQDVQl3NLQAAAA=="/>
  </w:docVars>
  <w:rsids>
    <w:rsidRoot w:val="00532E44"/>
    <w:rsid w:val="00016B46"/>
    <w:rsid w:val="00037287"/>
    <w:rsid w:val="0004372E"/>
    <w:rsid w:val="0004612A"/>
    <w:rsid w:val="000A6A91"/>
    <w:rsid w:val="000B09FB"/>
    <w:rsid w:val="000B6548"/>
    <w:rsid w:val="000B70BC"/>
    <w:rsid w:val="000D3208"/>
    <w:rsid w:val="000E5AFA"/>
    <w:rsid w:val="001005CD"/>
    <w:rsid w:val="00114896"/>
    <w:rsid w:val="00117BBA"/>
    <w:rsid w:val="00167033"/>
    <w:rsid w:val="0018052E"/>
    <w:rsid w:val="00195358"/>
    <w:rsid w:val="001D19DC"/>
    <w:rsid w:val="001D545D"/>
    <w:rsid w:val="001E1579"/>
    <w:rsid w:val="001E6964"/>
    <w:rsid w:val="001F41AF"/>
    <w:rsid w:val="00210DFF"/>
    <w:rsid w:val="00212DEC"/>
    <w:rsid w:val="00213599"/>
    <w:rsid w:val="0022370B"/>
    <w:rsid w:val="002255CD"/>
    <w:rsid w:val="00250DCD"/>
    <w:rsid w:val="002711C2"/>
    <w:rsid w:val="002809D8"/>
    <w:rsid w:val="00282B1C"/>
    <w:rsid w:val="00283087"/>
    <w:rsid w:val="00291ED2"/>
    <w:rsid w:val="0029288A"/>
    <w:rsid w:val="00293683"/>
    <w:rsid w:val="00294EB7"/>
    <w:rsid w:val="002B1155"/>
    <w:rsid w:val="002B6DBF"/>
    <w:rsid w:val="002D04B9"/>
    <w:rsid w:val="002F065D"/>
    <w:rsid w:val="002F1BF9"/>
    <w:rsid w:val="002F1C1F"/>
    <w:rsid w:val="00304907"/>
    <w:rsid w:val="00343471"/>
    <w:rsid w:val="00351196"/>
    <w:rsid w:val="00351600"/>
    <w:rsid w:val="003540C1"/>
    <w:rsid w:val="003544B3"/>
    <w:rsid w:val="00355DC3"/>
    <w:rsid w:val="003564BC"/>
    <w:rsid w:val="003606E3"/>
    <w:rsid w:val="00361E55"/>
    <w:rsid w:val="00370DF8"/>
    <w:rsid w:val="00374F71"/>
    <w:rsid w:val="0039730F"/>
    <w:rsid w:val="003A0A0D"/>
    <w:rsid w:val="003F057C"/>
    <w:rsid w:val="003F5E1A"/>
    <w:rsid w:val="004100AC"/>
    <w:rsid w:val="004102E2"/>
    <w:rsid w:val="00421335"/>
    <w:rsid w:val="004230EF"/>
    <w:rsid w:val="00451353"/>
    <w:rsid w:val="004542D7"/>
    <w:rsid w:val="0045664E"/>
    <w:rsid w:val="00482675"/>
    <w:rsid w:val="004877FC"/>
    <w:rsid w:val="00496E3D"/>
    <w:rsid w:val="005032BB"/>
    <w:rsid w:val="00504545"/>
    <w:rsid w:val="00514358"/>
    <w:rsid w:val="00514B58"/>
    <w:rsid w:val="00524A3B"/>
    <w:rsid w:val="00532E44"/>
    <w:rsid w:val="005428AC"/>
    <w:rsid w:val="005446BC"/>
    <w:rsid w:val="00550218"/>
    <w:rsid w:val="0055070A"/>
    <w:rsid w:val="00561301"/>
    <w:rsid w:val="00575FEB"/>
    <w:rsid w:val="005A0F93"/>
    <w:rsid w:val="005A1EBE"/>
    <w:rsid w:val="005D0318"/>
    <w:rsid w:val="005D6594"/>
    <w:rsid w:val="005E384F"/>
    <w:rsid w:val="005F50B8"/>
    <w:rsid w:val="005F7ADF"/>
    <w:rsid w:val="006214AD"/>
    <w:rsid w:val="00621FB5"/>
    <w:rsid w:val="00631C52"/>
    <w:rsid w:val="00655474"/>
    <w:rsid w:val="00655676"/>
    <w:rsid w:val="006715BF"/>
    <w:rsid w:val="00681C90"/>
    <w:rsid w:val="00695060"/>
    <w:rsid w:val="006A2BC2"/>
    <w:rsid w:val="006B4CD1"/>
    <w:rsid w:val="006D18A0"/>
    <w:rsid w:val="006E5161"/>
    <w:rsid w:val="006E7A6A"/>
    <w:rsid w:val="006F2B37"/>
    <w:rsid w:val="007319A1"/>
    <w:rsid w:val="0073776D"/>
    <w:rsid w:val="00737F21"/>
    <w:rsid w:val="007600E9"/>
    <w:rsid w:val="00775E7E"/>
    <w:rsid w:val="007A223F"/>
    <w:rsid w:val="007A6B4A"/>
    <w:rsid w:val="007B12D5"/>
    <w:rsid w:val="007B6412"/>
    <w:rsid w:val="007D2E7A"/>
    <w:rsid w:val="007D5E4E"/>
    <w:rsid w:val="008023FC"/>
    <w:rsid w:val="00804C72"/>
    <w:rsid w:val="00847660"/>
    <w:rsid w:val="00881567"/>
    <w:rsid w:val="00887FEC"/>
    <w:rsid w:val="00895792"/>
    <w:rsid w:val="008D11FF"/>
    <w:rsid w:val="008D235C"/>
    <w:rsid w:val="00901D63"/>
    <w:rsid w:val="00913ADB"/>
    <w:rsid w:val="009172E8"/>
    <w:rsid w:val="00927A86"/>
    <w:rsid w:val="00940364"/>
    <w:rsid w:val="00994EE5"/>
    <w:rsid w:val="009A2527"/>
    <w:rsid w:val="009A4B22"/>
    <w:rsid w:val="009D2B24"/>
    <w:rsid w:val="00A4124F"/>
    <w:rsid w:val="00A41B45"/>
    <w:rsid w:val="00A46F8B"/>
    <w:rsid w:val="00A6093F"/>
    <w:rsid w:val="00A65977"/>
    <w:rsid w:val="00A65C24"/>
    <w:rsid w:val="00A67A1A"/>
    <w:rsid w:val="00A7454E"/>
    <w:rsid w:val="00A94FC9"/>
    <w:rsid w:val="00A97B90"/>
    <w:rsid w:val="00A97E2D"/>
    <w:rsid w:val="00AA3747"/>
    <w:rsid w:val="00AB4FB4"/>
    <w:rsid w:val="00AC6F02"/>
    <w:rsid w:val="00AD34A5"/>
    <w:rsid w:val="00AE0669"/>
    <w:rsid w:val="00AF5DF6"/>
    <w:rsid w:val="00B0441D"/>
    <w:rsid w:val="00B143A2"/>
    <w:rsid w:val="00B26B23"/>
    <w:rsid w:val="00B400C7"/>
    <w:rsid w:val="00B46C33"/>
    <w:rsid w:val="00B504EC"/>
    <w:rsid w:val="00B666DD"/>
    <w:rsid w:val="00B66932"/>
    <w:rsid w:val="00BA4168"/>
    <w:rsid w:val="00BB3B80"/>
    <w:rsid w:val="00BC2F83"/>
    <w:rsid w:val="00BC35D1"/>
    <w:rsid w:val="00BC7646"/>
    <w:rsid w:val="00BE6DF2"/>
    <w:rsid w:val="00BF43CB"/>
    <w:rsid w:val="00C05992"/>
    <w:rsid w:val="00C1064B"/>
    <w:rsid w:val="00C13CFB"/>
    <w:rsid w:val="00C20EF1"/>
    <w:rsid w:val="00C34FAD"/>
    <w:rsid w:val="00C50995"/>
    <w:rsid w:val="00C52FD4"/>
    <w:rsid w:val="00C61318"/>
    <w:rsid w:val="00C728F0"/>
    <w:rsid w:val="00CD5E9F"/>
    <w:rsid w:val="00CE54AC"/>
    <w:rsid w:val="00CF2620"/>
    <w:rsid w:val="00D048AC"/>
    <w:rsid w:val="00D14636"/>
    <w:rsid w:val="00D163F1"/>
    <w:rsid w:val="00D458DD"/>
    <w:rsid w:val="00D81635"/>
    <w:rsid w:val="00DA0B74"/>
    <w:rsid w:val="00DB13A0"/>
    <w:rsid w:val="00DD3674"/>
    <w:rsid w:val="00DE4440"/>
    <w:rsid w:val="00E06D3D"/>
    <w:rsid w:val="00E22973"/>
    <w:rsid w:val="00E27311"/>
    <w:rsid w:val="00E31968"/>
    <w:rsid w:val="00E45D93"/>
    <w:rsid w:val="00E6274F"/>
    <w:rsid w:val="00EA0A3A"/>
    <w:rsid w:val="00EC1EA7"/>
    <w:rsid w:val="00EC372A"/>
    <w:rsid w:val="00EE669B"/>
    <w:rsid w:val="00EE71A6"/>
    <w:rsid w:val="00F120B8"/>
    <w:rsid w:val="00F33803"/>
    <w:rsid w:val="00F37418"/>
    <w:rsid w:val="00F37938"/>
    <w:rsid w:val="00F44156"/>
    <w:rsid w:val="00F8160F"/>
    <w:rsid w:val="00F82B58"/>
    <w:rsid w:val="00FA3FBD"/>
    <w:rsid w:val="00FB3909"/>
    <w:rsid w:val="00FB6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86D14C"/>
  <w15:docId w15:val="{AB1B2B2B-ABD2-4147-BE28-542B1D936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2B1C"/>
    <w:pPr>
      <w:spacing w:after="0" w:line="254" w:lineRule="auto"/>
      <w:ind w:left="75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tBilgi">
    <w:name w:val="footer"/>
    <w:basedOn w:val="Normal"/>
    <w:link w:val="AltBilgiChar"/>
    <w:uiPriority w:val="99"/>
    <w:unhideWhenUsed/>
    <w:rsid w:val="00F120B8"/>
    <w:pPr>
      <w:tabs>
        <w:tab w:val="center" w:pos="4513"/>
        <w:tab w:val="right" w:pos="9026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120B8"/>
    <w:rPr>
      <w:rFonts w:ascii="Times New Roman" w:eastAsia="Times New Roman" w:hAnsi="Times New Roman" w:cs="Times New Roman"/>
      <w:color w:val="000000"/>
      <w:sz w:val="21"/>
    </w:rPr>
  </w:style>
  <w:style w:type="paragraph" w:styleId="ListeParagraf">
    <w:name w:val="List Paragraph"/>
    <w:basedOn w:val="Normal"/>
    <w:uiPriority w:val="34"/>
    <w:qFormat/>
    <w:rsid w:val="0073776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D458DD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9403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cevre.mf.duzce.edu.tr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83</Words>
  <Characters>10738</Characters>
  <Application>Microsoft Office Word</Application>
  <DocSecurity>0</DocSecurity>
  <Lines>89</Lines>
  <Paragraphs>2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Ders ProgramÄ±.docx</vt:lpstr>
      <vt:lpstr>Microsoft Word - Ders ProgramÄ±.docx</vt:lpstr>
    </vt:vector>
  </TitlesOfParts>
  <Company/>
  <LinksUpToDate>false</LinksUpToDate>
  <CharactersWithSpaces>1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ers ProgramÄ±.docx</dc:title>
  <dc:creator>Ergun</dc:creator>
  <cp:lastModifiedBy>Ergun</cp:lastModifiedBy>
  <cp:revision>2</cp:revision>
  <cp:lastPrinted>2019-09-09T12:08:00Z</cp:lastPrinted>
  <dcterms:created xsi:type="dcterms:W3CDTF">2019-10-16T12:55:00Z</dcterms:created>
  <dcterms:modified xsi:type="dcterms:W3CDTF">2019-10-16T12:55:00Z</dcterms:modified>
</cp:coreProperties>
</file>